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BACDD" w14:textId="71743EA9" w:rsidR="00E629CE" w:rsidRPr="00C52DC0" w:rsidRDefault="0002370A" w:rsidP="00C52DC0">
      <w:pPr>
        <w:spacing w:after="0" w:line="240" w:lineRule="auto"/>
        <w:ind w:left="-851" w:right="-852"/>
        <w:jc w:val="center"/>
        <w:rPr>
          <w:rFonts w:ascii="Arial" w:hAnsi="Arial" w:cs="Arial"/>
          <w:b/>
          <w:color w:val="244061" w:themeColor="accent1" w:themeShade="80"/>
          <w:sz w:val="16"/>
          <w:szCs w:val="17"/>
        </w:rPr>
      </w:pPr>
      <w:bookmarkStart w:id="0" w:name="_GoBack"/>
      <w:bookmarkEnd w:id="0"/>
      <w:r w:rsidRPr="00C52DC0">
        <w:rPr>
          <w:i/>
          <w:color w:val="1F497D" w:themeColor="text2"/>
          <w:sz w:val="16"/>
          <w:szCs w:val="17"/>
        </w:rPr>
        <w:t>Aboriginal and Torres Strait Islander peoples are the Traditional Owners</w:t>
      </w:r>
      <w:r w:rsidR="00C52DC0" w:rsidRPr="00C52DC0">
        <w:rPr>
          <w:i/>
          <w:color w:val="1F497D" w:themeColor="text2"/>
          <w:sz w:val="16"/>
          <w:szCs w:val="17"/>
        </w:rPr>
        <w:t xml:space="preserve"> </w:t>
      </w:r>
      <w:r w:rsidRPr="00C52DC0">
        <w:rPr>
          <w:i/>
          <w:color w:val="1F497D" w:themeColor="text2"/>
          <w:sz w:val="16"/>
          <w:szCs w:val="17"/>
        </w:rPr>
        <w:t>of the Great Barrier Reef area and have a continuing connection to their land and sea country</w:t>
      </w:r>
      <w:r w:rsidR="00644882">
        <w:rPr>
          <w:i/>
          <w:color w:val="1F497D" w:themeColor="text2"/>
          <w:sz w:val="16"/>
          <w:szCs w:val="17"/>
        </w:rPr>
        <w:t>.</w:t>
      </w:r>
    </w:p>
    <w:tbl>
      <w:tblPr>
        <w:tblStyle w:val="TableGrid"/>
        <w:tblW w:w="11625"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11625"/>
      </w:tblGrid>
      <w:tr w:rsidR="0007113E" w:rsidRPr="0007113E" w14:paraId="2D01D0B7" w14:textId="77777777" w:rsidTr="00FE6D81">
        <w:tc>
          <w:tcPr>
            <w:tcW w:w="11625" w:type="dxa"/>
            <w:shd w:val="clear" w:color="auto" w:fill="ACF2F0"/>
          </w:tcPr>
          <w:p w14:paraId="376659A1" w14:textId="25B46ABE" w:rsidR="00E629CE" w:rsidRPr="00FE6D81" w:rsidRDefault="003863F1" w:rsidP="008C7EDF">
            <w:pPr>
              <w:spacing w:before="120"/>
              <w:jc w:val="center"/>
              <w:rPr>
                <w:rFonts w:ascii="Century Gothic" w:hAnsi="Century Gothic"/>
                <w:smallCaps/>
                <w:color w:val="365F91" w:themeColor="accent1" w:themeShade="BF"/>
                <w:sz w:val="52"/>
                <w:szCs w:val="52"/>
              </w:rPr>
            </w:pPr>
            <w:r w:rsidRPr="00FE6D81">
              <w:rPr>
                <w:rFonts w:ascii="Century Gothic" w:hAnsi="Century Gothic"/>
                <w:smallCaps/>
                <w:color w:val="365F91" w:themeColor="accent1" w:themeShade="BF"/>
                <w:sz w:val="52"/>
                <w:szCs w:val="52"/>
              </w:rPr>
              <w:t xml:space="preserve">Reef 2050 policies applied to Traditional Use </w:t>
            </w:r>
            <w:r w:rsidR="00C17F35" w:rsidRPr="00FE6D81">
              <w:rPr>
                <w:rFonts w:ascii="Century Gothic" w:hAnsi="Century Gothic"/>
                <w:smallCaps/>
                <w:color w:val="365F91" w:themeColor="accent1" w:themeShade="BF"/>
                <w:sz w:val="52"/>
                <w:szCs w:val="52"/>
              </w:rPr>
              <w:t>of Marine Resource</w:t>
            </w:r>
            <w:r w:rsidRPr="00FE6D81">
              <w:rPr>
                <w:rFonts w:ascii="Century Gothic" w:hAnsi="Century Gothic"/>
                <w:smallCaps/>
                <w:color w:val="365F91" w:themeColor="accent1" w:themeShade="BF"/>
                <w:sz w:val="52"/>
                <w:szCs w:val="52"/>
              </w:rPr>
              <w:t xml:space="preserve"> Agreements</w:t>
            </w:r>
          </w:p>
          <w:p w14:paraId="77810DF8" w14:textId="4FCAC936" w:rsidR="00F02662" w:rsidRPr="0007113E" w:rsidRDefault="00F02662" w:rsidP="00FE6D81">
            <w:pPr>
              <w:jc w:val="right"/>
              <w:rPr>
                <w:rFonts w:ascii="Calibri" w:hAnsi="Calibri"/>
                <w:smallCaps/>
                <w:color w:val="FFFFFF" w:themeColor="background1"/>
                <w:sz w:val="20"/>
                <w:szCs w:val="20"/>
              </w:rPr>
            </w:pPr>
          </w:p>
        </w:tc>
      </w:tr>
    </w:tbl>
    <w:p w14:paraId="0C855A51" w14:textId="204BE12D" w:rsidR="0002566F" w:rsidRPr="0007113E" w:rsidRDefault="0002566F" w:rsidP="00D6798A">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t>Purpose</w:t>
      </w:r>
    </w:p>
    <w:p w14:paraId="6E714370" w14:textId="7E403436" w:rsidR="008C745C" w:rsidRDefault="003863F1" w:rsidP="0072120E">
      <w:pPr>
        <w:pStyle w:val="BodyTextNumbering"/>
        <w:keepNext/>
        <w:spacing w:after="120"/>
      </w:pPr>
      <w:r w:rsidRPr="0072120E">
        <w:rPr>
          <w:rFonts w:ascii="Century Gothic" w:eastAsia="MS Mincho" w:hAnsi="Century Gothic"/>
          <w:b/>
          <w:i/>
          <w:color w:val="000000"/>
          <w:szCs w:val="20"/>
        </w:rPr>
        <w:t>Applying Reef 2050 policies to Tra</w:t>
      </w:r>
      <w:r w:rsidR="00C17F35" w:rsidRPr="0072120E">
        <w:rPr>
          <w:rFonts w:ascii="Century Gothic" w:eastAsia="MS Mincho" w:hAnsi="Century Gothic"/>
          <w:b/>
          <w:i/>
          <w:color w:val="000000"/>
          <w:szCs w:val="20"/>
        </w:rPr>
        <w:t>ditional Use of Marine Resource</w:t>
      </w:r>
      <w:r w:rsidRPr="0072120E">
        <w:rPr>
          <w:rFonts w:ascii="Century Gothic" w:eastAsia="MS Mincho" w:hAnsi="Century Gothic"/>
          <w:b/>
          <w:i/>
          <w:color w:val="000000"/>
          <w:szCs w:val="20"/>
        </w:rPr>
        <w:t xml:space="preserve"> Agreements</w:t>
      </w:r>
    </w:p>
    <w:p w14:paraId="01688A31" w14:textId="2F88E5AF" w:rsidR="008C745C" w:rsidRPr="00FE6D81" w:rsidRDefault="003863F1" w:rsidP="00FE6D81">
      <w:pPr>
        <w:pStyle w:val="BodyTextNumbering"/>
        <w:widowControl w:val="0"/>
        <w:spacing w:before="0" w:after="120"/>
        <w:rPr>
          <w:rFonts w:ascii="Century Gothic" w:hAnsi="Century Gothic"/>
          <w:szCs w:val="20"/>
        </w:rPr>
      </w:pPr>
      <w:r w:rsidRPr="00FE6D81">
        <w:rPr>
          <w:rFonts w:ascii="Century Gothic" w:hAnsi="Century Gothic"/>
          <w:szCs w:val="20"/>
        </w:rPr>
        <w:t>Traditional Owners have their own cultural values for the Reef. They also use the Reef’s resources as a source of food. Traditional Use of Marine Resource Agreements (marine resource agreements) can be used to investigate and understand the cumulative impacts of various activities on the Great Barrier Reef and deliver net benefits to the Reef’s health and condition.</w:t>
      </w:r>
    </w:p>
    <w:p w14:paraId="29FCD58D" w14:textId="5F7864BE" w:rsidR="00AF379D" w:rsidRPr="00FE6D81" w:rsidRDefault="003863F1" w:rsidP="006553AF">
      <w:pPr>
        <w:pStyle w:val="BodyTextNumbering"/>
        <w:shd w:val="clear" w:color="auto" w:fill="ACF2F0"/>
        <w:spacing w:before="0" w:after="120"/>
        <w:ind w:left="720"/>
        <w:jc w:val="center"/>
        <w:rPr>
          <w:rFonts w:ascii="Century Gothic" w:hAnsi="Century Gothic"/>
          <w:i/>
          <w:szCs w:val="20"/>
        </w:rPr>
      </w:pPr>
      <w:r w:rsidRPr="00FE6D81">
        <w:rPr>
          <w:rFonts w:ascii="Century Gothic" w:hAnsi="Century Gothic"/>
          <w:i/>
          <w:szCs w:val="20"/>
        </w:rPr>
        <w:t xml:space="preserve">This case study explores how the Reef 2050 policies of cumulative impact and </w:t>
      </w:r>
      <w:r w:rsidR="006553AF">
        <w:rPr>
          <w:rFonts w:ascii="Century Gothic" w:hAnsi="Century Gothic"/>
          <w:i/>
          <w:szCs w:val="20"/>
        </w:rPr>
        <w:br/>
      </w:r>
      <w:r w:rsidRPr="00FE6D81">
        <w:rPr>
          <w:rFonts w:ascii="Century Gothic" w:hAnsi="Century Gothic"/>
          <w:i/>
          <w:szCs w:val="20"/>
        </w:rPr>
        <w:t xml:space="preserve">net benefit </w:t>
      </w:r>
      <w:r w:rsidR="004526F9">
        <w:rPr>
          <w:rFonts w:ascii="Century Gothic" w:hAnsi="Century Gothic"/>
          <w:i/>
          <w:szCs w:val="20"/>
        </w:rPr>
        <w:t>can</w:t>
      </w:r>
      <w:r w:rsidR="00F9690F" w:rsidRPr="00FE6D81">
        <w:rPr>
          <w:rFonts w:ascii="Century Gothic" w:hAnsi="Century Gothic"/>
          <w:i/>
          <w:szCs w:val="20"/>
        </w:rPr>
        <w:t xml:space="preserve"> be considered </w:t>
      </w:r>
      <w:r w:rsidRPr="00FE6D81">
        <w:rPr>
          <w:rFonts w:ascii="Century Gothic" w:hAnsi="Century Gothic"/>
          <w:i/>
          <w:szCs w:val="20"/>
        </w:rPr>
        <w:t xml:space="preserve">when people develop and implement a </w:t>
      </w:r>
      <w:r w:rsidR="006553AF">
        <w:rPr>
          <w:rFonts w:ascii="Century Gothic" w:hAnsi="Century Gothic"/>
          <w:i/>
          <w:szCs w:val="20"/>
        </w:rPr>
        <w:br/>
      </w:r>
      <w:r w:rsidRPr="00FE6D81">
        <w:rPr>
          <w:rFonts w:ascii="Century Gothic" w:hAnsi="Century Gothic"/>
          <w:i/>
          <w:szCs w:val="20"/>
        </w:rPr>
        <w:t>Traditional Use of Marine Resource Agreement.</w:t>
      </w:r>
    </w:p>
    <w:p w14:paraId="228A2051" w14:textId="55398F5E" w:rsidR="008C745C" w:rsidRPr="0007113E" w:rsidRDefault="008C745C" w:rsidP="008C745C">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t>Context and scope</w:t>
      </w:r>
    </w:p>
    <w:p w14:paraId="344567A2" w14:textId="2C51756E" w:rsidR="008C745C" w:rsidRPr="00FE6D81" w:rsidRDefault="003863F1" w:rsidP="00FE6D81">
      <w:pPr>
        <w:pStyle w:val="BodyTextNumbering"/>
        <w:keepNext/>
        <w:spacing w:after="120"/>
        <w:rPr>
          <w:rFonts w:ascii="Century Gothic" w:eastAsia="MS Mincho" w:hAnsi="Century Gothic"/>
          <w:b/>
          <w:i/>
          <w:color w:val="000000"/>
          <w:szCs w:val="20"/>
        </w:rPr>
      </w:pPr>
      <w:r w:rsidRPr="00FE6D81">
        <w:rPr>
          <w:rFonts w:ascii="Century Gothic" w:eastAsia="MS Mincho" w:hAnsi="Century Gothic"/>
          <w:b/>
          <w:i/>
          <w:color w:val="000000"/>
          <w:szCs w:val="20"/>
        </w:rPr>
        <w:t>The natural environment is fundamental to Indigenous cultural heritage</w:t>
      </w:r>
    </w:p>
    <w:p w14:paraId="2BB02384" w14:textId="33340CC3"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The Great Barrier Reef and its catchments form a landscape and seascape that </w:t>
      </w:r>
      <w:r w:rsidR="00292058">
        <w:rPr>
          <w:rFonts w:ascii="Century Gothic" w:hAnsi="Century Gothic"/>
          <w:szCs w:val="20"/>
        </w:rPr>
        <w:t>have</w:t>
      </w:r>
      <w:r w:rsidR="00292058" w:rsidRPr="00FE6D81">
        <w:rPr>
          <w:rFonts w:ascii="Century Gothic" w:hAnsi="Century Gothic"/>
          <w:szCs w:val="20"/>
        </w:rPr>
        <w:t xml:space="preserve"> </w:t>
      </w:r>
      <w:r w:rsidRPr="00FE6D81">
        <w:rPr>
          <w:rFonts w:ascii="Century Gothic" w:hAnsi="Century Gothic"/>
          <w:szCs w:val="20"/>
        </w:rPr>
        <w:t>strong and inextricable links between culture and ecological systems. Traditional Owners, in particular, identify biocultural values for the Reef, which are based on their cultural heritage and their interactions with the land and sea.</w:t>
      </w:r>
    </w:p>
    <w:p w14:paraId="1F4F58DF"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Indigenous cultural heritage includes both tangible heritage (such as places) and intangible heritage (such as experiences, traditions, historic events and stories). The natural environment is fundamental to Aboriginal and Torres Strait Islander people expressing these cultural heritage values. </w:t>
      </w:r>
    </w:p>
    <w:p w14:paraId="4211154A"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Many Aboriginal and Torres Strait Islander people undertake traditional use of marine resources to:</w:t>
      </w:r>
    </w:p>
    <w:p w14:paraId="246A8D27" w14:textId="77777777" w:rsidR="003863F1" w:rsidRPr="00FE6D81" w:rsidRDefault="003863F1" w:rsidP="00FE6D81">
      <w:pPr>
        <w:pStyle w:val="BodyTextNumbering"/>
        <w:numPr>
          <w:ilvl w:val="1"/>
          <w:numId w:val="43"/>
        </w:numPr>
        <w:spacing w:before="0" w:after="60"/>
        <w:ind w:left="717" w:hanging="360"/>
        <w:rPr>
          <w:rFonts w:ascii="Century Gothic" w:eastAsia="MS Mincho" w:hAnsi="Century Gothic"/>
          <w:color w:val="000000"/>
          <w:szCs w:val="20"/>
        </w:rPr>
      </w:pPr>
      <w:r w:rsidRPr="00FE6D81">
        <w:rPr>
          <w:rFonts w:ascii="Century Gothic" w:eastAsia="MS Mincho" w:hAnsi="Century Gothic"/>
          <w:color w:val="000000"/>
          <w:szCs w:val="20"/>
        </w:rPr>
        <w:t>practise their marine-based culture</w:t>
      </w:r>
    </w:p>
    <w:p w14:paraId="26B5DFC5" w14:textId="77777777" w:rsidR="003863F1" w:rsidRPr="00FE6D81" w:rsidRDefault="003863F1" w:rsidP="00FE6D81">
      <w:pPr>
        <w:pStyle w:val="BodyTextNumbering"/>
        <w:numPr>
          <w:ilvl w:val="1"/>
          <w:numId w:val="43"/>
        </w:numPr>
        <w:spacing w:before="0" w:after="60"/>
        <w:ind w:left="717" w:hanging="360"/>
        <w:rPr>
          <w:rFonts w:ascii="Century Gothic" w:eastAsia="MS Mincho" w:hAnsi="Century Gothic"/>
          <w:color w:val="000000"/>
          <w:szCs w:val="20"/>
        </w:rPr>
      </w:pPr>
      <w:r w:rsidRPr="00FE6D81">
        <w:rPr>
          <w:rFonts w:ascii="Century Gothic" w:eastAsia="MS Mincho" w:hAnsi="Century Gothic"/>
          <w:color w:val="000000"/>
          <w:szCs w:val="20"/>
        </w:rPr>
        <w:t xml:space="preserve">provide traditional food for families </w:t>
      </w:r>
    </w:p>
    <w:p w14:paraId="2A5650CD" w14:textId="77777777" w:rsidR="003863F1" w:rsidRPr="00FE6D81" w:rsidRDefault="003863F1" w:rsidP="00FE6D81">
      <w:pPr>
        <w:pStyle w:val="BodyTextNumbering"/>
        <w:numPr>
          <w:ilvl w:val="1"/>
          <w:numId w:val="43"/>
        </w:numPr>
        <w:spacing w:before="0" w:after="60"/>
        <w:ind w:left="717" w:hanging="360"/>
        <w:rPr>
          <w:rFonts w:ascii="Century Gothic" w:eastAsia="MS Mincho" w:hAnsi="Century Gothic"/>
          <w:color w:val="000000"/>
          <w:szCs w:val="20"/>
        </w:rPr>
      </w:pPr>
      <w:r w:rsidRPr="00FE6D81">
        <w:rPr>
          <w:rFonts w:ascii="Century Gothic" w:eastAsia="MS Mincho" w:hAnsi="Century Gothic"/>
          <w:color w:val="000000"/>
          <w:szCs w:val="20"/>
        </w:rPr>
        <w:t>educate younger generations about traditional and cultural rules, protocols and activities in sea country</w:t>
      </w:r>
    </w:p>
    <w:p w14:paraId="1343643A" w14:textId="4C98AF32" w:rsidR="003863F1" w:rsidRPr="00FE6D81" w:rsidRDefault="003863F1" w:rsidP="00FE6D81">
      <w:pPr>
        <w:pStyle w:val="BodyTextNumbering"/>
        <w:numPr>
          <w:ilvl w:val="1"/>
          <w:numId w:val="43"/>
        </w:numPr>
        <w:spacing w:before="0" w:after="60"/>
        <w:ind w:left="717" w:hanging="360"/>
        <w:rPr>
          <w:rFonts w:ascii="Century Gothic" w:eastAsia="MS Mincho" w:hAnsi="Century Gothic"/>
          <w:color w:val="000000"/>
          <w:szCs w:val="20"/>
        </w:rPr>
      </w:pPr>
      <w:r w:rsidRPr="00FE6D81">
        <w:rPr>
          <w:rFonts w:ascii="Century Gothic" w:eastAsia="MS Mincho" w:hAnsi="Century Gothic"/>
          <w:color w:val="000000"/>
          <w:szCs w:val="20"/>
        </w:rPr>
        <w:t xml:space="preserve">look after country. </w:t>
      </w:r>
    </w:p>
    <w:p w14:paraId="1B68C7FC"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Reef management agencies can engage and work in partnership with Traditional Owners through marine resource agreement processes to manage the biocultural heritage of sea country. </w:t>
      </w:r>
    </w:p>
    <w:p w14:paraId="0D2D984F" w14:textId="77777777" w:rsidR="00603B2E" w:rsidRDefault="00603B2E">
      <w:pPr>
        <w:rPr>
          <w:rFonts w:ascii="Century Gothic" w:eastAsia="MS Mincho" w:hAnsi="Century Gothic" w:cs="Times New Roman"/>
          <w:b/>
          <w:color w:val="005782"/>
          <w:sz w:val="30"/>
          <w:szCs w:val="30"/>
          <w:lang w:eastAsia="en-AU"/>
        </w:rPr>
      </w:pPr>
      <w:r>
        <w:rPr>
          <w:rFonts w:ascii="Century Gothic" w:eastAsia="MS Mincho" w:hAnsi="Century Gothic"/>
          <w:b/>
        </w:rPr>
        <w:br w:type="page"/>
      </w:r>
    </w:p>
    <w:p w14:paraId="6AF0E401" w14:textId="12922F4F" w:rsidR="008C745C" w:rsidRPr="0007113E" w:rsidRDefault="008C745C" w:rsidP="008C745C">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lastRenderedPageBreak/>
        <w:t>Application</w:t>
      </w:r>
    </w:p>
    <w:p w14:paraId="242529D6" w14:textId="71D5AD3A" w:rsidR="008C745C" w:rsidRPr="00FE6D81" w:rsidRDefault="003863F1" w:rsidP="00FE6D81">
      <w:pPr>
        <w:pStyle w:val="BodyTextNumbering"/>
        <w:keepNext/>
        <w:spacing w:after="120"/>
        <w:rPr>
          <w:rFonts w:ascii="Century Gothic" w:eastAsia="MS Mincho" w:hAnsi="Century Gothic"/>
          <w:b/>
          <w:i/>
          <w:color w:val="000000"/>
          <w:szCs w:val="20"/>
        </w:rPr>
      </w:pPr>
      <w:r w:rsidRPr="00FE6D81">
        <w:rPr>
          <w:rFonts w:ascii="Century Gothic" w:eastAsia="MS Mincho" w:hAnsi="Century Gothic"/>
          <w:b/>
          <w:i/>
          <w:color w:val="000000"/>
          <w:szCs w:val="20"/>
        </w:rPr>
        <w:t>Creating marine resource agreements – a partnership between Traditional Owners and governments</w:t>
      </w:r>
      <w:r w:rsidR="008C745C" w:rsidRPr="00FE6D81">
        <w:rPr>
          <w:rFonts w:ascii="Century Gothic" w:eastAsia="MS Mincho" w:hAnsi="Century Gothic"/>
          <w:b/>
          <w:i/>
          <w:color w:val="000000"/>
          <w:szCs w:val="20"/>
        </w:rPr>
        <w:tab/>
      </w:r>
    </w:p>
    <w:p w14:paraId="2BBEA5FC" w14:textId="68ED2ACF"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When Traditional Owners and government agencies</w:t>
      </w:r>
      <w:r w:rsidR="00A74D1F" w:rsidRPr="00FE6D81">
        <w:rPr>
          <w:rFonts w:ascii="Century Gothic" w:hAnsi="Century Gothic"/>
          <w:szCs w:val="20"/>
        </w:rPr>
        <w:t xml:space="preserve"> </w:t>
      </w:r>
      <w:r w:rsidRPr="00FE6D81">
        <w:rPr>
          <w:rFonts w:ascii="Century Gothic" w:hAnsi="Century Gothic"/>
          <w:szCs w:val="20"/>
        </w:rPr>
        <w:t>develop marine resource agreement</w:t>
      </w:r>
      <w:r w:rsidR="00A74D1F" w:rsidRPr="00FE6D81">
        <w:rPr>
          <w:rFonts w:ascii="Century Gothic" w:hAnsi="Century Gothic"/>
          <w:szCs w:val="20"/>
        </w:rPr>
        <w:t>s</w:t>
      </w:r>
      <w:r w:rsidRPr="00FE6D81">
        <w:rPr>
          <w:rFonts w:ascii="Century Gothic" w:hAnsi="Century Gothic"/>
          <w:szCs w:val="20"/>
        </w:rPr>
        <w:t xml:space="preserve">, they can jointly identify cumulative impacts of various actions on the Reef, and implement actions that effectively contribute to net benefit outcomes for the Reef’s cultural values. </w:t>
      </w:r>
    </w:p>
    <w:p w14:paraId="4BF28D69"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Marine resource agreements use a partnership approach between Traditional Owner groups and Australian and Queensland governments to manage Traditional Owner groups’ use of their sea country in the Marine Park, coastal waters and World Heritage Area. </w:t>
      </w:r>
    </w:p>
    <w:p w14:paraId="3327DF52" w14:textId="6053B436"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Marine resource agreements include monitoring and review processes, stable governance structures, and an agreed vision for managing the sea country. Traditional Owner groups use a marine resource agreement to describe their aspirations and associated plans for managing their sea country in accordance with their lore and customs. This includes the role of the Traditional Owner group in ensuring compliance </w:t>
      </w:r>
      <w:r w:rsidR="001C0D10" w:rsidRPr="00FE6D81">
        <w:rPr>
          <w:rFonts w:ascii="Century Gothic" w:hAnsi="Century Gothic"/>
          <w:szCs w:val="20"/>
        </w:rPr>
        <w:t>with</w:t>
      </w:r>
      <w:r w:rsidRPr="00FE6D81">
        <w:rPr>
          <w:rFonts w:ascii="Century Gothic" w:hAnsi="Century Gothic"/>
          <w:szCs w:val="20"/>
        </w:rPr>
        <w:t xml:space="preserve"> relevant legislation. </w:t>
      </w:r>
      <w:r w:rsidR="00A74D1F" w:rsidRPr="00FE6D81">
        <w:rPr>
          <w:rFonts w:ascii="Century Gothic" w:hAnsi="Century Gothic"/>
          <w:szCs w:val="20"/>
        </w:rPr>
        <w:t>K</w:t>
      </w:r>
      <w:r w:rsidRPr="00FE6D81">
        <w:rPr>
          <w:rFonts w:ascii="Century Gothic" w:hAnsi="Century Gothic"/>
          <w:szCs w:val="20"/>
        </w:rPr>
        <w:t xml:space="preserve">ey elements to developing a marine resource agreement </w:t>
      </w:r>
      <w:r w:rsidR="00A74D1F" w:rsidRPr="00FE6D81">
        <w:rPr>
          <w:rFonts w:ascii="Century Gothic" w:hAnsi="Century Gothic"/>
          <w:szCs w:val="20"/>
        </w:rPr>
        <w:t xml:space="preserve">are outlined </w:t>
      </w:r>
      <w:r w:rsidRPr="00FE6D81">
        <w:rPr>
          <w:rFonts w:ascii="Century Gothic" w:hAnsi="Century Gothic"/>
          <w:szCs w:val="20"/>
        </w:rPr>
        <w:t>in Figure 1 below.</w:t>
      </w:r>
    </w:p>
    <w:p w14:paraId="1BAF0F07" w14:textId="77777777" w:rsidR="003863F1" w:rsidRDefault="003863F1" w:rsidP="003863F1">
      <w:pPr>
        <w:pStyle w:val="BodyTextNumbering"/>
        <w:spacing w:before="0" w:after="120"/>
        <w:jc w:val="center"/>
        <w:rPr>
          <w:sz w:val="22"/>
          <w:szCs w:val="22"/>
        </w:rPr>
      </w:pPr>
      <w:r>
        <w:rPr>
          <w:noProof/>
          <w:sz w:val="22"/>
          <w:szCs w:val="22"/>
        </w:rPr>
        <mc:AlternateContent>
          <mc:Choice Requires="wpg">
            <w:drawing>
              <wp:inline distT="0" distB="0" distL="0" distR="0" wp14:anchorId="438E70F0" wp14:editId="5EC53320">
                <wp:extent cx="6086475" cy="3339665"/>
                <wp:effectExtent l="57150" t="19050" r="66675" b="70485"/>
                <wp:docPr id="4" name="Group 4"/>
                <wp:cNvGraphicFramePr/>
                <a:graphic xmlns:a="http://schemas.openxmlformats.org/drawingml/2006/main">
                  <a:graphicData uri="http://schemas.microsoft.com/office/word/2010/wordprocessingGroup">
                    <wpg:wgp>
                      <wpg:cNvGrpSpPr/>
                      <wpg:grpSpPr>
                        <a:xfrm>
                          <a:off x="0" y="0"/>
                          <a:ext cx="6086475" cy="3339665"/>
                          <a:chOff x="0" y="-38100"/>
                          <a:chExt cx="6086475" cy="3667125"/>
                        </a:xfrm>
                      </wpg:grpSpPr>
                      <wps:wsp>
                        <wps:cNvPr id="14" name="Right Arrow Callout 14"/>
                        <wps:cNvSpPr/>
                        <wps:spPr>
                          <a:xfrm>
                            <a:off x="2006600" y="-38100"/>
                            <a:ext cx="2333625" cy="3667125"/>
                          </a:xfrm>
                          <a:prstGeom prst="rightArrowCallout">
                            <a:avLst>
                              <a:gd name="adj1" fmla="val 12433"/>
                              <a:gd name="adj2" fmla="val 11407"/>
                              <a:gd name="adj3" fmla="val 9075"/>
                              <a:gd name="adj4" fmla="val 87213"/>
                            </a:avLst>
                          </a:prstGeom>
                          <a:solidFill>
                            <a:schemeClr val="accent5"/>
                          </a:solidFill>
                          <a:ln>
                            <a:noFill/>
                          </a:ln>
                        </wps:spPr>
                        <wps:style>
                          <a:lnRef idx="1">
                            <a:schemeClr val="accent1"/>
                          </a:lnRef>
                          <a:fillRef idx="3">
                            <a:schemeClr val="accent1"/>
                          </a:fillRef>
                          <a:effectRef idx="2">
                            <a:schemeClr val="accent1"/>
                          </a:effectRef>
                          <a:fontRef idx="minor">
                            <a:schemeClr val="lt1"/>
                          </a:fontRef>
                        </wps:style>
                        <wps:txbx>
                          <w:txbxContent>
                            <w:p w14:paraId="30BF7F5A" w14:textId="77777777" w:rsidR="003863F1" w:rsidRPr="00D64396" w:rsidRDefault="003863F1" w:rsidP="003863F1">
                              <w:pPr>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DEVELOPMENT</w:t>
                              </w:r>
                            </w:p>
                            <w:p w14:paraId="3D857184" w14:textId="77777777" w:rsidR="003863F1" w:rsidRPr="00D64396" w:rsidRDefault="003863F1" w:rsidP="003863F1">
                              <w:pPr>
                                <w:pStyle w:val="ListParagraph"/>
                                <w:numPr>
                                  <w:ilvl w:val="0"/>
                                  <w:numId w:val="59"/>
                                </w:numPr>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the need for a marine resource agreement:</w:t>
                              </w:r>
                            </w:p>
                            <w:p w14:paraId="4360BC48" w14:textId="77777777"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look at existing governance structures</w:t>
                              </w:r>
                            </w:p>
                            <w:p w14:paraId="7123DC23" w14:textId="570261DC"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synergies with existing planning and management</w:t>
                              </w:r>
                            </w:p>
                            <w:p w14:paraId="07C11D95" w14:textId="77777777"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the latest science.</w:t>
                              </w:r>
                            </w:p>
                            <w:p w14:paraId="1698A224"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7890FDB7"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who needs to be involved and seek broad endorsement by relevant Traditional Owner groups.</w:t>
                              </w:r>
                            </w:p>
                            <w:p w14:paraId="6D624FFC"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6FA37626"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gree on decision-making processes and protocols.</w:t>
                              </w:r>
                            </w:p>
                            <w:p w14:paraId="6CF87687"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12E81A72"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priorities and matters to be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ight Arrow Callout 12"/>
                        <wps:cNvSpPr/>
                        <wps:spPr>
                          <a:xfrm>
                            <a:off x="0" y="104775"/>
                            <a:ext cx="2028825" cy="3419475"/>
                          </a:xfrm>
                          <a:prstGeom prst="rightArrowCallout">
                            <a:avLst>
                              <a:gd name="adj1" fmla="val 13372"/>
                              <a:gd name="adj2" fmla="val 11628"/>
                              <a:gd name="adj3" fmla="val 12791"/>
                              <a:gd name="adj4" fmla="val 80675"/>
                            </a:avLst>
                          </a:prstGeom>
                          <a:solidFill>
                            <a:schemeClr val="tx2"/>
                          </a:solidFill>
                          <a:ln>
                            <a:noFill/>
                          </a:ln>
                        </wps:spPr>
                        <wps:style>
                          <a:lnRef idx="1">
                            <a:schemeClr val="accent1"/>
                          </a:lnRef>
                          <a:fillRef idx="3">
                            <a:schemeClr val="accent1"/>
                          </a:fillRef>
                          <a:effectRef idx="2">
                            <a:schemeClr val="accent1"/>
                          </a:effectRef>
                          <a:fontRef idx="minor">
                            <a:schemeClr val="lt1"/>
                          </a:fontRef>
                        </wps:style>
                        <wps:txbx>
                          <w:txbxContent>
                            <w:p w14:paraId="7E1E6075"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NPUTS</w:t>
                              </w:r>
                            </w:p>
                            <w:p w14:paraId="6E675F1D" w14:textId="77777777" w:rsidR="003863F1" w:rsidRPr="00D64396" w:rsidRDefault="003863F1" w:rsidP="003863F1">
                              <w:pPr>
                                <w:spacing w:after="0" w:line="240" w:lineRule="auto"/>
                                <w:jc w:val="center"/>
                                <w:rPr>
                                  <w:rFonts w:ascii="Century Gothic" w:hAnsi="Century Gothic" w:cs="Arial"/>
                                  <w:i/>
                                  <w:color w:val="FFFFFF" w:themeColor="background1"/>
                                  <w:sz w:val="18"/>
                                  <w:szCs w:val="18"/>
                                </w:rPr>
                              </w:pPr>
                              <w:r w:rsidRPr="00D64396">
                                <w:rPr>
                                  <w:rFonts w:ascii="Century Gothic" w:hAnsi="Century Gothic" w:cs="Arial"/>
                                  <w:i/>
                                  <w:color w:val="FFFFFF" w:themeColor="background1"/>
                                  <w:sz w:val="18"/>
                                  <w:szCs w:val="18"/>
                                </w:rPr>
                                <w:t>Informing an effective marine resource agreement</w:t>
                              </w:r>
                            </w:p>
                            <w:p w14:paraId="0EB8CA0F" w14:textId="77777777" w:rsidR="003863F1" w:rsidRPr="00D64396" w:rsidRDefault="003863F1" w:rsidP="003863F1">
                              <w:pPr>
                                <w:spacing w:after="0" w:line="240" w:lineRule="auto"/>
                                <w:jc w:val="center"/>
                                <w:rPr>
                                  <w:rFonts w:ascii="Century Gothic" w:hAnsi="Century Gothic" w:cs="Arial"/>
                                  <w:color w:val="FFFFFF" w:themeColor="background1"/>
                                  <w:sz w:val="18"/>
                                  <w:szCs w:val="18"/>
                                </w:rPr>
                              </w:pPr>
                            </w:p>
                            <w:p w14:paraId="622C51E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re led by Traditional Owner groups</w:t>
                              </w:r>
                            </w:p>
                            <w:p w14:paraId="594FDEF1"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re supported by Traditional Owner governance structures</w:t>
                              </w:r>
                            </w:p>
                            <w:p w14:paraId="6828A854"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cknowledge existing Indigenous Land Use Agreements</w:t>
                              </w:r>
                            </w:p>
                            <w:p w14:paraId="7ACE841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are supported by an engaged Land Council </w:t>
                              </w:r>
                            </w:p>
                            <w:p w14:paraId="5FAF586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recognise the </w:t>
                              </w:r>
                              <w:r w:rsidRPr="00D64396">
                                <w:rPr>
                                  <w:rFonts w:ascii="Century Gothic" w:hAnsi="Century Gothic" w:cs="Arial"/>
                                  <w:i/>
                                  <w:color w:val="FFFFFF" w:themeColor="background1"/>
                                  <w:sz w:val="18"/>
                                  <w:szCs w:val="18"/>
                                </w:rPr>
                                <w:t>Great Barrier Reef Marine Park Act 1975</w:t>
                              </w:r>
                            </w:p>
                            <w:p w14:paraId="64E02C3B"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recognise the </w:t>
                              </w:r>
                              <w:r w:rsidRPr="00D64396">
                                <w:rPr>
                                  <w:rFonts w:ascii="Century Gothic" w:hAnsi="Century Gothic" w:cs="Arial"/>
                                  <w:i/>
                                  <w:color w:val="FFFFFF" w:themeColor="background1"/>
                                  <w:sz w:val="18"/>
                                  <w:szCs w:val="18"/>
                                </w:rPr>
                                <w:t>Native Title Act 199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4362450" y="123825"/>
                            <a:ext cx="1724025" cy="3419475"/>
                          </a:xfrm>
                          <a:prstGeom prst="rect">
                            <a:avLst/>
                          </a:prstGeom>
                          <a:solidFill>
                            <a:schemeClr val="tx2"/>
                          </a:solidFill>
                          <a:ln>
                            <a:noFill/>
                          </a:ln>
                        </wps:spPr>
                        <wps:style>
                          <a:lnRef idx="1">
                            <a:schemeClr val="accent1"/>
                          </a:lnRef>
                          <a:fillRef idx="3">
                            <a:schemeClr val="accent1"/>
                          </a:fillRef>
                          <a:effectRef idx="2">
                            <a:schemeClr val="accent1"/>
                          </a:effectRef>
                          <a:fontRef idx="minor">
                            <a:schemeClr val="lt1"/>
                          </a:fontRef>
                        </wps:style>
                        <wps:txbx>
                          <w:txbxContent>
                            <w:p w14:paraId="351BACD1"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MPLEMENTATION</w:t>
                              </w:r>
                            </w:p>
                            <w:p w14:paraId="01C18DC5"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p>
                            <w:p w14:paraId="796868BF" w14:textId="09D8D731"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ccredit through the Marine Park Authority Board</w:t>
                              </w:r>
                              <w:r w:rsidR="00867009" w:rsidRPr="00D64396">
                                <w:rPr>
                                  <w:rFonts w:ascii="Century Gothic" w:hAnsi="Century Gothic" w:cs="Arial"/>
                                  <w:color w:val="FFFFFF" w:themeColor="background1"/>
                                  <w:sz w:val="18"/>
                                  <w:szCs w:val="18"/>
                                </w:rPr>
                                <w:t xml:space="preserve"> (or delegate)</w:t>
                              </w:r>
                              <w:r w:rsidRPr="00D64396">
                                <w:rPr>
                                  <w:rFonts w:ascii="Century Gothic" w:hAnsi="Century Gothic" w:cs="Arial"/>
                                  <w:color w:val="FFFFFF" w:themeColor="background1"/>
                                  <w:sz w:val="18"/>
                                  <w:szCs w:val="18"/>
                                </w:rPr>
                                <w:t>.</w:t>
                              </w:r>
                            </w:p>
                            <w:p w14:paraId="358771B5"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State sea-country vision .</w:t>
                              </w:r>
                            </w:p>
                            <w:p w14:paraId="28220326"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Develop implementation plan in partnership with GBRMPA and Queensland Government.</w:t>
                              </w:r>
                            </w:p>
                            <w:p w14:paraId="3BDF8CD7"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tract and gain funding to implement.</w:t>
                              </w:r>
                            </w:p>
                            <w:p w14:paraId="0A2AEB40"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form and engage community and organisations.</w:t>
                              </w:r>
                            </w:p>
                            <w:p w14:paraId="2B8FB33E"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Review processes.</w:t>
                              </w:r>
                            </w:p>
                            <w:p w14:paraId="42DC25D1"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Monitor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38E70F0" id="Group 4" o:spid="_x0000_s1026" style="width:479.25pt;height:262.95pt;mso-position-horizontal-relative:char;mso-position-vertical-relative:line" coordorigin=",-381" coordsize="60864,3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">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Right Arrow Callout 14" o:spid="_x0000_s1027" type="#_x0000_t78" style="position:absolute;left:20066;top:-381;width:23336;height:366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NUR8AA&#10;AADbAAAADwAAAGRycy9kb3ducmV2LnhtbERP24rCMBB9F/Yfwizsi6ypF0SqUZaC4IMIWj9gaGbb&#10;us0kJFHr328Ewbc5nOusNr3pxI18aC0rGI8yEMSV1S3XCs7l9nsBIkRkjZ1lUvCgAJv1x2CFubZ3&#10;PtLtFGuRQjjkqKCJ0eVShqohg2FkHXHifq03GBP0tdQe7yncdHKSZXNpsOXU0KCjoqHq73Q1Csgt&#10;pvExzIIrxv5w0eW+KKd7pb4++58liEh9fItf7p1O82fw/CUdI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BNUR8AAAADbAAAADwAAAAAAAAAAAAAAAACYAgAAZHJzL2Rvd25y&#10;ZXYueG1sUEsFBgAAAAAEAAQA9QAAAIUDAAAAAA==&#10;" adj="18838,9232,19640,9946" fillcolor="#4bacc6 [3208]" stroked="f">
                  <v:shadow on="t" color="black" opacity="22937f" origin=",.5" offset="0,.63889mm"/>
                  <v:textbox>
                    <w:txbxContent>
                      <w:p w14:paraId="30BF7F5A" w14:textId="77777777" w:rsidR="003863F1" w:rsidRPr="00D64396" w:rsidRDefault="003863F1" w:rsidP="003863F1">
                        <w:pPr>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DEVELOPMENT</w:t>
                        </w:r>
                      </w:p>
                      <w:p w14:paraId="3D857184" w14:textId="77777777" w:rsidR="003863F1" w:rsidRPr="00D64396" w:rsidRDefault="003863F1" w:rsidP="003863F1">
                        <w:pPr>
                          <w:pStyle w:val="ListParagraph"/>
                          <w:numPr>
                            <w:ilvl w:val="0"/>
                            <w:numId w:val="59"/>
                          </w:numPr>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the need for a marine resource agreement:</w:t>
                        </w:r>
                      </w:p>
                      <w:p w14:paraId="4360BC48" w14:textId="77777777"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look at existing governance structures</w:t>
                        </w:r>
                      </w:p>
                      <w:p w14:paraId="7123DC23" w14:textId="570261DC"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synergies with existing planning and management</w:t>
                        </w:r>
                      </w:p>
                      <w:p w14:paraId="07C11D95" w14:textId="77777777" w:rsidR="003863F1" w:rsidRPr="00D64396" w:rsidRDefault="003863F1" w:rsidP="003863F1">
                        <w:pPr>
                          <w:pStyle w:val="ListParagraph"/>
                          <w:numPr>
                            <w:ilvl w:val="0"/>
                            <w:numId w:val="60"/>
                          </w:numPr>
                          <w:ind w:left="709" w:hanging="283"/>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the latest science.</w:t>
                        </w:r>
                      </w:p>
                      <w:p w14:paraId="1698A224"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7890FDB7"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who needs to be involved and seek broad endorsement by relevant Traditional Owner groups.</w:t>
                        </w:r>
                      </w:p>
                      <w:p w14:paraId="6D624FFC"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6FA37626"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gree on decision-making processes and protocols.</w:t>
                        </w:r>
                      </w:p>
                      <w:p w14:paraId="6CF87687" w14:textId="77777777" w:rsidR="003863F1" w:rsidRPr="00D64396" w:rsidRDefault="003863F1" w:rsidP="00CF4954">
                        <w:pPr>
                          <w:spacing w:after="0" w:line="240" w:lineRule="auto"/>
                          <w:ind w:left="425"/>
                          <w:rPr>
                            <w:rFonts w:ascii="Century Gothic" w:hAnsi="Century Gothic" w:cs="Arial"/>
                            <w:color w:val="FFFFFF" w:themeColor="background1"/>
                            <w:sz w:val="14"/>
                            <w:szCs w:val="18"/>
                          </w:rPr>
                        </w:pPr>
                      </w:p>
                      <w:p w14:paraId="12E81A72" w14:textId="77777777" w:rsidR="003863F1" w:rsidRPr="00D64396" w:rsidRDefault="003863F1" w:rsidP="003863F1">
                        <w:pPr>
                          <w:pStyle w:val="ListParagraph"/>
                          <w:numPr>
                            <w:ilvl w:val="0"/>
                            <w:numId w:val="59"/>
                          </w:numPr>
                          <w:ind w:left="426"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priorities and matters to be included.</w:t>
                        </w:r>
                      </w:p>
                    </w:txbxContent>
                  </v:textbox>
                </v:shape>
                <v:shape id="Right Arrow Callout 12" o:spid="_x0000_s1028" type="#_x0000_t78" style="position:absolute;top:1047;width:20288;height:341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IhycEA&#10;AADbAAAADwAAAGRycy9kb3ducmV2LnhtbERP32vCMBB+F/Y/hBv4pqlliutMiwiywWBot73fklvb&#10;2VxKE7X+92Yg+HYf389bFYNtxYl63zhWMJsmIIi1Mw1XCr4+t5MlCB+QDbaOScGFPBT5w2iFmXFn&#10;3tOpDJWIIewzVFCH0GVSel2TRT91HXHkfl1vMUTYV9L0eI7htpVpkiykxYZjQ40dbWrSh/JoFVTP&#10;+mf3R2mi5+/Ov66fLh/dd6nU+HFYv4AINIS7+OZ+M3F+Cv+/xANkf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yIcnBAAAA2wAAAA8AAAAAAAAAAAAAAAAAmAIAAGRycy9kb3du&#10;cmV2LnhtbFBLBQYAAAAABAAEAPUAAACGAwAAAAA=&#10;" adj="17426,9310,18837,9943" fillcolor="#1f497d [3215]" stroked="f">
                  <v:shadow on="t" color="black" opacity="22937f" origin=",.5" offset="0,.63889mm"/>
                  <v:textbox>
                    <w:txbxContent>
                      <w:p w14:paraId="7E1E6075"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NPUTS</w:t>
                        </w:r>
                      </w:p>
                      <w:p w14:paraId="6E675F1D" w14:textId="77777777" w:rsidR="003863F1" w:rsidRPr="00D64396" w:rsidRDefault="003863F1" w:rsidP="003863F1">
                        <w:pPr>
                          <w:spacing w:after="0" w:line="240" w:lineRule="auto"/>
                          <w:jc w:val="center"/>
                          <w:rPr>
                            <w:rFonts w:ascii="Century Gothic" w:hAnsi="Century Gothic" w:cs="Arial"/>
                            <w:i/>
                            <w:color w:val="FFFFFF" w:themeColor="background1"/>
                            <w:sz w:val="18"/>
                            <w:szCs w:val="18"/>
                          </w:rPr>
                        </w:pPr>
                        <w:r w:rsidRPr="00D64396">
                          <w:rPr>
                            <w:rFonts w:ascii="Century Gothic" w:hAnsi="Century Gothic" w:cs="Arial"/>
                            <w:i/>
                            <w:color w:val="FFFFFF" w:themeColor="background1"/>
                            <w:sz w:val="18"/>
                            <w:szCs w:val="18"/>
                          </w:rPr>
                          <w:t>Informing an effective marine resource agreement</w:t>
                        </w:r>
                      </w:p>
                      <w:p w14:paraId="0EB8CA0F" w14:textId="77777777" w:rsidR="003863F1" w:rsidRPr="00D64396" w:rsidRDefault="003863F1" w:rsidP="003863F1">
                        <w:pPr>
                          <w:spacing w:after="0" w:line="240" w:lineRule="auto"/>
                          <w:jc w:val="center"/>
                          <w:rPr>
                            <w:rFonts w:ascii="Century Gothic" w:hAnsi="Century Gothic" w:cs="Arial"/>
                            <w:color w:val="FFFFFF" w:themeColor="background1"/>
                            <w:sz w:val="18"/>
                            <w:szCs w:val="18"/>
                          </w:rPr>
                        </w:pPr>
                      </w:p>
                      <w:p w14:paraId="622C51E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re led by Traditional Owner groups</w:t>
                        </w:r>
                      </w:p>
                      <w:p w14:paraId="594FDEF1"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re supported by Traditional Owner governance structures</w:t>
                        </w:r>
                      </w:p>
                      <w:p w14:paraId="6828A854"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cknowledge existing Indigenous Land Use Agreements</w:t>
                        </w:r>
                      </w:p>
                      <w:p w14:paraId="7ACE841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are supported by an engaged Land Council </w:t>
                        </w:r>
                      </w:p>
                      <w:p w14:paraId="5FAF586D"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recognise the </w:t>
                        </w:r>
                        <w:r w:rsidRPr="00D64396">
                          <w:rPr>
                            <w:rFonts w:ascii="Century Gothic" w:hAnsi="Century Gothic" w:cs="Arial"/>
                            <w:i/>
                            <w:color w:val="FFFFFF" w:themeColor="background1"/>
                            <w:sz w:val="18"/>
                            <w:szCs w:val="18"/>
                          </w:rPr>
                          <w:t>Great Barrier Reef Marine Park Act 1975</w:t>
                        </w:r>
                      </w:p>
                      <w:p w14:paraId="64E02C3B"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 xml:space="preserve">recognise the </w:t>
                        </w:r>
                        <w:r w:rsidRPr="00D64396">
                          <w:rPr>
                            <w:rFonts w:ascii="Century Gothic" w:hAnsi="Century Gothic" w:cs="Arial"/>
                            <w:i/>
                            <w:color w:val="FFFFFF" w:themeColor="background1"/>
                            <w:sz w:val="18"/>
                            <w:szCs w:val="18"/>
                          </w:rPr>
                          <w:t>Native Title Act 1993</w:t>
                        </w:r>
                      </w:p>
                    </w:txbxContent>
                  </v:textbox>
                </v:shape>
                <v:rect id="Rectangle 29" o:spid="_x0000_s1029" style="position:absolute;left:43624;top:1238;width:17240;height:341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Hcu8QA&#10;AADbAAAADwAAAGRycy9kb3ducmV2LnhtbESPQWsCMRSE7wX/Q3hCbzWroOhqFBGKFuyhqwe9PTbP&#10;ZHHzsm5S3f77plDwOMzMN8xi1bla3KkNlWcFw0EGgrj0umKj4Hh4f5uCCBFZY+2ZFPxQgNWy97LA&#10;XPsHf9G9iEYkCIccFdgYm1zKUFpyGAa+IU7exbcOY5KtkbrFR4K7Wo6ybCIdVpwWLDa0sVRei2+n&#10;wOBef97OUyPHk9n2cvrYbwsblHrtd+s5iEhdfIb/2zutYDSDvy/p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B3LvEAAAA2wAAAA8AAAAAAAAAAAAAAAAAmAIAAGRycy9k&#10;b3ducmV2LnhtbFBLBQYAAAAABAAEAPUAAACJAwAAAAA=&#10;" fillcolor="#1f497d [3215]" stroked="f">
                  <v:shadow on="t" color="black" opacity="22937f" origin=",.5" offset="0,.63889mm"/>
                  <v:textbox>
                    <w:txbxContent>
                      <w:p w14:paraId="351BACD1"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MPLEMENTATION</w:t>
                        </w:r>
                      </w:p>
                      <w:p w14:paraId="01C18DC5" w14:textId="77777777" w:rsidR="003863F1" w:rsidRPr="00D64396" w:rsidRDefault="003863F1" w:rsidP="003863F1">
                        <w:pPr>
                          <w:spacing w:after="0" w:line="240" w:lineRule="auto"/>
                          <w:jc w:val="center"/>
                          <w:rPr>
                            <w:rFonts w:ascii="Century Gothic" w:hAnsi="Century Gothic" w:cs="Arial"/>
                            <w:b/>
                            <w:color w:val="FFFFFF" w:themeColor="background1"/>
                            <w:sz w:val="18"/>
                            <w:szCs w:val="18"/>
                          </w:rPr>
                        </w:pPr>
                      </w:p>
                      <w:p w14:paraId="796868BF" w14:textId="09D8D731"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ccredit through the Marine Park Authority Board</w:t>
                        </w:r>
                        <w:r w:rsidR="00867009" w:rsidRPr="00D64396">
                          <w:rPr>
                            <w:rFonts w:ascii="Century Gothic" w:hAnsi="Century Gothic" w:cs="Arial"/>
                            <w:color w:val="FFFFFF" w:themeColor="background1"/>
                            <w:sz w:val="18"/>
                            <w:szCs w:val="18"/>
                          </w:rPr>
                          <w:t xml:space="preserve"> (or delegate)</w:t>
                        </w:r>
                        <w:r w:rsidRPr="00D64396">
                          <w:rPr>
                            <w:rFonts w:ascii="Century Gothic" w:hAnsi="Century Gothic" w:cs="Arial"/>
                            <w:color w:val="FFFFFF" w:themeColor="background1"/>
                            <w:sz w:val="18"/>
                            <w:szCs w:val="18"/>
                          </w:rPr>
                          <w:t>.</w:t>
                        </w:r>
                      </w:p>
                      <w:p w14:paraId="358771B5"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State sea-country vision .</w:t>
                        </w:r>
                      </w:p>
                      <w:p w14:paraId="28220326"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Develop implementation plan in partnership with GBRMPA and Queensland Government.</w:t>
                        </w:r>
                      </w:p>
                      <w:p w14:paraId="3BDF8CD7"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tract and gain funding to implement.</w:t>
                        </w:r>
                      </w:p>
                      <w:p w14:paraId="0A2AEB40"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form and engage community and organisations.</w:t>
                        </w:r>
                      </w:p>
                      <w:p w14:paraId="2B8FB33E"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Review processes.</w:t>
                        </w:r>
                      </w:p>
                      <w:p w14:paraId="42DC25D1" w14:textId="77777777" w:rsidR="003863F1" w:rsidRPr="00D64396" w:rsidRDefault="003863F1" w:rsidP="003863F1">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Monitor program.</w:t>
                        </w:r>
                      </w:p>
                    </w:txbxContent>
                  </v:textbox>
                </v:rect>
                <w10:anchorlock/>
              </v:group>
            </w:pict>
          </mc:Fallback>
        </mc:AlternateContent>
      </w:r>
    </w:p>
    <w:p w14:paraId="25E048E6" w14:textId="77777777" w:rsidR="003863F1" w:rsidRPr="00FE6D81" w:rsidRDefault="003863F1" w:rsidP="003863F1">
      <w:pPr>
        <w:pStyle w:val="BodyTextNumbering"/>
        <w:spacing w:before="0" w:after="120"/>
        <w:ind w:left="720"/>
        <w:rPr>
          <w:rFonts w:ascii="Century Gothic" w:hAnsi="Century Gothic"/>
          <w:b/>
          <w:szCs w:val="22"/>
        </w:rPr>
      </w:pPr>
      <w:r w:rsidRPr="00FE6D81">
        <w:rPr>
          <w:rFonts w:ascii="Century Gothic" w:hAnsi="Century Gothic"/>
          <w:b/>
          <w:color w:val="auto"/>
          <w:szCs w:val="22"/>
        </w:rPr>
        <w:t>Figure 1:</w:t>
      </w:r>
      <w:r w:rsidRPr="00FE6D81">
        <w:rPr>
          <w:rFonts w:ascii="Century Gothic" w:hAnsi="Century Gothic"/>
          <w:szCs w:val="22"/>
        </w:rPr>
        <w:t xml:space="preserve"> Elements of developing a marine resource agreement</w:t>
      </w:r>
    </w:p>
    <w:p w14:paraId="285972BA"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 xml:space="preserve">Marine resource agreements can incorporate specific management strategies including: </w:t>
      </w:r>
    </w:p>
    <w:p w14:paraId="0A9314E0"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conserving and sustainably using important species and habitats </w:t>
      </w:r>
    </w:p>
    <w:p w14:paraId="47949DE8"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restoring and maintaining waterways and coastal ecosystems</w:t>
      </w:r>
    </w:p>
    <w:p w14:paraId="2B7AA087"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maintaining and protecting significant cultural heritage values including important places, traditional ecological knowledge, culture and language </w:t>
      </w:r>
    </w:p>
    <w:p w14:paraId="1A6D2D51"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researching and monitoring the sea country </w:t>
      </w:r>
    </w:p>
    <w:p w14:paraId="697040D5"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leading governance arrangements, including knowledge management </w:t>
      </w:r>
    </w:p>
    <w:p w14:paraId="1274255E"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educating and exchanging information</w:t>
      </w:r>
    </w:p>
    <w:p w14:paraId="0CCA2F8A"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complying with various legislation.</w:t>
      </w:r>
    </w:p>
    <w:p w14:paraId="7A0EE874" w14:textId="0DC7EFDB" w:rsidR="008C745C" w:rsidRPr="0007113E" w:rsidRDefault="008C745C" w:rsidP="008C745C">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lastRenderedPageBreak/>
        <w:t>Outcome</w:t>
      </w:r>
      <w:r w:rsidR="00292058">
        <w:rPr>
          <w:rFonts w:ascii="Century Gothic" w:eastAsia="MS Mincho" w:hAnsi="Century Gothic"/>
          <w:b/>
        </w:rPr>
        <w:t>s</w:t>
      </w:r>
    </w:p>
    <w:p w14:paraId="52380658" w14:textId="55298D24" w:rsidR="008C745C" w:rsidRPr="00FE6D81" w:rsidRDefault="003863F1" w:rsidP="00FE6D81">
      <w:pPr>
        <w:pStyle w:val="BodyTextNumbering"/>
        <w:keepNext/>
        <w:spacing w:after="120"/>
        <w:rPr>
          <w:rFonts w:ascii="Century Gothic" w:eastAsia="MS Mincho" w:hAnsi="Century Gothic"/>
          <w:b/>
          <w:i/>
          <w:color w:val="000000"/>
          <w:szCs w:val="20"/>
        </w:rPr>
      </w:pPr>
      <w:r w:rsidRPr="00FE6D81">
        <w:rPr>
          <w:rFonts w:ascii="Century Gothic" w:eastAsia="MS Mincho" w:hAnsi="Century Gothic"/>
          <w:b/>
          <w:i/>
          <w:color w:val="000000"/>
          <w:szCs w:val="20"/>
        </w:rPr>
        <w:t>Biocultural Reef values recognised, agreed on and protected</w:t>
      </w:r>
      <w:r w:rsidR="008C745C" w:rsidRPr="00FE6D81">
        <w:rPr>
          <w:rFonts w:ascii="Century Gothic" w:eastAsia="MS Mincho" w:hAnsi="Century Gothic"/>
          <w:b/>
          <w:i/>
          <w:color w:val="000000"/>
          <w:szCs w:val="20"/>
        </w:rPr>
        <w:tab/>
      </w:r>
    </w:p>
    <w:p w14:paraId="4A14C729"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Through the marine resource agreement, Traditional Owners agree on complex matters such as:</w:t>
      </w:r>
    </w:p>
    <w:p w14:paraId="1A2944F1"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boundaries of maritime estates (where lore governs boundaries) </w:t>
      </w:r>
    </w:p>
    <w:p w14:paraId="3C468B3F"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protocols and principles, including for intellectual property </w:t>
      </w:r>
    </w:p>
    <w:p w14:paraId="7958C47A"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plans for their sea country </w:t>
      </w:r>
    </w:p>
    <w:p w14:paraId="5D767F4B"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hunting areas, and management of such traditional hunting (including hunting authorisations and the elimination of unauthorised practices such as poaching)</w:t>
      </w:r>
    </w:p>
    <w:p w14:paraId="25FE4D92"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cultural heritage management</w:t>
      </w:r>
    </w:p>
    <w:p w14:paraId="27F28E0B" w14:textId="7D39C35F"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economic development opportunities, such as delivery of environmental tourism. </w:t>
      </w:r>
    </w:p>
    <w:p w14:paraId="1F3FF1B9"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Marine resource agreements help people recognise Great Barrier Reef cultural heritage values by being a legally recognised management framework.</w:t>
      </w:r>
    </w:p>
    <w:p w14:paraId="732902BF"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Traditional Owners implementing marine resource agreement</w:t>
      </w:r>
      <w:r w:rsidRPr="00FE6D81" w:rsidDel="00AA2DA9">
        <w:rPr>
          <w:rFonts w:ascii="Century Gothic" w:hAnsi="Century Gothic"/>
          <w:szCs w:val="20"/>
        </w:rPr>
        <w:t xml:space="preserve"> </w:t>
      </w:r>
      <w:r w:rsidRPr="00FE6D81">
        <w:rPr>
          <w:rFonts w:ascii="Century Gothic" w:hAnsi="Century Gothic"/>
          <w:szCs w:val="20"/>
        </w:rPr>
        <w:t>compliance plans in partnership with our</w:t>
      </w:r>
      <w:r w:rsidRPr="00FE6D81" w:rsidDel="008429C5">
        <w:rPr>
          <w:rFonts w:ascii="Century Gothic" w:hAnsi="Century Gothic"/>
          <w:szCs w:val="20"/>
        </w:rPr>
        <w:t xml:space="preserve"> </w:t>
      </w:r>
      <w:r w:rsidRPr="00FE6D81">
        <w:rPr>
          <w:rFonts w:ascii="Century Gothic" w:hAnsi="Century Gothic"/>
          <w:szCs w:val="20"/>
        </w:rPr>
        <w:t>Field Management Unit can reduce or eliminate unauthorised activities such as poaching or illegal fishing.</w:t>
      </w:r>
    </w:p>
    <w:p w14:paraId="075B509A"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Creating a marine resource agreement requires assessing cumulative impacts on the Reef and supporting net benefit outcomes for the Reef’s cultural and biological values. The marine resource agreement should detail processes for:</w:t>
      </w:r>
    </w:p>
    <w:p w14:paraId="552FD71F" w14:textId="539ACD28"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describing the area and the </w:t>
      </w:r>
      <w:r w:rsidR="00292058">
        <w:rPr>
          <w:rFonts w:ascii="Century Gothic" w:hAnsi="Century Gothic"/>
          <w:szCs w:val="20"/>
        </w:rPr>
        <w:t>t</w:t>
      </w:r>
      <w:r w:rsidRPr="00FE6D81">
        <w:rPr>
          <w:rFonts w:ascii="Century Gothic" w:hAnsi="Century Gothic"/>
          <w:szCs w:val="20"/>
        </w:rPr>
        <w:t>raditional use of marine resources to be covered by the marine resource agreement, including describing the activities proposed for specific locations in an area of the Marine Park</w:t>
      </w:r>
    </w:p>
    <w:p w14:paraId="275C9C6D"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identifying and describing Traditional Owners’ biocultural values </w:t>
      </w:r>
    </w:p>
    <w:p w14:paraId="324D4C95" w14:textId="4CAB8288" w:rsidR="00345469" w:rsidRPr="00FE6D81" w:rsidRDefault="00345469"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identifying other uses or pressures (reasonably foreseeable) on traditional resources</w:t>
      </w:r>
    </w:p>
    <w:p w14:paraId="26E9C51C"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improving decision-making by engaging the Traditional Owners of the proposed area of the marine resource agreement</w:t>
      </w:r>
    </w:p>
    <w:p w14:paraId="713B8FE5"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establishing data-collection and monitoring protocols to measure changes to the identified Reef values </w:t>
      </w:r>
    </w:p>
    <w:p w14:paraId="150C4466" w14:textId="153B95DA"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 xml:space="preserve">providing a systematic, risk-based assessment </w:t>
      </w:r>
      <w:r w:rsidR="006C26A5" w:rsidRPr="00FE6D81">
        <w:rPr>
          <w:rFonts w:ascii="Century Gothic" w:hAnsi="Century Gothic"/>
          <w:szCs w:val="20"/>
        </w:rPr>
        <w:t>of activities,</w:t>
      </w:r>
      <w:r w:rsidRPr="00FE6D81">
        <w:rPr>
          <w:rFonts w:ascii="Century Gothic" w:hAnsi="Century Gothic"/>
          <w:szCs w:val="20"/>
        </w:rPr>
        <w:t xml:space="preserve"> supported by monitoring, enforcement, review and adaptive management</w:t>
      </w:r>
    </w:p>
    <w:p w14:paraId="12A8A871" w14:textId="7D54A467" w:rsidR="003863F1" w:rsidRPr="00FE6D81" w:rsidRDefault="003863F1" w:rsidP="00EA3AA1">
      <w:pPr>
        <w:pStyle w:val="BodyTextNumbering"/>
        <w:numPr>
          <w:ilvl w:val="1"/>
          <w:numId w:val="43"/>
        </w:numPr>
        <w:spacing w:before="0" w:after="60"/>
        <w:rPr>
          <w:rFonts w:ascii="Century Gothic" w:hAnsi="Century Gothic"/>
          <w:szCs w:val="20"/>
        </w:rPr>
      </w:pPr>
      <w:r w:rsidRPr="00FE6D81">
        <w:rPr>
          <w:rFonts w:ascii="Century Gothic" w:hAnsi="Century Gothic"/>
          <w:szCs w:val="20"/>
        </w:rPr>
        <w:t xml:space="preserve">assessing the effects of cumulative impacts on </w:t>
      </w:r>
      <w:r w:rsidR="00EA3AA1" w:rsidRPr="00FE6D81">
        <w:rPr>
          <w:rFonts w:ascii="Century Gothic" w:hAnsi="Century Gothic"/>
          <w:szCs w:val="20"/>
        </w:rPr>
        <w:t>values and</w:t>
      </w:r>
      <w:r w:rsidRPr="00FE6D81">
        <w:rPr>
          <w:rFonts w:ascii="Century Gothic" w:hAnsi="Century Gothic"/>
          <w:szCs w:val="20"/>
        </w:rPr>
        <w:t xml:space="preserve"> on </w:t>
      </w:r>
      <w:r w:rsidR="00EA3AA1" w:rsidRPr="00FE6D81">
        <w:rPr>
          <w:rFonts w:ascii="Century Gothic" w:hAnsi="Century Gothic"/>
          <w:szCs w:val="20"/>
        </w:rPr>
        <w:t>Traditional Owner</w:t>
      </w:r>
      <w:r w:rsidR="00C315B6">
        <w:rPr>
          <w:rFonts w:ascii="Century Gothic" w:hAnsi="Century Gothic"/>
          <w:szCs w:val="20"/>
        </w:rPr>
        <w:t>s’</w:t>
      </w:r>
      <w:r w:rsidRPr="00FE6D81">
        <w:rPr>
          <w:rFonts w:ascii="Century Gothic" w:hAnsi="Century Gothic"/>
          <w:szCs w:val="20"/>
        </w:rPr>
        <w:t xml:space="preserve"> </w:t>
      </w:r>
      <w:r w:rsidR="00EA3AA1" w:rsidRPr="00FE6D81">
        <w:rPr>
          <w:rFonts w:ascii="Century Gothic" w:hAnsi="Century Gothic"/>
          <w:szCs w:val="20"/>
        </w:rPr>
        <w:t>right</w:t>
      </w:r>
      <w:r w:rsidR="00C315B6">
        <w:rPr>
          <w:rFonts w:ascii="Century Gothic" w:hAnsi="Century Gothic"/>
          <w:szCs w:val="20"/>
        </w:rPr>
        <w:t>s</w:t>
      </w:r>
      <w:r w:rsidR="00EA3AA1" w:rsidRPr="00FE6D81">
        <w:rPr>
          <w:rFonts w:ascii="Century Gothic" w:hAnsi="Century Gothic"/>
          <w:szCs w:val="20"/>
        </w:rPr>
        <w:t xml:space="preserve"> to access sea country and to use its resources according to law and custom</w:t>
      </w:r>
    </w:p>
    <w:p w14:paraId="5DB7CAB8" w14:textId="1EFFAC6D" w:rsidR="00F9690F" w:rsidRPr="00FE6D81" w:rsidRDefault="00F9690F" w:rsidP="00F9690F">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considering how to balance / manage cumulative impacts</w:t>
      </w:r>
    </w:p>
    <w:p w14:paraId="6B52B10B"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applying governance systems that include co-management approaches to strengthen effectiveness of the Agreement</w:t>
      </w:r>
    </w:p>
    <w:p w14:paraId="5E5EE376"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implementing management actions that improve the condition or trend in condition of biocultural values (such as increased sharing of stories and languages, restoration of ecosystems or improved compliance) and therefore delivering a net benefit to values in the Great Barrier Reef Marine Park.</w:t>
      </w:r>
    </w:p>
    <w:p w14:paraId="7949186E"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Existing marine resource agreements</w:t>
      </w:r>
      <w:r w:rsidRPr="00FE6D81" w:rsidDel="00AA2DA9">
        <w:rPr>
          <w:rFonts w:ascii="Century Gothic" w:hAnsi="Century Gothic"/>
          <w:szCs w:val="20"/>
        </w:rPr>
        <w:t xml:space="preserve"> </w:t>
      </w:r>
      <w:r w:rsidRPr="00FE6D81">
        <w:rPr>
          <w:rFonts w:ascii="Century Gothic" w:hAnsi="Century Gothic"/>
          <w:szCs w:val="20"/>
        </w:rPr>
        <w:t>have already made progress towards net benefit outcomes through activities including:</w:t>
      </w:r>
    </w:p>
    <w:p w14:paraId="043B29C1"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transferring traditional ecological knowledge between generations through on-country culture camps</w:t>
      </w:r>
    </w:p>
    <w:p w14:paraId="6CBD72E7"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planning and implementing sea-country management</w:t>
      </w:r>
    </w:p>
    <w:p w14:paraId="3AEE050D"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restoring ecosystems</w:t>
      </w:r>
    </w:p>
    <w:p w14:paraId="58448462"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mapping cultural heritage (particularly on islands)</w:t>
      </w:r>
    </w:p>
    <w:p w14:paraId="57979A70"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protecting targeted threatened species and turtle nesting sites</w:t>
      </w:r>
    </w:p>
    <w:p w14:paraId="6E0C97AC" w14:textId="77777777"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t>monitoring turtle and dugong populations (including turtle hatchlings) and their health</w:t>
      </w:r>
    </w:p>
    <w:p w14:paraId="74238B48" w14:textId="114AA6BF" w:rsidR="003863F1" w:rsidRPr="00FE6D81" w:rsidRDefault="003863F1" w:rsidP="003863F1">
      <w:pPr>
        <w:pStyle w:val="BodyTextNumbering"/>
        <w:numPr>
          <w:ilvl w:val="1"/>
          <w:numId w:val="43"/>
        </w:numPr>
        <w:spacing w:before="0" w:after="60"/>
        <w:ind w:left="788" w:hanging="431"/>
        <w:rPr>
          <w:rFonts w:ascii="Century Gothic" w:hAnsi="Century Gothic"/>
          <w:szCs w:val="20"/>
        </w:rPr>
      </w:pPr>
      <w:r w:rsidRPr="00FE6D81">
        <w:rPr>
          <w:rFonts w:ascii="Century Gothic" w:hAnsi="Century Gothic"/>
          <w:szCs w:val="20"/>
        </w:rPr>
        <w:lastRenderedPageBreak/>
        <w:t xml:space="preserve">undertaking compliance activities and improved mapping and protection of </w:t>
      </w:r>
      <w:r w:rsidR="00066C01" w:rsidRPr="00FE6D81">
        <w:rPr>
          <w:rFonts w:ascii="Century Gothic" w:hAnsi="Century Gothic"/>
          <w:szCs w:val="20"/>
        </w:rPr>
        <w:t xml:space="preserve">at risk </w:t>
      </w:r>
      <w:r w:rsidRPr="00FE6D81">
        <w:rPr>
          <w:rFonts w:ascii="Century Gothic" w:hAnsi="Century Gothic"/>
          <w:szCs w:val="20"/>
        </w:rPr>
        <w:t xml:space="preserve">habitats (seagrass, corals and mangroves). </w:t>
      </w:r>
    </w:p>
    <w:p w14:paraId="26109D63" w14:textId="0334C966" w:rsidR="008C745C" w:rsidRPr="0007113E" w:rsidRDefault="008C745C" w:rsidP="008C745C">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t>Insights</w:t>
      </w:r>
    </w:p>
    <w:p w14:paraId="3F69925B" w14:textId="225FB009" w:rsidR="008C745C" w:rsidRPr="00FE6D81" w:rsidRDefault="003863F1" w:rsidP="00FE6D81">
      <w:pPr>
        <w:pStyle w:val="BodyTextNumbering"/>
        <w:keepNext/>
        <w:spacing w:after="120"/>
        <w:rPr>
          <w:rFonts w:ascii="Century Gothic" w:eastAsia="MS Mincho" w:hAnsi="Century Gothic"/>
          <w:b/>
          <w:i/>
          <w:color w:val="000000"/>
          <w:szCs w:val="20"/>
        </w:rPr>
      </w:pPr>
      <w:r w:rsidRPr="00FE6D81">
        <w:rPr>
          <w:rFonts w:ascii="Century Gothic" w:eastAsia="MS Mincho" w:hAnsi="Century Gothic"/>
          <w:b/>
          <w:i/>
          <w:color w:val="000000"/>
          <w:szCs w:val="20"/>
        </w:rPr>
        <w:t xml:space="preserve">Marine resource agreements are critical to supporting the Reef’s </w:t>
      </w:r>
      <w:r w:rsidR="00B74FBA" w:rsidRPr="00FE6D81">
        <w:rPr>
          <w:rFonts w:ascii="Century Gothic" w:eastAsia="MS Mincho" w:hAnsi="Century Gothic"/>
          <w:b/>
          <w:i/>
          <w:color w:val="000000"/>
          <w:szCs w:val="20"/>
        </w:rPr>
        <w:t xml:space="preserve">outstanding </w:t>
      </w:r>
      <w:r w:rsidRPr="00FE6D81">
        <w:rPr>
          <w:rFonts w:ascii="Century Gothic" w:eastAsia="MS Mincho" w:hAnsi="Century Gothic"/>
          <w:b/>
          <w:i/>
          <w:color w:val="000000"/>
          <w:szCs w:val="20"/>
        </w:rPr>
        <w:t>universal values</w:t>
      </w:r>
    </w:p>
    <w:p w14:paraId="7C830F5E" w14:textId="0C577BC2" w:rsidR="00E87E47" w:rsidRPr="00FE6D81" w:rsidRDefault="00E87E47" w:rsidP="00FE6D81">
      <w:pPr>
        <w:pStyle w:val="BodyTextNumbering"/>
        <w:spacing w:before="0" w:after="120"/>
        <w:rPr>
          <w:rFonts w:ascii="Century Gothic" w:hAnsi="Century Gothic"/>
          <w:szCs w:val="20"/>
        </w:rPr>
      </w:pPr>
      <w:r w:rsidRPr="00FE6D81">
        <w:rPr>
          <w:rFonts w:ascii="Century Gothic" w:hAnsi="Century Gothic"/>
          <w:szCs w:val="20"/>
        </w:rPr>
        <w:t xml:space="preserve">Policy elements applied to </w:t>
      </w:r>
      <w:r w:rsidR="00B74FBA" w:rsidRPr="00FE6D81">
        <w:rPr>
          <w:rFonts w:ascii="Century Gothic" w:hAnsi="Century Gothic"/>
          <w:szCs w:val="20"/>
        </w:rPr>
        <w:t>marine resource agreements</w:t>
      </w:r>
      <w:r w:rsidRPr="00FE6D81">
        <w:rPr>
          <w:rFonts w:ascii="Century Gothic" w:hAnsi="Century Gothic"/>
          <w:szCs w:val="20"/>
        </w:rPr>
        <w:t xml:space="preserve"> focus on the type of information collected, the assessment of the risk and vulnerability to identified values within the </w:t>
      </w:r>
      <w:r w:rsidR="00B74FBA" w:rsidRPr="00FE6D81">
        <w:rPr>
          <w:rFonts w:ascii="Century Gothic" w:hAnsi="Century Gothic"/>
          <w:szCs w:val="20"/>
        </w:rPr>
        <w:t>marine resource agreement area</w:t>
      </w:r>
      <w:r w:rsidRPr="00FE6D81">
        <w:rPr>
          <w:rFonts w:ascii="Century Gothic" w:hAnsi="Century Gothic"/>
          <w:szCs w:val="20"/>
        </w:rPr>
        <w:t>; the types of management actions that could be applied to manage pressures, and processes for monitoring, reporting and transparency (Figure 2).</w:t>
      </w:r>
    </w:p>
    <w:p w14:paraId="7DA3EBFD"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Maintaining Indigenous cultural heritage supports the outstanding universal value of the Great Barrier Reef. Marine resource agreements</w:t>
      </w:r>
      <w:r w:rsidRPr="00FE6D81" w:rsidDel="00AA2DA9">
        <w:rPr>
          <w:rFonts w:ascii="Century Gothic" w:hAnsi="Century Gothic"/>
          <w:szCs w:val="20"/>
        </w:rPr>
        <w:t xml:space="preserve"> </w:t>
      </w:r>
      <w:r w:rsidRPr="00FE6D81">
        <w:rPr>
          <w:rFonts w:ascii="Century Gothic" w:hAnsi="Century Gothic"/>
          <w:szCs w:val="20"/>
        </w:rPr>
        <w:t>capture decisions Traditional Owners make to manage their rights and interests to ensure their biocultural values are not lost in spite of the cumulative impacts of pressures including climate change, poor water quality, loss of coastal ecosystems and direct use.</w:t>
      </w:r>
    </w:p>
    <w:p w14:paraId="14A148AA" w14:textId="77777777" w:rsidR="003863F1"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The strength of a marine resource agreement</w:t>
      </w:r>
      <w:r w:rsidRPr="00FE6D81" w:rsidDel="00AA2DA9">
        <w:rPr>
          <w:rFonts w:ascii="Century Gothic" w:hAnsi="Century Gothic"/>
          <w:szCs w:val="20"/>
        </w:rPr>
        <w:t xml:space="preserve"> </w:t>
      </w:r>
      <w:r w:rsidRPr="00FE6D81">
        <w:rPr>
          <w:rFonts w:ascii="Century Gothic" w:hAnsi="Century Gothic"/>
          <w:szCs w:val="20"/>
        </w:rPr>
        <w:t xml:space="preserve">is that it is led by Traditional Owners who speak for country, identifies biocultural values and their current and desired condition, and establishes a collaborative approach for sea-country management that can lead to achieving net benefit outcomes for identified values. </w:t>
      </w:r>
    </w:p>
    <w:p w14:paraId="39E456FD" w14:textId="68438D3E" w:rsidR="00A969FE" w:rsidRPr="00F9690F" w:rsidRDefault="003863F1" w:rsidP="00FE6D81">
      <w:pPr>
        <w:pStyle w:val="BodyTextNumbering"/>
        <w:spacing w:before="0" w:after="120"/>
        <w:rPr>
          <w:sz w:val="22"/>
          <w:szCs w:val="22"/>
        </w:rPr>
      </w:pPr>
      <w:r w:rsidRPr="00FE6D81">
        <w:rPr>
          <w:rFonts w:ascii="Century Gothic" w:hAnsi="Century Gothic"/>
          <w:szCs w:val="20"/>
        </w:rPr>
        <w:t>Although marine resource agreements</w:t>
      </w:r>
      <w:r w:rsidRPr="00FE6D81" w:rsidDel="00AA2DA9">
        <w:rPr>
          <w:rFonts w:ascii="Century Gothic" w:hAnsi="Century Gothic"/>
          <w:szCs w:val="20"/>
        </w:rPr>
        <w:t xml:space="preserve"> </w:t>
      </w:r>
      <w:r w:rsidRPr="00FE6D81">
        <w:rPr>
          <w:rFonts w:ascii="Century Gothic" w:hAnsi="Century Gothic"/>
          <w:szCs w:val="20"/>
        </w:rPr>
        <w:t>in their current form are restricted to certain matters, there is scope for marine resource agreements</w:t>
      </w:r>
      <w:r w:rsidRPr="00FE6D81" w:rsidDel="00AA2DA9">
        <w:rPr>
          <w:rFonts w:ascii="Century Gothic" w:hAnsi="Century Gothic"/>
          <w:szCs w:val="20"/>
        </w:rPr>
        <w:t xml:space="preserve"> </w:t>
      </w:r>
      <w:r w:rsidRPr="00FE6D81">
        <w:rPr>
          <w:rFonts w:ascii="Century Gothic" w:hAnsi="Century Gothic"/>
          <w:szCs w:val="20"/>
        </w:rPr>
        <w:t>to apply to other values, particularly those that have been identified through other tools such as the Great Barrier Reef Marine Park Zoning Plan.</w:t>
      </w:r>
      <w:r>
        <w:rPr>
          <w:sz w:val="22"/>
          <w:szCs w:val="22"/>
        </w:rPr>
        <w:t xml:space="preserve"> </w:t>
      </w:r>
    </w:p>
    <w:p w14:paraId="782A81A0" w14:textId="3EED522E" w:rsidR="00A969FE" w:rsidRDefault="00A969FE" w:rsidP="00CB193A">
      <w:pPr>
        <w:pStyle w:val="BodyTextNumbering"/>
        <w:spacing w:before="0" w:after="120"/>
        <w:rPr>
          <w:sz w:val="22"/>
          <w:szCs w:val="22"/>
        </w:rPr>
      </w:pPr>
      <w:r>
        <w:rPr>
          <w:noProof/>
          <w:sz w:val="22"/>
          <w:szCs w:val="22"/>
        </w:rPr>
        <mc:AlternateContent>
          <mc:Choice Requires="wpg">
            <w:drawing>
              <wp:inline distT="0" distB="0" distL="0" distR="0" wp14:anchorId="317678BE" wp14:editId="5B6DAC2A">
                <wp:extent cx="5731510" cy="3495675"/>
                <wp:effectExtent l="57150" t="19050" r="59690" b="85725"/>
                <wp:docPr id="6" name="Group 6"/>
                <wp:cNvGraphicFramePr/>
                <a:graphic xmlns:a="http://schemas.openxmlformats.org/drawingml/2006/main">
                  <a:graphicData uri="http://schemas.microsoft.com/office/word/2010/wordprocessingGroup">
                    <wpg:wgp>
                      <wpg:cNvGrpSpPr/>
                      <wpg:grpSpPr>
                        <a:xfrm>
                          <a:off x="0" y="0"/>
                          <a:ext cx="5731510" cy="3495675"/>
                          <a:chOff x="0" y="-38101"/>
                          <a:chExt cx="6086475" cy="4123269"/>
                        </a:xfrm>
                      </wpg:grpSpPr>
                      <wps:wsp>
                        <wps:cNvPr id="8" name="Right Arrow Callout 8"/>
                        <wps:cNvSpPr/>
                        <wps:spPr>
                          <a:xfrm>
                            <a:off x="0" y="104774"/>
                            <a:ext cx="2028825" cy="3912984"/>
                          </a:xfrm>
                          <a:prstGeom prst="rightArrowCallout">
                            <a:avLst>
                              <a:gd name="adj1" fmla="val 13372"/>
                              <a:gd name="adj2" fmla="val 11628"/>
                              <a:gd name="adj3" fmla="val 12791"/>
                              <a:gd name="adj4" fmla="val 80675"/>
                            </a:avLst>
                          </a:prstGeom>
                          <a:solidFill>
                            <a:srgbClr val="1F497D"/>
                          </a:solidFill>
                          <a:ln w="9525" cap="flat" cmpd="sng" algn="ctr">
                            <a:noFill/>
                            <a:prstDash val="solid"/>
                          </a:ln>
                          <a:effectLst>
                            <a:outerShdw blurRad="40000" dist="23000" dir="5400000" rotWithShape="0">
                              <a:srgbClr val="000000">
                                <a:alpha val="35000"/>
                              </a:srgbClr>
                            </a:outerShdw>
                          </a:effectLst>
                        </wps:spPr>
                        <wps:txbx>
                          <w:txbxContent>
                            <w:p w14:paraId="16DC9372" w14:textId="0698553C" w:rsidR="00A969FE" w:rsidRPr="00D64396" w:rsidRDefault="00A969FE" w:rsidP="00A969FE">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NPUTS SUPPORTED BY POLICY</w:t>
                              </w:r>
                            </w:p>
                            <w:p w14:paraId="271127F3" w14:textId="77777777" w:rsidR="00A969FE" w:rsidRPr="00D64396" w:rsidRDefault="00A969FE" w:rsidP="00A969FE">
                              <w:pPr>
                                <w:spacing w:after="0" w:line="240" w:lineRule="auto"/>
                                <w:jc w:val="center"/>
                                <w:rPr>
                                  <w:rFonts w:ascii="Century Gothic" w:hAnsi="Century Gothic" w:cs="Arial"/>
                                  <w:i/>
                                  <w:color w:val="FFFFFF" w:themeColor="background1"/>
                                  <w:sz w:val="18"/>
                                  <w:szCs w:val="18"/>
                                </w:rPr>
                              </w:pPr>
                              <w:r w:rsidRPr="00D64396">
                                <w:rPr>
                                  <w:rFonts w:ascii="Century Gothic" w:hAnsi="Century Gothic" w:cs="Arial"/>
                                  <w:i/>
                                  <w:color w:val="FFFFFF" w:themeColor="background1"/>
                                  <w:sz w:val="18"/>
                                  <w:szCs w:val="18"/>
                                </w:rPr>
                                <w:t>Informing an effective marine resource agreement</w:t>
                              </w:r>
                            </w:p>
                            <w:p w14:paraId="58365D35" w14:textId="77777777" w:rsidR="00A969FE" w:rsidRPr="00D64396" w:rsidRDefault="00A969FE" w:rsidP="00A969FE">
                              <w:pPr>
                                <w:spacing w:after="0" w:line="240" w:lineRule="auto"/>
                                <w:jc w:val="center"/>
                                <w:rPr>
                                  <w:rFonts w:ascii="Century Gothic" w:hAnsi="Century Gothic" w:cs="Arial"/>
                                  <w:color w:val="FFFFFF" w:themeColor="background1"/>
                                  <w:sz w:val="18"/>
                                  <w:szCs w:val="18"/>
                                </w:rPr>
                              </w:pPr>
                            </w:p>
                            <w:p w14:paraId="2C0F1C3F" w14:textId="77777777" w:rsidR="00A969FE" w:rsidRPr="00D64396" w:rsidRDefault="00A969FE" w:rsidP="00A969FE">
                              <w:pPr>
                                <w:rPr>
                                  <w:rFonts w:ascii="Century Gothic" w:hAnsi="Century Gothic" w:cs="Arial"/>
                                  <w:color w:val="FFFFFF" w:themeColor="background1"/>
                                  <w:sz w:val="18"/>
                                  <w:szCs w:val="18"/>
                                </w:rPr>
                              </w:pPr>
                            </w:p>
                            <w:p w14:paraId="5ABB6C9C"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Use best available information</w:t>
                              </w:r>
                            </w:p>
                            <w:p w14:paraId="634280B3"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local and regional values relevant to the TUM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62450" y="123824"/>
                            <a:ext cx="1724025" cy="3781581"/>
                          </a:xfrm>
                          <a:prstGeom prst="rect">
                            <a:avLst/>
                          </a:prstGeom>
                          <a:solidFill>
                            <a:srgbClr val="1F497D"/>
                          </a:solidFill>
                          <a:ln w="9525" cap="flat" cmpd="sng" algn="ctr">
                            <a:noFill/>
                            <a:prstDash val="solid"/>
                          </a:ln>
                          <a:effectLst>
                            <a:outerShdw blurRad="40000" dist="23000" dir="5400000" rotWithShape="0">
                              <a:srgbClr val="000000">
                                <a:alpha val="35000"/>
                              </a:srgbClr>
                            </a:outerShdw>
                          </a:effectLst>
                        </wps:spPr>
                        <wps:txbx>
                          <w:txbxContent>
                            <w:p w14:paraId="09503FAD" w14:textId="1A74F74B" w:rsidR="00A969FE" w:rsidRPr="00D64396" w:rsidRDefault="00A969FE" w:rsidP="00A969FE">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RECOGNISING POLICY IN TUMRA IMPLEMENTATION</w:t>
                              </w:r>
                            </w:p>
                            <w:p w14:paraId="66A791DC" w14:textId="77777777" w:rsidR="00A969FE" w:rsidRPr="00D64396" w:rsidRDefault="00A969FE" w:rsidP="00A969FE">
                              <w:pPr>
                                <w:spacing w:after="0" w:line="240" w:lineRule="auto"/>
                                <w:jc w:val="center"/>
                                <w:rPr>
                                  <w:rFonts w:ascii="Century Gothic" w:hAnsi="Century Gothic" w:cs="Arial"/>
                                  <w:b/>
                                  <w:color w:val="FFFFFF" w:themeColor="background1"/>
                                  <w:sz w:val="18"/>
                                  <w:szCs w:val="18"/>
                                </w:rPr>
                              </w:pPr>
                            </w:p>
                            <w:p w14:paraId="0E4A702D" w14:textId="5575263C"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tegrate monitoring effort</w:t>
                              </w:r>
                              <w:r w:rsidR="00BC028F" w:rsidRPr="00D64396">
                                <w:rPr>
                                  <w:rFonts w:ascii="Century Gothic" w:hAnsi="Century Gothic" w:cs="Arial"/>
                                  <w:color w:val="FFFFFF" w:themeColor="background1"/>
                                  <w:sz w:val="18"/>
                                  <w:szCs w:val="18"/>
                                </w:rPr>
                                <w:t xml:space="preserve"> with the Reef Integrated Monitoring, Modelling and Reporting Program</w:t>
                              </w:r>
                            </w:p>
                            <w:p w14:paraId="58BE3800" w14:textId="4C6B5551"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sses against desired state, current condition and what is known for thresholds and standards</w:t>
                              </w:r>
                            </w:p>
                            <w:p w14:paraId="1477470C" w14:textId="46D18275" w:rsidR="00A969FE" w:rsidRPr="00D64396" w:rsidRDefault="00BC028F"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tegrate r</w:t>
                              </w:r>
                              <w:r w:rsidR="00A969FE" w:rsidRPr="00D64396">
                                <w:rPr>
                                  <w:rFonts w:ascii="Century Gothic" w:hAnsi="Century Gothic" w:cs="Arial"/>
                                  <w:color w:val="FFFFFF" w:themeColor="background1"/>
                                  <w:sz w:val="18"/>
                                  <w:szCs w:val="18"/>
                                </w:rPr>
                                <w:t xml:space="preserve">eview </w:t>
                              </w:r>
                              <w:r w:rsidRPr="00D64396">
                                <w:rPr>
                                  <w:rFonts w:ascii="Century Gothic" w:hAnsi="Century Gothic" w:cs="Arial"/>
                                  <w:color w:val="FFFFFF" w:themeColor="background1"/>
                                  <w:sz w:val="18"/>
                                  <w:szCs w:val="18"/>
                                </w:rPr>
                                <w:t xml:space="preserve">with the Great Barrier Reef Outlook Report </w:t>
                              </w:r>
                              <w:r w:rsidR="00A969FE" w:rsidRPr="00D64396">
                                <w:rPr>
                                  <w:rFonts w:ascii="Century Gothic" w:hAnsi="Century Gothic" w:cs="Arial"/>
                                  <w:color w:val="FFFFFF" w:themeColor="background1"/>
                                  <w:sz w:val="18"/>
                                  <w:szCs w:val="18"/>
                                </w:rPr>
                                <w:t xml:space="preserve">and </w:t>
                              </w:r>
                              <w:r w:rsidRPr="00D64396">
                                <w:rPr>
                                  <w:rFonts w:ascii="Century Gothic" w:hAnsi="Century Gothic" w:cs="Arial"/>
                                  <w:color w:val="FFFFFF" w:themeColor="background1"/>
                                  <w:sz w:val="18"/>
                                  <w:szCs w:val="18"/>
                                </w:rPr>
                                <w:t xml:space="preserve">set KPIs for implementing </w:t>
                              </w:r>
                              <w:r w:rsidR="00A969FE" w:rsidRPr="00D64396">
                                <w:rPr>
                                  <w:rFonts w:ascii="Century Gothic" w:hAnsi="Century Gothic" w:cs="Arial"/>
                                  <w:color w:val="FFFFFF" w:themeColor="background1"/>
                                  <w:sz w:val="18"/>
                                  <w:szCs w:val="18"/>
                                </w:rPr>
                                <w:t>adaptiv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ight Arrow Callout 7"/>
                        <wps:cNvSpPr/>
                        <wps:spPr>
                          <a:xfrm>
                            <a:off x="2028826" y="-38101"/>
                            <a:ext cx="2333625" cy="4123269"/>
                          </a:xfrm>
                          <a:prstGeom prst="rightArrowCallout">
                            <a:avLst>
                              <a:gd name="adj1" fmla="val 12433"/>
                              <a:gd name="adj2" fmla="val 11407"/>
                              <a:gd name="adj3" fmla="val 9075"/>
                              <a:gd name="adj4" fmla="val 87213"/>
                            </a:avLst>
                          </a:prstGeom>
                          <a:solidFill>
                            <a:srgbClr val="4BACC6"/>
                          </a:solidFill>
                          <a:ln w="9525" cap="flat" cmpd="sng" algn="ctr">
                            <a:noFill/>
                            <a:prstDash val="solid"/>
                          </a:ln>
                          <a:effectLst>
                            <a:outerShdw blurRad="40000" dist="23000" dir="5400000" rotWithShape="0">
                              <a:srgbClr val="000000">
                                <a:alpha val="35000"/>
                              </a:srgbClr>
                            </a:outerShdw>
                          </a:effectLst>
                        </wps:spPr>
                        <wps:txbx>
                          <w:txbxContent>
                            <w:p w14:paraId="4EFF28FB" w14:textId="77777777" w:rsidR="00A969FE" w:rsidRDefault="00A969FE" w:rsidP="00A969FE">
                              <w:pPr>
                                <w:spacing w:after="0"/>
                                <w:jc w:val="center"/>
                                <w:rPr>
                                  <w:b/>
                                  <w:color w:val="FFFFFF" w:themeColor="background1"/>
                                  <w:sz w:val="18"/>
                                  <w:szCs w:val="18"/>
                                </w:rPr>
                              </w:pPr>
                            </w:p>
                            <w:p w14:paraId="2DD40219" w14:textId="4308FD73" w:rsidR="00A969FE" w:rsidRPr="00D64396" w:rsidRDefault="00A969FE" w:rsidP="00A969FE">
                              <w:pPr>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RECOGNISING POLICY IN TUMRA DEVELOPMENT</w:t>
                              </w:r>
                            </w:p>
                            <w:p w14:paraId="55B74965" w14:textId="5CB59E54"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Focus on outcomes</w:t>
                              </w:r>
                              <w:r w:rsidR="00BC028F" w:rsidRPr="00D64396">
                                <w:rPr>
                                  <w:rFonts w:ascii="Century Gothic" w:hAnsi="Century Gothic" w:cs="Arial"/>
                                  <w:color w:val="FFFFFF" w:themeColor="background1"/>
                                  <w:sz w:val="18"/>
                                  <w:szCs w:val="18"/>
                                </w:rPr>
                                <w:t xml:space="preserve"> for Reef values</w:t>
                              </w:r>
                            </w:p>
                            <w:p w14:paraId="73877BAF" w14:textId="28FEC7C0"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DPSIR (system perspective), risk, vulnerability and resilience in relation to relevant values</w:t>
                              </w:r>
                            </w:p>
                            <w:p w14:paraId="2FA0DA2B"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Ensure governance is transparent</w:t>
                              </w:r>
                            </w:p>
                            <w:p w14:paraId="48DE652F" w14:textId="287C9F29" w:rsidR="00A969FE" w:rsidRPr="006F4C5B" w:rsidRDefault="00A969FE" w:rsidP="00BC028F">
                              <w:pPr>
                                <w:pStyle w:val="ListParagraph"/>
                                <w:numPr>
                                  <w:ilvl w:val="0"/>
                                  <w:numId w:val="58"/>
                                </w:numPr>
                                <w:ind w:left="284" w:hanging="284"/>
                                <w:rPr>
                                  <w:rFonts w:ascii="Arial" w:hAnsi="Arial" w:cs="Arial"/>
                                  <w:color w:val="FFFFFF" w:themeColor="background1"/>
                                  <w:sz w:val="18"/>
                                  <w:szCs w:val="18"/>
                                </w:rPr>
                              </w:pPr>
                              <w:r w:rsidRPr="00D64396">
                                <w:rPr>
                                  <w:rFonts w:ascii="Century Gothic" w:hAnsi="Century Gothic" w:cs="Arial"/>
                                  <w:color w:val="FFFFFF" w:themeColor="background1"/>
                                  <w:sz w:val="18"/>
                                  <w:szCs w:val="18"/>
                                </w:rPr>
                                <w:t xml:space="preserve">Consider the scale required to deliver outcomes – is it possible for the TUMRA; what can support </w:t>
                              </w:r>
                              <w:r w:rsidR="00E87E47" w:rsidRPr="00D64396">
                                <w:rPr>
                                  <w:rFonts w:ascii="Century Gothic" w:hAnsi="Century Gothic" w:cs="Arial"/>
                                  <w:color w:val="FFFFFF" w:themeColor="background1"/>
                                  <w:sz w:val="18"/>
                                  <w:szCs w:val="18"/>
                                </w:rPr>
                                <w:t>delivery</w:t>
                              </w:r>
                              <w:r w:rsidRPr="00D64396">
                                <w:rPr>
                                  <w:rFonts w:ascii="Century Gothic" w:hAnsi="Century Gothic" w:cs="Arial"/>
                                  <w:color w:val="FFFFFF" w:themeColor="background1"/>
                                  <w:sz w:val="18"/>
                                  <w:szCs w:val="18"/>
                                </w:rPr>
                                <w:t>; what other opportunity exist to be innovative</w:t>
                              </w:r>
                              <w:r w:rsidR="00E87E47" w:rsidRPr="00D64396">
                                <w:rPr>
                                  <w:rFonts w:ascii="Century Gothic" w:hAnsi="Century Gothic" w:cs="Arial"/>
                                  <w:color w:val="FFFFFF" w:themeColor="background1"/>
                                  <w:sz w:val="18"/>
                                  <w:szCs w:val="18"/>
                                </w:rPr>
                                <w:t xml:space="preserve">, collaborative and integrated </w:t>
                              </w:r>
                              <w:r w:rsidRPr="00D64396">
                                <w:rPr>
                                  <w:rFonts w:ascii="Century Gothic" w:hAnsi="Century Gothic" w:cs="Arial"/>
                                  <w:color w:val="FFFFFF" w:themeColor="background1"/>
                                  <w:sz w:val="18"/>
                                  <w:szCs w:val="18"/>
                                </w:rPr>
                                <w:t xml:space="preserve">with other approaches (such as </w:t>
                              </w:r>
                              <w:r w:rsidR="00E87E47" w:rsidRPr="00D64396">
                                <w:rPr>
                                  <w:rFonts w:ascii="Century Gothic" w:hAnsi="Century Gothic" w:cs="Arial"/>
                                  <w:color w:val="FFFFFF" w:themeColor="background1"/>
                                  <w:sz w:val="18"/>
                                  <w:szCs w:val="18"/>
                                </w:rPr>
                                <w:t xml:space="preserve">the </w:t>
                              </w:r>
                              <w:r w:rsidRPr="00D64396">
                                <w:rPr>
                                  <w:rFonts w:ascii="Century Gothic" w:hAnsi="Century Gothic" w:cs="Arial"/>
                                  <w:color w:val="FFFFFF" w:themeColor="background1"/>
                                  <w:sz w:val="18"/>
                                  <w:szCs w:val="18"/>
                                </w:rPr>
                                <w:t>Reef 2050</w:t>
                              </w:r>
                              <w:r w:rsidR="00E87E47" w:rsidRPr="00D64396">
                                <w:rPr>
                                  <w:rFonts w:ascii="Century Gothic" w:hAnsi="Century Gothic" w:cs="Arial"/>
                                  <w:color w:val="FFFFFF" w:themeColor="background1"/>
                                  <w:sz w:val="18"/>
                                  <w:szCs w:val="18"/>
                                </w:rPr>
                                <w:t xml:space="preserve"> Plan</w:t>
                              </w:r>
                              <w:r w:rsidRPr="00D64396">
                                <w:rPr>
                                  <w:rFonts w:ascii="Century Gothic" w:hAnsi="Century Gothic" w:cs="Arial"/>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17678BE" id="Group 6" o:spid="_x0000_s1030" style="width:451.3pt;height:275.25pt;mso-position-horizontal-relative:char;mso-position-vertical-relative:line" coordorigin=",-381" coordsize="60864,41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">
                <v:shape id="Right Arrow Callout 8" o:spid="_x0000_s1031" type="#_x0000_t78" style="position:absolute;top:1047;width:20288;height:391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usQA&#10;AADaAAAADwAAAGRycy9kb3ducmV2LnhtbERPyW7CMBC9I/EP1iBxaxxALShgotKqUNRDy3LgOMST&#10;RY3HUexCytfXh0ocn96+SDtTiwu1rrKsYBTFIIgzqysuFBwPbw8zEM4ja6wtk4JfcpAu+70FJtpe&#10;eUeXvS9ECGGXoILS+yaR0mUlGXSRbYgDl9vWoA+wLaRu8RrCTS3HcfwkDVYcGkps6KWk7Hv/YxSs&#10;R8fb5muy22xPH8Xh9XN1nuaPU6WGg+55DsJT5+/if/e7VhC2hivhBs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9rrEAAAA2gAAAA8AAAAAAAAAAAAAAAAAmAIAAGRycy9k&#10;b3ducmV2LnhtbFBLBQYAAAAABAAEAPUAAACJAwAAAAA=&#10;" adj="17426,9498,18837,10051" fillcolor="#1f497d" stroked="f">
                  <v:shadow on="t" color="black" opacity="22937f" origin=",.5" offset="0,.63889mm"/>
                  <v:textbox>
                    <w:txbxContent>
                      <w:p w14:paraId="16DC9372" w14:textId="0698553C" w:rsidR="00A969FE" w:rsidRPr="00D64396" w:rsidRDefault="00A969FE" w:rsidP="00A969FE">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INPUTS SUPPORTED BY POLICY</w:t>
                        </w:r>
                      </w:p>
                      <w:p w14:paraId="271127F3" w14:textId="77777777" w:rsidR="00A969FE" w:rsidRPr="00D64396" w:rsidRDefault="00A969FE" w:rsidP="00A969FE">
                        <w:pPr>
                          <w:spacing w:after="0" w:line="240" w:lineRule="auto"/>
                          <w:jc w:val="center"/>
                          <w:rPr>
                            <w:rFonts w:ascii="Century Gothic" w:hAnsi="Century Gothic" w:cs="Arial"/>
                            <w:i/>
                            <w:color w:val="FFFFFF" w:themeColor="background1"/>
                            <w:sz w:val="18"/>
                            <w:szCs w:val="18"/>
                          </w:rPr>
                        </w:pPr>
                        <w:r w:rsidRPr="00D64396">
                          <w:rPr>
                            <w:rFonts w:ascii="Century Gothic" w:hAnsi="Century Gothic" w:cs="Arial"/>
                            <w:i/>
                            <w:color w:val="FFFFFF" w:themeColor="background1"/>
                            <w:sz w:val="18"/>
                            <w:szCs w:val="18"/>
                          </w:rPr>
                          <w:t>Informing an effective marine resource agreement</w:t>
                        </w:r>
                      </w:p>
                      <w:p w14:paraId="58365D35" w14:textId="77777777" w:rsidR="00A969FE" w:rsidRPr="00D64396" w:rsidRDefault="00A969FE" w:rsidP="00A969FE">
                        <w:pPr>
                          <w:spacing w:after="0" w:line="240" w:lineRule="auto"/>
                          <w:jc w:val="center"/>
                          <w:rPr>
                            <w:rFonts w:ascii="Century Gothic" w:hAnsi="Century Gothic" w:cs="Arial"/>
                            <w:color w:val="FFFFFF" w:themeColor="background1"/>
                            <w:sz w:val="18"/>
                            <w:szCs w:val="18"/>
                          </w:rPr>
                        </w:pPr>
                      </w:p>
                      <w:p w14:paraId="2C0F1C3F" w14:textId="77777777" w:rsidR="00A969FE" w:rsidRPr="00D64396" w:rsidRDefault="00A969FE" w:rsidP="00A969FE">
                        <w:pPr>
                          <w:rPr>
                            <w:rFonts w:ascii="Century Gothic" w:hAnsi="Century Gothic" w:cs="Arial"/>
                            <w:color w:val="FFFFFF" w:themeColor="background1"/>
                            <w:sz w:val="18"/>
                            <w:szCs w:val="18"/>
                          </w:rPr>
                        </w:pPr>
                      </w:p>
                      <w:p w14:paraId="5ABB6C9C"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Use best available information</w:t>
                        </w:r>
                      </w:p>
                      <w:p w14:paraId="634280B3"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dentify local and regional values relevant to the TUMRA</w:t>
                        </w:r>
                      </w:p>
                    </w:txbxContent>
                  </v:textbox>
                </v:shape>
                <v:rect id="Rectangle 9" o:spid="_x0000_s1032" style="position:absolute;left:43624;top:1238;width:17240;height:378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JOsQA&#10;AADaAAAADwAAAGRycy9kb3ducmV2LnhtbESPQWvCQBSE74X+h+UJvTUbPRSbuglFCKRWD8ZevD2z&#10;zyQ1+zZkV5P++26h4HGYmW+YVTaZTtxocK1lBfMoBkFcWd1yreDrkD8vQTiPrLGzTAp+yEGWPj6s&#10;MNF25D3dSl+LAGGXoILG+z6R0lUNGXSR7YmDd7aDQR/kUEs94BjgppOLOH6RBlsOCw32tG6oupRX&#10;o+C49eWY74/fk/w8FfhR7fRis1PqaTa9v4HwNPl7+L9daAWv8Hcl3AC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WciTrEAAAA2gAAAA8AAAAAAAAAAAAAAAAAmAIAAGRycy9k&#10;b3ducmV2LnhtbFBLBQYAAAAABAAEAPUAAACJAwAAAAA=&#10;" fillcolor="#1f497d" stroked="f">
                  <v:shadow on="t" color="black" opacity="22937f" origin=",.5" offset="0,.63889mm"/>
                  <v:textbox>
                    <w:txbxContent>
                      <w:p w14:paraId="09503FAD" w14:textId="1A74F74B" w:rsidR="00A969FE" w:rsidRPr="00D64396" w:rsidRDefault="00A969FE" w:rsidP="00A969FE">
                        <w:pPr>
                          <w:spacing w:after="0" w:line="240" w:lineRule="auto"/>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RECOGNISING POLICY IN TUMRA IMPLEMENTATION</w:t>
                        </w:r>
                      </w:p>
                      <w:p w14:paraId="66A791DC" w14:textId="77777777" w:rsidR="00A969FE" w:rsidRPr="00D64396" w:rsidRDefault="00A969FE" w:rsidP="00A969FE">
                        <w:pPr>
                          <w:spacing w:after="0" w:line="240" w:lineRule="auto"/>
                          <w:jc w:val="center"/>
                          <w:rPr>
                            <w:rFonts w:ascii="Century Gothic" w:hAnsi="Century Gothic" w:cs="Arial"/>
                            <w:b/>
                            <w:color w:val="FFFFFF" w:themeColor="background1"/>
                            <w:sz w:val="18"/>
                            <w:szCs w:val="18"/>
                          </w:rPr>
                        </w:pPr>
                      </w:p>
                      <w:p w14:paraId="0E4A702D" w14:textId="5575263C"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tegrate monitoring effort</w:t>
                        </w:r>
                        <w:r w:rsidR="00BC028F" w:rsidRPr="00D64396">
                          <w:rPr>
                            <w:rFonts w:ascii="Century Gothic" w:hAnsi="Century Gothic" w:cs="Arial"/>
                            <w:color w:val="FFFFFF" w:themeColor="background1"/>
                            <w:sz w:val="18"/>
                            <w:szCs w:val="18"/>
                          </w:rPr>
                          <w:t xml:space="preserve"> with the Reef Integrated Monitoring, Modelling and Reporting Program</w:t>
                        </w:r>
                      </w:p>
                      <w:p w14:paraId="58BE3800" w14:textId="4C6B5551"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Asses against desired state, current condition and what is known for thresholds and standards</w:t>
                        </w:r>
                      </w:p>
                      <w:p w14:paraId="1477470C" w14:textId="46D18275" w:rsidR="00A969FE" w:rsidRPr="00D64396" w:rsidRDefault="00BC028F"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Integrate r</w:t>
                        </w:r>
                        <w:r w:rsidR="00A969FE" w:rsidRPr="00D64396">
                          <w:rPr>
                            <w:rFonts w:ascii="Century Gothic" w:hAnsi="Century Gothic" w:cs="Arial"/>
                            <w:color w:val="FFFFFF" w:themeColor="background1"/>
                            <w:sz w:val="18"/>
                            <w:szCs w:val="18"/>
                          </w:rPr>
                          <w:t xml:space="preserve">eview </w:t>
                        </w:r>
                        <w:r w:rsidRPr="00D64396">
                          <w:rPr>
                            <w:rFonts w:ascii="Century Gothic" w:hAnsi="Century Gothic" w:cs="Arial"/>
                            <w:color w:val="FFFFFF" w:themeColor="background1"/>
                            <w:sz w:val="18"/>
                            <w:szCs w:val="18"/>
                          </w:rPr>
                          <w:t xml:space="preserve">with the Great Barrier Reef Outlook Report </w:t>
                        </w:r>
                        <w:r w:rsidR="00A969FE" w:rsidRPr="00D64396">
                          <w:rPr>
                            <w:rFonts w:ascii="Century Gothic" w:hAnsi="Century Gothic" w:cs="Arial"/>
                            <w:color w:val="FFFFFF" w:themeColor="background1"/>
                            <w:sz w:val="18"/>
                            <w:szCs w:val="18"/>
                          </w:rPr>
                          <w:t xml:space="preserve">and </w:t>
                        </w:r>
                        <w:r w:rsidRPr="00D64396">
                          <w:rPr>
                            <w:rFonts w:ascii="Century Gothic" w:hAnsi="Century Gothic" w:cs="Arial"/>
                            <w:color w:val="FFFFFF" w:themeColor="background1"/>
                            <w:sz w:val="18"/>
                            <w:szCs w:val="18"/>
                          </w:rPr>
                          <w:t xml:space="preserve">set KPIs for implementing </w:t>
                        </w:r>
                        <w:r w:rsidR="00A969FE" w:rsidRPr="00D64396">
                          <w:rPr>
                            <w:rFonts w:ascii="Century Gothic" w:hAnsi="Century Gothic" w:cs="Arial"/>
                            <w:color w:val="FFFFFF" w:themeColor="background1"/>
                            <w:sz w:val="18"/>
                            <w:szCs w:val="18"/>
                          </w:rPr>
                          <w:t>adaptive management</w:t>
                        </w:r>
                      </w:p>
                    </w:txbxContent>
                  </v:textbox>
                </v:rect>
                <v:shape id="Right Arrow Callout 7" o:spid="_x0000_s1033" type="#_x0000_t78" style="position:absolute;left:20288;top:-381;width:23336;height:412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ZT4sQA&#10;AADaAAAADwAAAGRycy9kb3ducmV2LnhtbESPT2sCMRTE7wW/Q3hCb5qoWJetUUQt9OChaqH09ti8&#10;/YObl3WT6vrtjSD0OMzMb5j5srO1uFDrK8caRkMFgjhzpuJCw/fxY5CA8AHZYO2YNNzIw3LRe5lj&#10;atyV93Q5hEJECPsUNZQhNKmUPivJoh+6hjh6uWsthijbQpoWrxFuazlW6k1arDgulNjQuqTsdPiz&#10;Go7nVXJu8o36SdQ0/9ptp6dk8qv1a79bvYMI1IX/8LP9aTTM4HEl3g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GU+LEAAAA2gAAAA8AAAAAAAAAAAAAAAAAmAIAAGRycy9k&#10;b3ducmV2LnhtbFBLBQYAAAAABAAEAPUAAACJAwAAAAA=&#10;" adj="18838,9406,19640,10040" fillcolor="#4bacc6" stroked="f">
                  <v:shadow on="t" color="black" opacity="22937f" origin=",.5" offset="0,.63889mm"/>
                  <v:textbox>
                    <w:txbxContent>
                      <w:p w14:paraId="4EFF28FB" w14:textId="77777777" w:rsidR="00A969FE" w:rsidRDefault="00A969FE" w:rsidP="00A969FE">
                        <w:pPr>
                          <w:spacing w:after="0"/>
                          <w:jc w:val="center"/>
                          <w:rPr>
                            <w:b/>
                            <w:color w:val="FFFFFF" w:themeColor="background1"/>
                            <w:sz w:val="18"/>
                            <w:szCs w:val="18"/>
                          </w:rPr>
                        </w:pPr>
                      </w:p>
                      <w:p w14:paraId="2DD40219" w14:textId="4308FD73" w:rsidR="00A969FE" w:rsidRPr="00D64396" w:rsidRDefault="00A969FE" w:rsidP="00A969FE">
                        <w:pPr>
                          <w:jc w:val="center"/>
                          <w:rPr>
                            <w:rFonts w:ascii="Century Gothic" w:hAnsi="Century Gothic" w:cs="Arial"/>
                            <w:b/>
                            <w:color w:val="FFFFFF" w:themeColor="background1"/>
                            <w:sz w:val="18"/>
                            <w:szCs w:val="18"/>
                          </w:rPr>
                        </w:pPr>
                        <w:r w:rsidRPr="00D64396">
                          <w:rPr>
                            <w:rFonts w:ascii="Century Gothic" w:hAnsi="Century Gothic" w:cs="Arial"/>
                            <w:b/>
                            <w:color w:val="FFFFFF" w:themeColor="background1"/>
                            <w:sz w:val="18"/>
                            <w:szCs w:val="18"/>
                          </w:rPr>
                          <w:t>RECOGNISING POLICY IN TUMRA DEVELOPMENT</w:t>
                        </w:r>
                      </w:p>
                      <w:p w14:paraId="55B74965" w14:textId="5CB59E54"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Focus on outcomes</w:t>
                        </w:r>
                        <w:r w:rsidR="00BC028F" w:rsidRPr="00D64396">
                          <w:rPr>
                            <w:rFonts w:ascii="Century Gothic" w:hAnsi="Century Gothic" w:cs="Arial"/>
                            <w:color w:val="FFFFFF" w:themeColor="background1"/>
                            <w:sz w:val="18"/>
                            <w:szCs w:val="18"/>
                          </w:rPr>
                          <w:t xml:space="preserve"> for Reef values</w:t>
                        </w:r>
                      </w:p>
                      <w:p w14:paraId="73877BAF" w14:textId="28FEC7C0"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Consider DPSIR (system perspective), risk, vulnerability and resilience in relation to relevant values</w:t>
                        </w:r>
                      </w:p>
                      <w:p w14:paraId="2FA0DA2B" w14:textId="77777777" w:rsidR="00A969FE" w:rsidRPr="00D64396" w:rsidRDefault="00A969FE" w:rsidP="00BC028F">
                        <w:pPr>
                          <w:pStyle w:val="ListParagraph"/>
                          <w:numPr>
                            <w:ilvl w:val="0"/>
                            <w:numId w:val="58"/>
                          </w:numPr>
                          <w:ind w:left="284" w:hanging="284"/>
                          <w:rPr>
                            <w:rFonts w:ascii="Century Gothic" w:hAnsi="Century Gothic" w:cs="Arial"/>
                            <w:color w:val="FFFFFF" w:themeColor="background1"/>
                            <w:sz w:val="18"/>
                            <w:szCs w:val="18"/>
                          </w:rPr>
                        </w:pPr>
                        <w:r w:rsidRPr="00D64396">
                          <w:rPr>
                            <w:rFonts w:ascii="Century Gothic" w:hAnsi="Century Gothic" w:cs="Arial"/>
                            <w:color w:val="FFFFFF" w:themeColor="background1"/>
                            <w:sz w:val="18"/>
                            <w:szCs w:val="18"/>
                          </w:rPr>
                          <w:t>Ensure governance is transparent</w:t>
                        </w:r>
                      </w:p>
                      <w:p w14:paraId="48DE652F" w14:textId="287C9F29" w:rsidR="00A969FE" w:rsidRPr="006F4C5B" w:rsidRDefault="00A969FE" w:rsidP="00BC028F">
                        <w:pPr>
                          <w:pStyle w:val="ListParagraph"/>
                          <w:numPr>
                            <w:ilvl w:val="0"/>
                            <w:numId w:val="58"/>
                          </w:numPr>
                          <w:ind w:left="284" w:hanging="284"/>
                          <w:rPr>
                            <w:rFonts w:ascii="Arial" w:hAnsi="Arial" w:cs="Arial"/>
                            <w:color w:val="FFFFFF" w:themeColor="background1"/>
                            <w:sz w:val="18"/>
                            <w:szCs w:val="18"/>
                          </w:rPr>
                        </w:pPr>
                        <w:r w:rsidRPr="00D64396">
                          <w:rPr>
                            <w:rFonts w:ascii="Century Gothic" w:hAnsi="Century Gothic" w:cs="Arial"/>
                            <w:color w:val="FFFFFF" w:themeColor="background1"/>
                            <w:sz w:val="18"/>
                            <w:szCs w:val="18"/>
                          </w:rPr>
                          <w:t xml:space="preserve">Consider the scale required to deliver outcomes – is it possible for the TUMRA; what can support </w:t>
                        </w:r>
                        <w:r w:rsidR="00E87E47" w:rsidRPr="00D64396">
                          <w:rPr>
                            <w:rFonts w:ascii="Century Gothic" w:hAnsi="Century Gothic" w:cs="Arial"/>
                            <w:color w:val="FFFFFF" w:themeColor="background1"/>
                            <w:sz w:val="18"/>
                            <w:szCs w:val="18"/>
                          </w:rPr>
                          <w:t>delivery</w:t>
                        </w:r>
                        <w:r w:rsidRPr="00D64396">
                          <w:rPr>
                            <w:rFonts w:ascii="Century Gothic" w:hAnsi="Century Gothic" w:cs="Arial"/>
                            <w:color w:val="FFFFFF" w:themeColor="background1"/>
                            <w:sz w:val="18"/>
                            <w:szCs w:val="18"/>
                          </w:rPr>
                          <w:t>; what other opportunity exist to be innovative</w:t>
                        </w:r>
                        <w:r w:rsidR="00E87E47" w:rsidRPr="00D64396">
                          <w:rPr>
                            <w:rFonts w:ascii="Century Gothic" w:hAnsi="Century Gothic" w:cs="Arial"/>
                            <w:color w:val="FFFFFF" w:themeColor="background1"/>
                            <w:sz w:val="18"/>
                            <w:szCs w:val="18"/>
                          </w:rPr>
                          <w:t xml:space="preserve">, collaborative and integrated </w:t>
                        </w:r>
                        <w:r w:rsidRPr="00D64396">
                          <w:rPr>
                            <w:rFonts w:ascii="Century Gothic" w:hAnsi="Century Gothic" w:cs="Arial"/>
                            <w:color w:val="FFFFFF" w:themeColor="background1"/>
                            <w:sz w:val="18"/>
                            <w:szCs w:val="18"/>
                          </w:rPr>
                          <w:t xml:space="preserve">with other approaches (such as </w:t>
                        </w:r>
                        <w:r w:rsidR="00E87E47" w:rsidRPr="00D64396">
                          <w:rPr>
                            <w:rFonts w:ascii="Century Gothic" w:hAnsi="Century Gothic" w:cs="Arial"/>
                            <w:color w:val="FFFFFF" w:themeColor="background1"/>
                            <w:sz w:val="18"/>
                            <w:szCs w:val="18"/>
                          </w:rPr>
                          <w:t xml:space="preserve">the </w:t>
                        </w:r>
                        <w:r w:rsidRPr="00D64396">
                          <w:rPr>
                            <w:rFonts w:ascii="Century Gothic" w:hAnsi="Century Gothic" w:cs="Arial"/>
                            <w:color w:val="FFFFFF" w:themeColor="background1"/>
                            <w:sz w:val="18"/>
                            <w:szCs w:val="18"/>
                          </w:rPr>
                          <w:t>Reef 2050</w:t>
                        </w:r>
                        <w:r w:rsidR="00E87E47" w:rsidRPr="00D64396">
                          <w:rPr>
                            <w:rFonts w:ascii="Century Gothic" w:hAnsi="Century Gothic" w:cs="Arial"/>
                            <w:color w:val="FFFFFF" w:themeColor="background1"/>
                            <w:sz w:val="18"/>
                            <w:szCs w:val="18"/>
                          </w:rPr>
                          <w:t xml:space="preserve"> Plan</w:t>
                        </w:r>
                        <w:r w:rsidRPr="00D64396">
                          <w:rPr>
                            <w:rFonts w:ascii="Century Gothic" w:hAnsi="Century Gothic" w:cs="Arial"/>
                            <w:color w:val="FFFFFF" w:themeColor="background1"/>
                            <w:sz w:val="18"/>
                            <w:szCs w:val="18"/>
                          </w:rPr>
                          <w:t>).</w:t>
                        </w:r>
                      </w:p>
                    </w:txbxContent>
                  </v:textbox>
                </v:shape>
                <w10:anchorlock/>
              </v:group>
            </w:pict>
          </mc:Fallback>
        </mc:AlternateContent>
      </w:r>
    </w:p>
    <w:p w14:paraId="38951A57" w14:textId="604A6778" w:rsidR="00CB193A" w:rsidRPr="00FE6D81" w:rsidRDefault="00CB193A" w:rsidP="00CB193A">
      <w:pPr>
        <w:pStyle w:val="BodyTextNumbering"/>
        <w:spacing w:before="0" w:after="120"/>
        <w:ind w:left="720"/>
        <w:rPr>
          <w:rFonts w:ascii="Century Gothic" w:hAnsi="Century Gothic"/>
          <w:b/>
          <w:szCs w:val="22"/>
        </w:rPr>
      </w:pPr>
      <w:r w:rsidRPr="00FE6D81">
        <w:rPr>
          <w:rFonts w:ascii="Century Gothic" w:hAnsi="Century Gothic"/>
          <w:b/>
          <w:color w:val="auto"/>
          <w:szCs w:val="22"/>
        </w:rPr>
        <w:t xml:space="preserve">Figure </w:t>
      </w:r>
      <w:r w:rsidR="00E87E47" w:rsidRPr="00FE6D81">
        <w:rPr>
          <w:rFonts w:ascii="Century Gothic" w:hAnsi="Century Gothic"/>
          <w:b/>
          <w:color w:val="auto"/>
          <w:szCs w:val="22"/>
        </w:rPr>
        <w:t>2</w:t>
      </w:r>
      <w:r w:rsidRPr="00FE6D81">
        <w:rPr>
          <w:rFonts w:ascii="Century Gothic" w:hAnsi="Century Gothic"/>
          <w:b/>
          <w:color w:val="auto"/>
          <w:szCs w:val="22"/>
        </w:rPr>
        <w:t>:</w:t>
      </w:r>
      <w:r w:rsidRPr="00FE6D81">
        <w:rPr>
          <w:rFonts w:ascii="Century Gothic" w:hAnsi="Century Gothic"/>
          <w:szCs w:val="22"/>
        </w:rPr>
        <w:t xml:space="preserve"> Key </w:t>
      </w:r>
      <w:r w:rsidR="00E87E47" w:rsidRPr="00FE6D81">
        <w:rPr>
          <w:rFonts w:ascii="Century Gothic" w:hAnsi="Century Gothic"/>
          <w:szCs w:val="22"/>
        </w:rPr>
        <w:t xml:space="preserve">policy </w:t>
      </w:r>
      <w:r w:rsidRPr="00FE6D81">
        <w:rPr>
          <w:rFonts w:ascii="Century Gothic" w:hAnsi="Century Gothic"/>
          <w:szCs w:val="22"/>
        </w:rPr>
        <w:t xml:space="preserve">elements </w:t>
      </w:r>
      <w:r w:rsidR="00577C53" w:rsidRPr="00FE6D81">
        <w:rPr>
          <w:rFonts w:ascii="Century Gothic" w:hAnsi="Century Gothic"/>
          <w:szCs w:val="22"/>
        </w:rPr>
        <w:t>applying</w:t>
      </w:r>
      <w:r w:rsidRPr="00FE6D81">
        <w:rPr>
          <w:rFonts w:ascii="Century Gothic" w:hAnsi="Century Gothic"/>
          <w:szCs w:val="22"/>
        </w:rPr>
        <w:t xml:space="preserve"> to </w:t>
      </w:r>
      <w:r w:rsidR="00B74FBA" w:rsidRPr="00FE6D81">
        <w:rPr>
          <w:rFonts w:ascii="Century Gothic" w:hAnsi="Century Gothic"/>
          <w:szCs w:val="22"/>
        </w:rPr>
        <w:t>marine resource agreements</w:t>
      </w:r>
      <w:r w:rsidRPr="00FE6D81">
        <w:rPr>
          <w:rFonts w:ascii="Century Gothic" w:hAnsi="Century Gothic"/>
          <w:szCs w:val="22"/>
        </w:rPr>
        <w:t xml:space="preserve"> </w:t>
      </w:r>
      <w:r w:rsidR="00E87E47" w:rsidRPr="00FE6D81">
        <w:rPr>
          <w:rFonts w:ascii="Century Gothic" w:hAnsi="Century Gothic"/>
          <w:szCs w:val="22"/>
        </w:rPr>
        <w:t xml:space="preserve">development </w:t>
      </w:r>
    </w:p>
    <w:p w14:paraId="6EE9AD05" w14:textId="21581073" w:rsidR="008C745C" w:rsidRPr="0007113E" w:rsidRDefault="008C745C" w:rsidP="008C745C">
      <w:pPr>
        <w:pStyle w:val="Heading2"/>
        <w:keepNext/>
        <w:tabs>
          <w:tab w:val="left" w:pos="9498"/>
        </w:tabs>
        <w:spacing w:before="240" w:after="120"/>
        <w:rPr>
          <w:color w:val="1F497D" w:themeColor="text2"/>
          <w:u w:val="single" w:color="1F497D" w:themeColor="text2"/>
        </w:rPr>
      </w:pPr>
      <w:r w:rsidRPr="00FE6D81">
        <w:rPr>
          <w:rFonts w:ascii="Century Gothic" w:eastAsia="MS Mincho" w:hAnsi="Century Gothic"/>
          <w:b/>
        </w:rPr>
        <w:t>Acknowledgments</w:t>
      </w:r>
    </w:p>
    <w:p w14:paraId="159F89BC" w14:textId="4B814E58" w:rsidR="008C745C" w:rsidRPr="00FE6D81" w:rsidRDefault="003863F1" w:rsidP="00FE6D81">
      <w:pPr>
        <w:pStyle w:val="BodyTextNumbering"/>
        <w:spacing w:before="0" w:after="120"/>
        <w:rPr>
          <w:rFonts w:ascii="Century Gothic" w:hAnsi="Century Gothic"/>
          <w:szCs w:val="20"/>
        </w:rPr>
      </w:pPr>
      <w:r w:rsidRPr="00FE6D81">
        <w:rPr>
          <w:rFonts w:ascii="Century Gothic" w:hAnsi="Century Gothic"/>
          <w:szCs w:val="20"/>
        </w:rPr>
        <w:t>We greatly appreciate the contributions from our partner, the Indigenous Reef Advisory Committee, in developing this case study.</w:t>
      </w:r>
    </w:p>
    <w:sectPr w:rsidR="008C745C" w:rsidRPr="00FE6D81" w:rsidSect="00C23AAD">
      <w:headerReference w:type="default" r:id="rId12"/>
      <w:footerReference w:type="default" r:id="rId13"/>
      <w:headerReference w:type="first" r:id="rId14"/>
      <w:footerReference w:type="first" r:id="rId15"/>
      <w:pgSz w:w="11906" w:h="16838" w:code="9"/>
      <w:pgMar w:top="470" w:right="1134" w:bottom="1440" w:left="1134" w:header="420"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80AF0" w14:textId="77777777" w:rsidR="00E80EE3" w:rsidRDefault="00E80EE3" w:rsidP="0002566F">
      <w:pPr>
        <w:spacing w:after="0" w:line="240" w:lineRule="auto"/>
      </w:pPr>
      <w:r>
        <w:separator/>
      </w:r>
    </w:p>
  </w:endnote>
  <w:endnote w:type="continuationSeparator" w:id="0">
    <w:p w14:paraId="56A7D0DB" w14:textId="77777777" w:rsidR="00E80EE3" w:rsidRDefault="00E80EE3" w:rsidP="0002566F">
      <w:pPr>
        <w:spacing w:after="0" w:line="240" w:lineRule="auto"/>
      </w:pPr>
      <w:r>
        <w:continuationSeparator/>
      </w:r>
    </w:p>
  </w:endnote>
  <w:endnote w:type="continuationNotice" w:id="1">
    <w:p w14:paraId="6189DCAA" w14:textId="77777777" w:rsidR="00E80EE3" w:rsidRDefault="00E80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184695"/>
      <w:docPartObj>
        <w:docPartGallery w:val="Page Numbers (Bottom of Page)"/>
        <w:docPartUnique/>
      </w:docPartObj>
    </w:sdtPr>
    <w:sdtEndPr>
      <w:rPr>
        <w:noProof/>
      </w:rPr>
    </w:sdtEndPr>
    <w:sdtContent>
      <w:p w14:paraId="2C146349" w14:textId="7D500092" w:rsidR="00FE6D81" w:rsidRDefault="00FE6D81">
        <w:pPr>
          <w:pStyle w:val="Footer"/>
          <w:jc w:val="center"/>
        </w:pPr>
        <w:r>
          <w:fldChar w:fldCharType="begin"/>
        </w:r>
        <w:r>
          <w:instrText xml:space="preserve"> PAGE   \* MERGEFORMAT </w:instrText>
        </w:r>
        <w:r>
          <w:fldChar w:fldCharType="separate"/>
        </w:r>
        <w:r w:rsidR="00C13FEB">
          <w:rPr>
            <w:noProof/>
          </w:rPr>
          <w:t>2</w:t>
        </w:r>
        <w:r>
          <w:rPr>
            <w:noProof/>
          </w:rPr>
          <w:fldChar w:fldCharType="end"/>
        </w:r>
      </w:p>
    </w:sdtContent>
  </w:sdt>
  <w:p w14:paraId="0C855D3C" w14:textId="01C87397" w:rsidR="009F7F1C" w:rsidRPr="006553AF" w:rsidRDefault="006553AF" w:rsidP="0002566F">
    <w:pPr>
      <w:tabs>
        <w:tab w:val="right" w:pos="9026"/>
        <w:tab w:val="right" w:pos="9639"/>
        <w:tab w:val="right" w:pos="9893"/>
        <w:tab w:val="right" w:pos="14580"/>
      </w:tabs>
      <w:spacing w:after="0" w:line="240" w:lineRule="auto"/>
      <w:jc w:val="center"/>
      <w:rPr>
        <w:rFonts w:ascii="Arial Bold" w:eastAsia="Calibri" w:hAnsi="Arial Bold" w:cs="Arial"/>
        <w:b/>
        <w:smallCaps/>
        <w:color w:val="0F243E" w:themeColor="text2" w:themeShade="80"/>
        <w:spacing w:val="24"/>
        <w:sz w:val="36"/>
        <w:szCs w:val="36"/>
        <w:lang w:val="en-US"/>
      </w:rPr>
    </w:pPr>
    <w:r w:rsidRPr="006553AF">
      <w:rPr>
        <w:rFonts w:ascii="Century Gothic" w:eastAsia="Calibri" w:hAnsi="Century Gothic" w:cs="Arial"/>
        <w:b/>
        <w:smallCaps/>
        <w:color w:val="0F243E" w:themeColor="text2" w:themeShade="80"/>
        <w:spacing w:val="24"/>
        <w:sz w:val="28"/>
        <w:szCs w:val="28"/>
        <w:lang w:val="en-US"/>
      </w:rPr>
      <w:t>F</w:t>
    </w:r>
    <w:r w:rsidR="00FE6D81" w:rsidRPr="006553AF">
      <w:rPr>
        <w:rFonts w:ascii="Century Gothic" w:eastAsia="Calibri" w:hAnsi="Century Gothic" w:cs="Arial"/>
        <w:b/>
        <w:smallCaps/>
        <w:color w:val="0F243E" w:themeColor="text2" w:themeShade="80"/>
        <w:spacing w:val="24"/>
        <w:sz w:val="28"/>
        <w:szCs w:val="28"/>
        <w:lang w:val="en-US"/>
      </w:rPr>
      <w:t>or Public Consult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1C787" w14:textId="5CF2911E" w:rsidR="009F7F1C" w:rsidRDefault="00CF4954" w:rsidP="00FE6D81">
    <w:pPr>
      <w:pStyle w:val="Footer"/>
      <w:shd w:val="clear" w:color="auto" w:fill="ACF2F0"/>
      <w:jc w:val="center"/>
    </w:pPr>
    <w:r>
      <w:rPr>
        <w:noProof/>
        <w:lang w:eastAsia="en-AU"/>
      </w:rPr>
      <mc:AlternateContent>
        <mc:Choice Requires="wps">
          <w:drawing>
            <wp:anchor distT="0" distB="0" distL="114300" distR="114300" simplePos="0" relativeHeight="251661312" behindDoc="0" locked="0" layoutInCell="1" allowOverlap="1" wp14:anchorId="60B611F3" wp14:editId="5B66057F">
              <wp:simplePos x="0" y="0"/>
              <wp:positionH relativeFrom="column">
                <wp:posOffset>-596265</wp:posOffset>
              </wp:positionH>
              <wp:positionV relativeFrom="paragraph">
                <wp:posOffset>-337185</wp:posOffset>
              </wp:positionV>
              <wp:extent cx="7311390" cy="838200"/>
              <wp:effectExtent l="0" t="0" r="22860" b="19050"/>
              <wp:wrapNone/>
              <wp:docPr id="8" name="Rectangle 8"/>
              <wp:cNvGraphicFramePr/>
              <a:graphic xmlns:a="http://schemas.openxmlformats.org/drawingml/2006/main">
                <a:graphicData uri="http://schemas.microsoft.com/office/word/2010/wordprocessingShape">
                  <wps:wsp>
                    <wps:cNvSpPr/>
                    <wps:spPr>
                      <a:xfrm>
                        <a:off x="0" y="0"/>
                        <a:ext cx="7311390" cy="838200"/>
                      </a:xfrm>
                      <a:prstGeom prst="rect">
                        <a:avLst/>
                      </a:prstGeom>
                      <a:solidFill>
                        <a:srgbClr val="ACF2F0"/>
                      </a:solidFill>
                      <a:ln>
                        <a:solidFill>
                          <a:srgbClr val="ACF2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3F8E4" id="Rectangle 8" o:spid="_x0000_s1026" style="position:absolute;margin-left:-46.95pt;margin-top:-26.55pt;width:575.7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" fillcolor="#acf2f0" strokecolor="#acf2f0" strokeweight="2pt"/>
          </w:pict>
        </mc:Fallback>
      </mc:AlternateContent>
    </w:r>
    <w:r w:rsidR="009F7F1C">
      <w:rPr>
        <w:noProof/>
        <w:lang w:eastAsia="en-AU"/>
      </w:rPr>
      <w:drawing>
        <wp:anchor distT="0" distB="0" distL="114300" distR="114300" simplePos="0" relativeHeight="251656192" behindDoc="0" locked="0" layoutInCell="1" allowOverlap="1" wp14:anchorId="41D11E9F" wp14:editId="26B13384">
          <wp:simplePos x="0" y="0"/>
          <wp:positionH relativeFrom="column">
            <wp:posOffset>-605790</wp:posOffset>
          </wp:positionH>
          <wp:positionV relativeFrom="paragraph">
            <wp:posOffset>-368935</wp:posOffset>
          </wp:positionV>
          <wp:extent cx="7312025" cy="862330"/>
          <wp:effectExtent l="0" t="0" r="3175"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footer.JPG"/>
                  <pic:cNvPicPr/>
                </pic:nvPicPr>
                <pic:blipFill>
                  <a:blip r:embed="rId1">
                    <a:extLst>
                      <a:ext uri="{28A0092B-C50C-407E-A947-70E740481C1C}">
                        <a14:useLocalDpi xmlns:a14="http://schemas.microsoft.com/office/drawing/2010/main" val="0"/>
                      </a:ext>
                    </a:extLst>
                  </a:blip>
                  <a:stretch>
                    <a:fillRect/>
                  </a:stretch>
                </pic:blipFill>
                <pic:spPr>
                  <a:xfrm>
                    <a:off x="0" y="0"/>
                    <a:ext cx="7312025" cy="862330"/>
                  </a:xfrm>
                  <a:prstGeom prst="rect">
                    <a:avLst/>
                  </a:prstGeom>
                </pic:spPr>
              </pic:pic>
            </a:graphicData>
          </a:graphic>
          <wp14:sizeRelH relativeFrom="margin">
            <wp14:pctWidth>0</wp14:pctWidth>
          </wp14:sizeRelH>
          <wp14:sizeRelV relativeFrom="margin">
            <wp14:pctHeight>0</wp14:pctHeight>
          </wp14:sizeRelV>
        </wp:anchor>
      </w:drawing>
    </w:r>
    <w:r w:rsidR="009F7F1C" w:rsidRPr="0002566F">
      <w:rPr>
        <w:rFonts w:ascii="Arial" w:eastAsia="Calibri" w:hAnsi="Arial" w:cs="Times New Roman"/>
        <w:b/>
        <w:color w:val="FF0000"/>
        <w:lang w:val="en-US"/>
      </w:rPr>
      <w:t>Working Draft for Internal Discussion Purposes Only</w:t>
    </w:r>
  </w:p>
  <w:p w14:paraId="145ABFEE" w14:textId="627E3D46" w:rsidR="009F7F1C" w:rsidRDefault="009F7F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6AD643" w14:textId="77777777" w:rsidR="00E80EE3" w:rsidRDefault="00E80EE3" w:rsidP="0002566F">
      <w:pPr>
        <w:spacing w:after="0" w:line="240" w:lineRule="auto"/>
      </w:pPr>
      <w:r>
        <w:separator/>
      </w:r>
    </w:p>
  </w:footnote>
  <w:footnote w:type="continuationSeparator" w:id="0">
    <w:p w14:paraId="04CC6B07" w14:textId="77777777" w:rsidR="00E80EE3" w:rsidRDefault="00E80EE3" w:rsidP="0002566F">
      <w:pPr>
        <w:spacing w:after="0" w:line="240" w:lineRule="auto"/>
      </w:pPr>
      <w:r>
        <w:continuationSeparator/>
      </w:r>
    </w:p>
  </w:footnote>
  <w:footnote w:type="continuationNotice" w:id="1">
    <w:p w14:paraId="7EB7CCBA" w14:textId="77777777" w:rsidR="00E80EE3" w:rsidRDefault="00E80EE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55D38" w14:textId="3A27E59B" w:rsidR="009F7F1C" w:rsidRPr="00FB1BAA" w:rsidRDefault="009F7F1C" w:rsidP="00C10E0F">
    <w:pPr>
      <w:pStyle w:val="Header"/>
      <w:pBdr>
        <w:bottom w:val="single" w:sz="4" w:space="1" w:color="auto"/>
      </w:pBdr>
      <w:jc w:val="right"/>
      <w:rPr>
        <w:rFonts w:ascii="Arial" w:hAnsi="Arial" w:cs="Arial"/>
        <w:color w:val="0F243E" w:themeColor="text2" w:themeShade="80"/>
      </w:rPr>
    </w:pPr>
    <w:r>
      <w:rPr>
        <w:rFonts w:ascii="Arial" w:hAnsi="Arial" w:cs="Arial"/>
        <w:color w:val="0F243E" w:themeColor="text2" w:themeShade="80"/>
      </w:rPr>
      <w:tab/>
      <w:t>Reef 2050 Plan</w:t>
    </w:r>
    <w:r w:rsidR="00FE6D81">
      <w:rPr>
        <w:rFonts w:ascii="Arial" w:hAnsi="Arial" w:cs="Arial"/>
        <w:color w:val="0F243E" w:themeColor="text2" w:themeShade="80"/>
      </w:rPr>
      <w:t xml:space="preserve"> Policies</w:t>
    </w:r>
    <w:r>
      <w:rPr>
        <w:rFonts w:ascii="Arial" w:hAnsi="Arial" w:cs="Arial"/>
        <w:color w:val="0F243E" w:themeColor="text2" w:themeShade="80"/>
      </w:rPr>
      <w:t xml:space="preserve"> - </w:t>
    </w:r>
    <w:r w:rsidR="005E4013">
      <w:rPr>
        <w:rFonts w:ascii="Arial" w:hAnsi="Arial" w:cs="Arial"/>
        <w:smallCaps/>
        <w:color w:val="0F243E" w:themeColor="text2" w:themeShade="80"/>
      </w:rPr>
      <w:t>Case Study</w:t>
    </w:r>
  </w:p>
  <w:p w14:paraId="0C855D39" w14:textId="77777777" w:rsidR="009F7F1C" w:rsidRDefault="009F7F1C" w:rsidP="00C10E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8281F" w14:textId="4D46DF34" w:rsidR="009F7F1C" w:rsidRDefault="009F7F1C" w:rsidP="00023301">
    <w:pPr>
      <w:spacing w:after="120" w:line="240" w:lineRule="auto"/>
      <w:ind w:left="-851"/>
      <w:jc w:val="center"/>
      <w:rPr>
        <w:i/>
        <w:color w:val="1F497D" w:themeColor="text2"/>
      </w:rPr>
    </w:pPr>
    <w:r w:rsidRPr="001D1BDE">
      <w:rPr>
        <w:noProof/>
        <w:color w:val="1F497D" w:themeColor="text2"/>
        <w:lang w:eastAsia="en-AU"/>
      </w:rPr>
      <w:drawing>
        <wp:anchor distT="0" distB="0" distL="114300" distR="114300" simplePos="0" relativeHeight="251657216" behindDoc="0" locked="0" layoutInCell="1" allowOverlap="1" wp14:anchorId="79CF58C4" wp14:editId="3794C77D">
          <wp:simplePos x="0" y="0"/>
          <wp:positionH relativeFrom="column">
            <wp:posOffset>-590550</wp:posOffset>
          </wp:positionH>
          <wp:positionV relativeFrom="paragraph">
            <wp:posOffset>-181610</wp:posOffset>
          </wp:positionV>
          <wp:extent cx="7296150" cy="1019175"/>
          <wp:effectExtent l="0" t="0" r="0" b="9525"/>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b="30569"/>
                  <a:stretch/>
                </pic:blipFill>
                <pic:spPr bwMode="auto">
                  <a:xfrm>
                    <a:off x="0" y="0"/>
                    <a:ext cx="7296150"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97D4E6" w14:textId="52FF4097" w:rsidR="009F7F1C" w:rsidRDefault="009F7F1C" w:rsidP="00023301">
    <w:pPr>
      <w:spacing w:after="120" w:line="240" w:lineRule="auto"/>
      <w:ind w:left="-851"/>
      <w:jc w:val="center"/>
      <w:rPr>
        <w:i/>
        <w:color w:val="1F497D" w:themeColor="text2"/>
      </w:rPr>
    </w:pPr>
    <w:r w:rsidRPr="001D1BDE">
      <w:rPr>
        <w:i/>
        <w:color w:val="1F497D" w:themeColor="text2"/>
      </w:rPr>
      <w:t>Aboriginal and Torres Strait Islander peo</w:t>
    </w:r>
    <w:r>
      <w:rPr>
        <w:i/>
        <w:color w:val="1F497D" w:themeColor="text2"/>
      </w:rPr>
      <w:t>ples are the Traditional Owners</w:t>
    </w:r>
    <w:r>
      <w:rPr>
        <w:i/>
        <w:color w:val="1F497D" w:themeColor="text2"/>
      </w:rPr>
      <w:br/>
    </w:r>
    <w:r w:rsidRPr="001D1BDE">
      <w:rPr>
        <w:i/>
        <w:color w:val="1F497D" w:themeColor="text2"/>
      </w:rPr>
      <w:t>of the Great Barrier Reef area and have a continuing connection to their land and sea country</w:t>
    </w:r>
  </w:p>
  <w:p w14:paraId="5B76422A" w14:textId="255DD1ED" w:rsidR="009F7F1C" w:rsidRDefault="009F7F1C">
    <w:pPr>
      <w:pStyle w:val="Header"/>
    </w:pPr>
    <w:r w:rsidRPr="001D1BDE">
      <w:rPr>
        <w:noProof/>
        <w:color w:val="1F497D" w:themeColor="text2"/>
        <w:lang w:eastAsia="en-AU"/>
      </w:rPr>
      <w:drawing>
        <wp:anchor distT="0" distB="0" distL="114300" distR="114300" simplePos="0" relativeHeight="251658240" behindDoc="0" locked="0" layoutInCell="1" allowOverlap="1" wp14:anchorId="20D83FB4" wp14:editId="295A0333">
          <wp:simplePos x="0" y="0"/>
          <wp:positionH relativeFrom="column">
            <wp:posOffset>-571500</wp:posOffset>
          </wp:positionH>
          <wp:positionV relativeFrom="paragraph">
            <wp:posOffset>334010</wp:posOffset>
          </wp:positionV>
          <wp:extent cx="7296150" cy="474345"/>
          <wp:effectExtent l="0" t="0" r="0" b="190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TEAMheader.jpg"/>
                  <pic:cNvPicPr/>
                </pic:nvPicPr>
                <pic:blipFill rotWithShape="1">
                  <a:blip r:embed="rId1">
                    <a:extLst>
                      <a:ext uri="{28A0092B-C50C-407E-A947-70E740481C1C}">
                        <a14:useLocalDpi xmlns:a14="http://schemas.microsoft.com/office/drawing/2010/main" val="0"/>
                      </a:ext>
                    </a:extLst>
                  </a:blip>
                  <a:srcRect t="69427" b="-1754"/>
                  <a:stretch/>
                </pic:blipFill>
                <pic:spPr bwMode="auto">
                  <a:xfrm>
                    <a:off x="0" y="0"/>
                    <a:ext cx="7296150" cy="474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53578"/>
    <w:multiLevelType w:val="hybridMultilevel"/>
    <w:tmpl w:val="0E4E0CF8"/>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15:restartNumberingAfterBreak="0">
    <w:nsid w:val="018E620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860866"/>
    <w:multiLevelType w:val="hybridMultilevel"/>
    <w:tmpl w:val="E45082C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2E424D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FB71D1"/>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4722793"/>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6DF4747"/>
    <w:multiLevelType w:val="hybridMultilevel"/>
    <w:tmpl w:val="7732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757027"/>
    <w:multiLevelType w:val="hybridMultilevel"/>
    <w:tmpl w:val="CB3C7484"/>
    <w:lvl w:ilvl="0" w:tplc="21E22782">
      <w:start w:val="1"/>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98B55AC"/>
    <w:multiLevelType w:val="hybridMultilevel"/>
    <w:tmpl w:val="C6121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A866DD2"/>
    <w:multiLevelType w:val="multilevel"/>
    <w:tmpl w:val="AA00506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B202C2"/>
    <w:multiLevelType w:val="hybridMultilevel"/>
    <w:tmpl w:val="E540686A"/>
    <w:lvl w:ilvl="0" w:tplc="21E22782">
      <w:start w:val="1"/>
      <w:numFmt w:val="bullet"/>
      <w:lvlText w:val="-"/>
      <w:lvlJc w:val="left"/>
      <w:pPr>
        <w:ind w:left="1440" w:hanging="360"/>
      </w:pPr>
      <w:rPr>
        <w:rFonts w:ascii="Arial" w:eastAsia="Calibri"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CB7DDE"/>
    <w:multiLevelType w:val="hybridMultilevel"/>
    <w:tmpl w:val="21C0431C"/>
    <w:lvl w:ilvl="0" w:tplc="0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0636C6"/>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F2F42C4"/>
    <w:multiLevelType w:val="hybridMultilevel"/>
    <w:tmpl w:val="205A8C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0B199F"/>
    <w:multiLevelType w:val="hybridMultilevel"/>
    <w:tmpl w:val="61429C7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14F22CF9"/>
    <w:multiLevelType w:val="hybridMultilevel"/>
    <w:tmpl w:val="F800C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7E465C"/>
    <w:multiLevelType w:val="hybridMultilevel"/>
    <w:tmpl w:val="E1262BC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1FD278C5"/>
    <w:multiLevelType w:val="hybridMultilevel"/>
    <w:tmpl w:val="78FA8B9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5B4886"/>
    <w:multiLevelType w:val="hybridMultilevel"/>
    <w:tmpl w:val="9AF0872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3B75EF1"/>
    <w:multiLevelType w:val="hybridMultilevel"/>
    <w:tmpl w:val="2F6ED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1C4D9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62061FA"/>
    <w:multiLevelType w:val="multilevel"/>
    <w:tmpl w:val="022CD3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276E702C"/>
    <w:multiLevelType w:val="hybridMultilevel"/>
    <w:tmpl w:val="220EF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CA192E"/>
    <w:multiLevelType w:val="hybridMultilevel"/>
    <w:tmpl w:val="1EB202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17">
      <w:start w:val="1"/>
      <w:numFmt w:val="lowerLetter"/>
      <w:lvlText w:val="%3)"/>
      <w:lvlJc w:val="left"/>
      <w:pPr>
        <w:ind w:left="2340" w:hanging="360"/>
      </w:pPr>
      <w:rPr>
        <w:rFonts w:hint="default"/>
      </w:rPr>
    </w:lvl>
    <w:lvl w:ilvl="3" w:tplc="B204D0E0">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99D184B"/>
    <w:multiLevelType w:val="hybridMultilevel"/>
    <w:tmpl w:val="456C9E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AE1423A"/>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FA621AC"/>
    <w:multiLevelType w:val="hybridMultilevel"/>
    <w:tmpl w:val="DB889A04"/>
    <w:lvl w:ilvl="0" w:tplc="21E22782">
      <w:start w:val="1"/>
      <w:numFmt w:val="bullet"/>
      <w:lvlText w:val="-"/>
      <w:lvlJc w:val="left"/>
      <w:pPr>
        <w:ind w:left="360" w:hanging="360"/>
      </w:pPr>
      <w:rPr>
        <w:rFonts w:ascii="Arial" w:eastAsia="Calibr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23C5290"/>
    <w:multiLevelType w:val="multilevel"/>
    <w:tmpl w:val="51BE7F90"/>
    <w:lvl w:ilvl="0">
      <w:start w:val="1"/>
      <w:numFmt w:val="bullet"/>
      <w:lvlText w:val="-"/>
      <w:lvlJc w:val="left"/>
      <w:pPr>
        <w:ind w:left="720" w:hanging="360"/>
      </w:pPr>
      <w:rPr>
        <w:rFonts w:ascii="Arial" w:eastAsia="Calibri" w:hAnsi="Arial" w:cs="Arial" w:hint="default"/>
      </w:rPr>
    </w:lvl>
    <w:lvl w:ilvl="1">
      <w:start w:val="1"/>
      <w:numFmt w:val="bullet"/>
      <w:lvlText w:val="-"/>
      <w:lvlJc w:val="left"/>
      <w:pPr>
        <w:ind w:left="1152" w:hanging="432"/>
      </w:pPr>
      <w:rPr>
        <w:rFonts w:ascii="Arial" w:eastAsia="Calibri" w:hAnsi="Arial" w:cs="Arial"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36AE7FBD"/>
    <w:multiLevelType w:val="hybridMultilevel"/>
    <w:tmpl w:val="95568E8E"/>
    <w:lvl w:ilvl="0" w:tplc="6292E652">
      <w:start w:val="1"/>
      <w:numFmt w:val="decimal"/>
      <w:lvlText w:val="%1."/>
      <w:lvlJc w:val="left"/>
      <w:pPr>
        <w:ind w:left="261" w:hanging="360"/>
      </w:pPr>
      <w:rPr>
        <w:b w:val="0"/>
        <w:i w:val="0"/>
      </w:rPr>
    </w:lvl>
    <w:lvl w:ilvl="1" w:tplc="0C090019">
      <w:start w:val="1"/>
      <w:numFmt w:val="lowerLetter"/>
      <w:lvlText w:val="%2."/>
      <w:lvlJc w:val="left"/>
      <w:pPr>
        <w:ind w:left="981" w:hanging="360"/>
      </w:pPr>
    </w:lvl>
    <w:lvl w:ilvl="2" w:tplc="0C09001B">
      <w:start w:val="1"/>
      <w:numFmt w:val="lowerRoman"/>
      <w:lvlText w:val="%3."/>
      <w:lvlJc w:val="right"/>
      <w:pPr>
        <w:ind w:left="1701" w:hanging="180"/>
      </w:pPr>
    </w:lvl>
    <w:lvl w:ilvl="3" w:tplc="0C09000F">
      <w:start w:val="1"/>
      <w:numFmt w:val="decimal"/>
      <w:lvlText w:val="%4."/>
      <w:lvlJc w:val="left"/>
      <w:pPr>
        <w:ind w:left="2421" w:hanging="360"/>
      </w:pPr>
    </w:lvl>
    <w:lvl w:ilvl="4" w:tplc="0C090019">
      <w:start w:val="1"/>
      <w:numFmt w:val="lowerLetter"/>
      <w:lvlText w:val="%5."/>
      <w:lvlJc w:val="left"/>
      <w:pPr>
        <w:ind w:left="3141" w:hanging="360"/>
      </w:pPr>
    </w:lvl>
    <w:lvl w:ilvl="5" w:tplc="0C09001B">
      <w:start w:val="1"/>
      <w:numFmt w:val="lowerRoman"/>
      <w:lvlText w:val="%6."/>
      <w:lvlJc w:val="right"/>
      <w:pPr>
        <w:ind w:left="3861" w:hanging="180"/>
      </w:pPr>
    </w:lvl>
    <w:lvl w:ilvl="6" w:tplc="0C09000F">
      <w:start w:val="1"/>
      <w:numFmt w:val="decimal"/>
      <w:lvlText w:val="%7."/>
      <w:lvlJc w:val="left"/>
      <w:pPr>
        <w:ind w:left="4581" w:hanging="360"/>
      </w:pPr>
    </w:lvl>
    <w:lvl w:ilvl="7" w:tplc="0C090019">
      <w:start w:val="1"/>
      <w:numFmt w:val="lowerLetter"/>
      <w:lvlText w:val="%8."/>
      <w:lvlJc w:val="left"/>
      <w:pPr>
        <w:ind w:left="5301" w:hanging="360"/>
      </w:pPr>
    </w:lvl>
    <w:lvl w:ilvl="8" w:tplc="0C09001B">
      <w:start w:val="1"/>
      <w:numFmt w:val="lowerRoman"/>
      <w:lvlText w:val="%9."/>
      <w:lvlJc w:val="right"/>
      <w:pPr>
        <w:ind w:left="6021" w:hanging="180"/>
      </w:pPr>
    </w:lvl>
  </w:abstractNum>
  <w:abstractNum w:abstractNumId="29" w15:restartNumberingAfterBreak="0">
    <w:nsid w:val="37C24FAD"/>
    <w:multiLevelType w:val="hybridMultilevel"/>
    <w:tmpl w:val="D3D077BC"/>
    <w:lvl w:ilvl="0" w:tplc="0C090001">
      <w:start w:val="1"/>
      <w:numFmt w:val="bullet"/>
      <w:lvlText w:val=""/>
      <w:lvlJc w:val="left"/>
      <w:pPr>
        <w:ind w:left="927" w:hanging="360"/>
      </w:pPr>
      <w:rPr>
        <w:rFonts w:ascii="Symbol" w:hAnsi="Symbol" w:hint="default"/>
        <w:b w:val="0"/>
        <w:i w:val="0"/>
      </w:r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start w:val="1"/>
      <w:numFmt w:val="decimal"/>
      <w:lvlText w:val="%4."/>
      <w:lvlJc w:val="left"/>
      <w:pPr>
        <w:ind w:left="3087" w:hanging="360"/>
      </w:pPr>
    </w:lvl>
    <w:lvl w:ilvl="4" w:tplc="0C090019">
      <w:start w:val="1"/>
      <w:numFmt w:val="lowerLetter"/>
      <w:lvlText w:val="%5."/>
      <w:lvlJc w:val="left"/>
      <w:pPr>
        <w:ind w:left="3807" w:hanging="360"/>
      </w:pPr>
    </w:lvl>
    <w:lvl w:ilvl="5" w:tplc="0C09001B">
      <w:start w:val="1"/>
      <w:numFmt w:val="lowerRoman"/>
      <w:lvlText w:val="%6."/>
      <w:lvlJc w:val="right"/>
      <w:pPr>
        <w:ind w:left="4527" w:hanging="180"/>
      </w:pPr>
    </w:lvl>
    <w:lvl w:ilvl="6" w:tplc="0C09000F">
      <w:start w:val="1"/>
      <w:numFmt w:val="decimal"/>
      <w:lvlText w:val="%7."/>
      <w:lvlJc w:val="left"/>
      <w:pPr>
        <w:ind w:left="5247" w:hanging="360"/>
      </w:pPr>
    </w:lvl>
    <w:lvl w:ilvl="7" w:tplc="0C090019">
      <w:start w:val="1"/>
      <w:numFmt w:val="lowerLetter"/>
      <w:lvlText w:val="%8."/>
      <w:lvlJc w:val="left"/>
      <w:pPr>
        <w:ind w:left="5967" w:hanging="360"/>
      </w:pPr>
    </w:lvl>
    <w:lvl w:ilvl="8" w:tplc="0C09001B">
      <w:start w:val="1"/>
      <w:numFmt w:val="lowerRoman"/>
      <w:lvlText w:val="%9."/>
      <w:lvlJc w:val="right"/>
      <w:pPr>
        <w:ind w:left="6687" w:hanging="180"/>
      </w:pPr>
    </w:lvl>
  </w:abstractNum>
  <w:abstractNum w:abstractNumId="30" w15:restartNumberingAfterBreak="0">
    <w:nsid w:val="381405D6"/>
    <w:multiLevelType w:val="hybridMultilevel"/>
    <w:tmpl w:val="1D801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BFD1028"/>
    <w:multiLevelType w:val="hybridMultilevel"/>
    <w:tmpl w:val="59FA23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CA957F8"/>
    <w:multiLevelType w:val="hybridMultilevel"/>
    <w:tmpl w:val="26782F00"/>
    <w:lvl w:ilvl="0" w:tplc="21E22782">
      <w:start w:val="1"/>
      <w:numFmt w:val="bullet"/>
      <w:lvlText w:val="-"/>
      <w:lvlJc w:val="left"/>
      <w:pPr>
        <w:ind w:left="1288" w:hanging="360"/>
      </w:pPr>
      <w:rPr>
        <w:rFonts w:ascii="Arial" w:eastAsia="Calibri" w:hAnsi="Arial" w:cs="Arial" w:hint="default"/>
      </w:rPr>
    </w:lvl>
    <w:lvl w:ilvl="1" w:tplc="0C090019" w:tentative="1">
      <w:start w:val="1"/>
      <w:numFmt w:val="lowerLetter"/>
      <w:lvlText w:val="%2."/>
      <w:lvlJc w:val="left"/>
      <w:pPr>
        <w:ind w:left="2008" w:hanging="360"/>
      </w:pPr>
    </w:lvl>
    <w:lvl w:ilvl="2" w:tplc="0C09001B" w:tentative="1">
      <w:start w:val="1"/>
      <w:numFmt w:val="lowerRoman"/>
      <w:lvlText w:val="%3."/>
      <w:lvlJc w:val="right"/>
      <w:pPr>
        <w:ind w:left="2728" w:hanging="180"/>
      </w:pPr>
    </w:lvl>
    <w:lvl w:ilvl="3" w:tplc="0C09000F" w:tentative="1">
      <w:start w:val="1"/>
      <w:numFmt w:val="decimal"/>
      <w:lvlText w:val="%4."/>
      <w:lvlJc w:val="left"/>
      <w:pPr>
        <w:ind w:left="3448" w:hanging="360"/>
      </w:pPr>
    </w:lvl>
    <w:lvl w:ilvl="4" w:tplc="0C090019" w:tentative="1">
      <w:start w:val="1"/>
      <w:numFmt w:val="lowerLetter"/>
      <w:lvlText w:val="%5."/>
      <w:lvlJc w:val="left"/>
      <w:pPr>
        <w:ind w:left="4168" w:hanging="360"/>
      </w:pPr>
    </w:lvl>
    <w:lvl w:ilvl="5" w:tplc="0C09001B" w:tentative="1">
      <w:start w:val="1"/>
      <w:numFmt w:val="lowerRoman"/>
      <w:lvlText w:val="%6."/>
      <w:lvlJc w:val="right"/>
      <w:pPr>
        <w:ind w:left="4888" w:hanging="180"/>
      </w:pPr>
    </w:lvl>
    <w:lvl w:ilvl="6" w:tplc="0C09000F" w:tentative="1">
      <w:start w:val="1"/>
      <w:numFmt w:val="decimal"/>
      <w:lvlText w:val="%7."/>
      <w:lvlJc w:val="left"/>
      <w:pPr>
        <w:ind w:left="5608" w:hanging="360"/>
      </w:pPr>
    </w:lvl>
    <w:lvl w:ilvl="7" w:tplc="0C090019" w:tentative="1">
      <w:start w:val="1"/>
      <w:numFmt w:val="lowerLetter"/>
      <w:lvlText w:val="%8."/>
      <w:lvlJc w:val="left"/>
      <w:pPr>
        <w:ind w:left="6328" w:hanging="360"/>
      </w:pPr>
    </w:lvl>
    <w:lvl w:ilvl="8" w:tplc="0C09001B" w:tentative="1">
      <w:start w:val="1"/>
      <w:numFmt w:val="lowerRoman"/>
      <w:lvlText w:val="%9."/>
      <w:lvlJc w:val="right"/>
      <w:pPr>
        <w:ind w:left="7048" w:hanging="180"/>
      </w:pPr>
    </w:lvl>
  </w:abstractNum>
  <w:abstractNum w:abstractNumId="33" w15:restartNumberingAfterBreak="0">
    <w:nsid w:val="3DEC4CCE"/>
    <w:multiLevelType w:val="hybridMultilevel"/>
    <w:tmpl w:val="F1AAB0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F490350"/>
    <w:multiLevelType w:val="multilevel"/>
    <w:tmpl w:val="796E0DEA"/>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F4E5314"/>
    <w:multiLevelType w:val="hybridMultilevel"/>
    <w:tmpl w:val="B288BA80"/>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F987AA5"/>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4205034F"/>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2EC1587"/>
    <w:multiLevelType w:val="hybridMultilevel"/>
    <w:tmpl w:val="FC2CBD7E"/>
    <w:lvl w:ilvl="0" w:tplc="91E2224E">
      <w:start w:val="8"/>
      <w:numFmt w:val="lowerLetter"/>
      <w:lvlText w:val="%1)"/>
      <w:lvlJc w:val="left"/>
      <w:pPr>
        <w:ind w:left="23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B1771BF"/>
    <w:multiLevelType w:val="hybridMultilevel"/>
    <w:tmpl w:val="95568E8E"/>
    <w:lvl w:ilvl="0" w:tplc="6292E652">
      <w:start w:val="1"/>
      <w:numFmt w:val="decimal"/>
      <w:lvlText w:val="%1."/>
      <w:lvlJc w:val="left"/>
      <w:pPr>
        <w:ind w:left="720" w:hanging="360"/>
      </w:pPr>
      <w:rPr>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B5A7163"/>
    <w:multiLevelType w:val="hybridMultilevel"/>
    <w:tmpl w:val="895AC6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C7E37DC"/>
    <w:multiLevelType w:val="hybridMultilevel"/>
    <w:tmpl w:val="5F4C407E"/>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FF53BDA"/>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5DA5992"/>
    <w:multiLevelType w:val="hybridMultilevel"/>
    <w:tmpl w:val="FCFE4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7D188F"/>
    <w:multiLevelType w:val="hybridMultilevel"/>
    <w:tmpl w:val="957A0DB4"/>
    <w:lvl w:ilvl="0" w:tplc="0C090001">
      <w:start w:val="1"/>
      <w:numFmt w:val="bullet"/>
      <w:lvlText w:val=""/>
      <w:lvlJc w:val="left"/>
      <w:pPr>
        <w:ind w:left="644" w:hanging="360"/>
      </w:pPr>
      <w:rPr>
        <w:rFonts w:ascii="Symbol" w:hAnsi="Symbo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59D34004"/>
    <w:multiLevelType w:val="hybridMultilevel"/>
    <w:tmpl w:val="B3381A8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6" w15:restartNumberingAfterBreak="0">
    <w:nsid w:val="5DCF0CD6"/>
    <w:multiLevelType w:val="multilevel"/>
    <w:tmpl w:val="6A7220CE"/>
    <w:lvl w:ilvl="0">
      <w:start w:val="1"/>
      <w:numFmt w:val="decimal"/>
      <w:lvlText w:val="%1."/>
      <w:lvlJc w:val="left"/>
      <w:pPr>
        <w:ind w:left="360" w:hanging="360"/>
      </w:pPr>
    </w:lvl>
    <w:lvl w:ilvl="1">
      <w:start w:val="1"/>
      <w:numFmt w:val="bullet"/>
      <w:lvlText w:val="-"/>
      <w:lvlJc w:val="left"/>
      <w:pPr>
        <w:ind w:left="792" w:hanging="432"/>
      </w:pPr>
      <w:rPr>
        <w:rFonts w:ascii="Arial" w:eastAsia="Calibri" w:hAnsi="Arial" w:cs="Aria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5F046EDD"/>
    <w:multiLevelType w:val="hybridMultilevel"/>
    <w:tmpl w:val="D1DC5B8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8" w15:restartNumberingAfterBreak="0">
    <w:nsid w:val="64804AD9"/>
    <w:multiLevelType w:val="hybridMultilevel"/>
    <w:tmpl w:val="403CC91C"/>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0F">
      <w:start w:val="1"/>
      <w:numFmt w:val="decimal"/>
      <w:lvlText w:val="%3."/>
      <w:lvlJc w:val="lef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6B074587"/>
    <w:multiLevelType w:val="hybridMultilevel"/>
    <w:tmpl w:val="6E6EF616"/>
    <w:lvl w:ilvl="0" w:tplc="C3401AF0">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0" w15:restartNumberingAfterBreak="0">
    <w:nsid w:val="6D006C84"/>
    <w:multiLevelType w:val="hybridMultilevel"/>
    <w:tmpl w:val="B6F2E51C"/>
    <w:lvl w:ilvl="0" w:tplc="21E22782">
      <w:start w:val="1"/>
      <w:numFmt w:val="bullet"/>
      <w:lvlText w:val="-"/>
      <w:lvlJc w:val="left"/>
      <w:pPr>
        <w:ind w:left="644" w:hanging="360"/>
      </w:pPr>
      <w:rPr>
        <w:rFonts w:ascii="Arial" w:eastAsia="Calibr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1" w15:restartNumberingAfterBreak="0">
    <w:nsid w:val="6F527442"/>
    <w:multiLevelType w:val="hybridMultilevel"/>
    <w:tmpl w:val="8C58AA3C"/>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FF0140F"/>
    <w:multiLevelType w:val="hybridMultilevel"/>
    <w:tmpl w:val="45B46140"/>
    <w:lvl w:ilvl="0" w:tplc="88E8AE5E">
      <w:start w:val="1"/>
      <w:numFmt w:val="decimal"/>
      <w:lvlText w:val="%1."/>
      <w:lvlJc w:val="left"/>
      <w:pPr>
        <w:ind w:left="644"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72BF4DA9"/>
    <w:multiLevelType w:val="hybridMultilevel"/>
    <w:tmpl w:val="1CD6BB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3CB7EAB"/>
    <w:multiLevelType w:val="hybridMultilevel"/>
    <w:tmpl w:val="7436AB3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5" w15:restartNumberingAfterBreak="0">
    <w:nsid w:val="78162D82"/>
    <w:multiLevelType w:val="hybridMultilevel"/>
    <w:tmpl w:val="3AF2E7B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6" w15:restartNumberingAfterBreak="0">
    <w:nsid w:val="79546E0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C297E7F"/>
    <w:multiLevelType w:val="hybridMultilevel"/>
    <w:tmpl w:val="6032E62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7D3B08F0"/>
    <w:multiLevelType w:val="hybridMultilevel"/>
    <w:tmpl w:val="3CB8A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F572D702">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1"/>
  </w:num>
  <w:num w:numId="2">
    <w:abstractNumId w:val="30"/>
  </w:num>
  <w:num w:numId="3">
    <w:abstractNumId w:val="43"/>
  </w:num>
  <w:num w:numId="4">
    <w:abstractNumId w:val="23"/>
  </w:num>
  <w:num w:numId="5">
    <w:abstractNumId w:val="38"/>
  </w:num>
  <w:num w:numId="6">
    <w:abstractNumId w:val="49"/>
  </w:num>
  <w:num w:numId="7">
    <w:abstractNumId w:val="39"/>
  </w:num>
  <w:num w:numId="8">
    <w:abstractNumId w:val="45"/>
  </w:num>
  <w:num w:numId="9">
    <w:abstractNumId w:val="47"/>
  </w:num>
  <w:num w:numId="10">
    <w:abstractNumId w:val="49"/>
    <w:lvlOverride w:ilvl="0">
      <w:startOverride w:val="1"/>
    </w:lvlOverride>
  </w:num>
  <w:num w:numId="11">
    <w:abstractNumId w:val="41"/>
  </w:num>
  <w:num w:numId="12">
    <w:abstractNumId w:val="52"/>
  </w:num>
  <w:num w:numId="13">
    <w:abstractNumId w:val="42"/>
  </w:num>
  <w:num w:numId="14">
    <w:abstractNumId w:val="51"/>
    <w:lvlOverride w:ilvl="0">
      <w:startOverride w:val="1"/>
    </w:lvlOverride>
  </w:num>
  <w:num w:numId="15">
    <w:abstractNumId w:val="35"/>
  </w:num>
  <w:num w:numId="16">
    <w:abstractNumId w:val="31"/>
  </w:num>
  <w:num w:numId="17">
    <w:abstractNumId w:val="2"/>
  </w:num>
  <w:num w:numId="18">
    <w:abstractNumId w:val="57"/>
  </w:num>
  <w:num w:numId="19">
    <w:abstractNumId w:val="54"/>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33"/>
  </w:num>
  <w:num w:numId="24">
    <w:abstractNumId w:val="8"/>
  </w:num>
  <w:num w:numId="25">
    <w:abstractNumId w:val="53"/>
  </w:num>
  <w:num w:numId="26">
    <w:abstractNumId w:val="55"/>
  </w:num>
  <w:num w:numId="27">
    <w:abstractNumId w:val="44"/>
  </w:num>
  <w:num w:numId="28">
    <w:abstractNumId w:val="12"/>
  </w:num>
  <w:num w:numId="29">
    <w:abstractNumId w:val="3"/>
  </w:num>
  <w:num w:numId="30">
    <w:abstractNumId w:val="56"/>
  </w:num>
  <w:num w:numId="31">
    <w:abstractNumId w:val="48"/>
  </w:num>
  <w:num w:numId="32">
    <w:abstractNumId w:val="1"/>
  </w:num>
  <w:num w:numId="33">
    <w:abstractNumId w:val="50"/>
  </w:num>
  <w:num w:numId="34">
    <w:abstractNumId w:val="11"/>
  </w:num>
  <w:num w:numId="35">
    <w:abstractNumId w:val="37"/>
  </w:num>
  <w:num w:numId="36">
    <w:abstractNumId w:val="10"/>
  </w:num>
  <w:num w:numId="37">
    <w:abstractNumId w:val="0"/>
  </w:num>
  <w:num w:numId="38">
    <w:abstractNumId w:val="4"/>
  </w:num>
  <w:num w:numId="39">
    <w:abstractNumId w:val="25"/>
  </w:num>
  <w:num w:numId="40">
    <w:abstractNumId w:val="20"/>
  </w:num>
  <w:num w:numId="41">
    <w:abstractNumId w:val="36"/>
  </w:num>
  <w:num w:numId="42">
    <w:abstractNumId w:val="46"/>
  </w:num>
  <w:num w:numId="43">
    <w:abstractNumId w:val="5"/>
  </w:num>
  <w:num w:numId="44">
    <w:abstractNumId w:val="27"/>
  </w:num>
  <w:num w:numId="45">
    <w:abstractNumId w:val="24"/>
  </w:num>
  <w:num w:numId="46">
    <w:abstractNumId w:val="40"/>
  </w:num>
  <w:num w:numId="47">
    <w:abstractNumId w:val="58"/>
  </w:num>
  <w:num w:numId="48">
    <w:abstractNumId w:val="14"/>
  </w:num>
  <w:num w:numId="49">
    <w:abstractNumId w:val="15"/>
  </w:num>
  <w:num w:numId="50">
    <w:abstractNumId w:val="19"/>
  </w:num>
  <w:num w:numId="51">
    <w:abstractNumId w:val="9"/>
  </w:num>
  <w:num w:numId="52">
    <w:abstractNumId w:val="7"/>
  </w:num>
  <w:num w:numId="53">
    <w:abstractNumId w:val="21"/>
  </w:num>
  <w:num w:numId="54">
    <w:abstractNumId w:val="34"/>
  </w:num>
  <w:num w:numId="55">
    <w:abstractNumId w:val="22"/>
  </w:num>
  <w:num w:numId="56">
    <w:abstractNumId w:val="17"/>
  </w:num>
  <w:num w:numId="57">
    <w:abstractNumId w:val="13"/>
  </w:num>
  <w:num w:numId="58">
    <w:abstractNumId w:val="26"/>
  </w:num>
  <w:num w:numId="59">
    <w:abstractNumId w:val="18"/>
  </w:num>
  <w:num w:numId="60">
    <w:abstractNumId w:val="32"/>
  </w:num>
  <w:num w:numId="61">
    <w:abstractNumId w:val="1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0NjY1NTa2NDUzMTZQ0lEKTi0uzszPAykwqgUAUd3RMiwAAAA="/>
  </w:docVars>
  <w:rsids>
    <w:rsidRoot w:val="0002566F"/>
    <w:rsid w:val="00001D7E"/>
    <w:rsid w:val="00004855"/>
    <w:rsid w:val="00023301"/>
    <w:rsid w:val="0002336A"/>
    <w:rsid w:val="0002370A"/>
    <w:rsid w:val="0002566F"/>
    <w:rsid w:val="000305EE"/>
    <w:rsid w:val="000417C0"/>
    <w:rsid w:val="00056BBB"/>
    <w:rsid w:val="00066095"/>
    <w:rsid w:val="00066C01"/>
    <w:rsid w:val="0007113E"/>
    <w:rsid w:val="00080EA2"/>
    <w:rsid w:val="00093C3F"/>
    <w:rsid w:val="000A5DB7"/>
    <w:rsid w:val="000B0E4C"/>
    <w:rsid w:val="000C1F57"/>
    <w:rsid w:val="000C3F68"/>
    <w:rsid w:val="000C6BD6"/>
    <w:rsid w:val="000D7F4C"/>
    <w:rsid w:val="000F0B03"/>
    <w:rsid w:val="00112C77"/>
    <w:rsid w:val="001172B2"/>
    <w:rsid w:val="00146352"/>
    <w:rsid w:val="0015383F"/>
    <w:rsid w:val="00153C83"/>
    <w:rsid w:val="00153FD5"/>
    <w:rsid w:val="0017039A"/>
    <w:rsid w:val="00172495"/>
    <w:rsid w:val="001732D5"/>
    <w:rsid w:val="00185D87"/>
    <w:rsid w:val="00190A10"/>
    <w:rsid w:val="001940D4"/>
    <w:rsid w:val="001A0F29"/>
    <w:rsid w:val="001A6A59"/>
    <w:rsid w:val="001C0D10"/>
    <w:rsid w:val="001C764A"/>
    <w:rsid w:val="001F74C1"/>
    <w:rsid w:val="00201521"/>
    <w:rsid w:val="00211A57"/>
    <w:rsid w:val="00221397"/>
    <w:rsid w:val="00250E16"/>
    <w:rsid w:val="00264195"/>
    <w:rsid w:val="00266062"/>
    <w:rsid w:val="00280031"/>
    <w:rsid w:val="002845E2"/>
    <w:rsid w:val="0028679B"/>
    <w:rsid w:val="00292058"/>
    <w:rsid w:val="002A274B"/>
    <w:rsid w:val="002A515F"/>
    <w:rsid w:val="002A733E"/>
    <w:rsid w:val="002E3B20"/>
    <w:rsid w:val="002F331A"/>
    <w:rsid w:val="003176BF"/>
    <w:rsid w:val="00321C6B"/>
    <w:rsid w:val="00330ED8"/>
    <w:rsid w:val="00331E64"/>
    <w:rsid w:val="00337E4C"/>
    <w:rsid w:val="00345279"/>
    <w:rsid w:val="00345469"/>
    <w:rsid w:val="0035558F"/>
    <w:rsid w:val="00375473"/>
    <w:rsid w:val="00375F52"/>
    <w:rsid w:val="003800AA"/>
    <w:rsid w:val="003863F1"/>
    <w:rsid w:val="00395D87"/>
    <w:rsid w:val="003A3A40"/>
    <w:rsid w:val="003B0C1A"/>
    <w:rsid w:val="003C3FB6"/>
    <w:rsid w:val="003F64E1"/>
    <w:rsid w:val="00412F63"/>
    <w:rsid w:val="00440EA0"/>
    <w:rsid w:val="00444330"/>
    <w:rsid w:val="004526F9"/>
    <w:rsid w:val="00454FDC"/>
    <w:rsid w:val="00483781"/>
    <w:rsid w:val="00485E82"/>
    <w:rsid w:val="004872F5"/>
    <w:rsid w:val="004912DF"/>
    <w:rsid w:val="004972DD"/>
    <w:rsid w:val="004A1127"/>
    <w:rsid w:val="004B6586"/>
    <w:rsid w:val="004B7352"/>
    <w:rsid w:val="004D1EAA"/>
    <w:rsid w:val="004F495C"/>
    <w:rsid w:val="00500E3B"/>
    <w:rsid w:val="005024D5"/>
    <w:rsid w:val="00510153"/>
    <w:rsid w:val="005115BD"/>
    <w:rsid w:val="0051191A"/>
    <w:rsid w:val="00517687"/>
    <w:rsid w:val="00523680"/>
    <w:rsid w:val="00531A0A"/>
    <w:rsid w:val="005401D6"/>
    <w:rsid w:val="00552404"/>
    <w:rsid w:val="00556A4E"/>
    <w:rsid w:val="00572311"/>
    <w:rsid w:val="005755F9"/>
    <w:rsid w:val="00577336"/>
    <w:rsid w:val="00577907"/>
    <w:rsid w:val="00577C53"/>
    <w:rsid w:val="00592D81"/>
    <w:rsid w:val="0059574F"/>
    <w:rsid w:val="005D1CF9"/>
    <w:rsid w:val="005D3A55"/>
    <w:rsid w:val="005E1415"/>
    <w:rsid w:val="005E1DDB"/>
    <w:rsid w:val="005E4013"/>
    <w:rsid w:val="00603B2E"/>
    <w:rsid w:val="00617627"/>
    <w:rsid w:val="00634C2E"/>
    <w:rsid w:val="00636450"/>
    <w:rsid w:val="00637076"/>
    <w:rsid w:val="00644882"/>
    <w:rsid w:val="00654C7B"/>
    <w:rsid w:val="006553AF"/>
    <w:rsid w:val="0066565E"/>
    <w:rsid w:val="00677385"/>
    <w:rsid w:val="006774F9"/>
    <w:rsid w:val="00683938"/>
    <w:rsid w:val="00684C7D"/>
    <w:rsid w:val="00684F02"/>
    <w:rsid w:val="006A03AB"/>
    <w:rsid w:val="006A0F03"/>
    <w:rsid w:val="006A26FB"/>
    <w:rsid w:val="006A68BB"/>
    <w:rsid w:val="006C26A5"/>
    <w:rsid w:val="006D0402"/>
    <w:rsid w:val="006D1120"/>
    <w:rsid w:val="006D4F98"/>
    <w:rsid w:val="006E3B81"/>
    <w:rsid w:val="00704D69"/>
    <w:rsid w:val="00711A36"/>
    <w:rsid w:val="007122FE"/>
    <w:rsid w:val="0071272B"/>
    <w:rsid w:val="00714A08"/>
    <w:rsid w:val="0072120E"/>
    <w:rsid w:val="007250AF"/>
    <w:rsid w:val="007464A0"/>
    <w:rsid w:val="007471E0"/>
    <w:rsid w:val="00773B07"/>
    <w:rsid w:val="0077788B"/>
    <w:rsid w:val="00796748"/>
    <w:rsid w:val="007A4BEA"/>
    <w:rsid w:val="007B0A8F"/>
    <w:rsid w:val="007C51CA"/>
    <w:rsid w:val="007D093D"/>
    <w:rsid w:val="007D6062"/>
    <w:rsid w:val="007E41AC"/>
    <w:rsid w:val="007E4DB5"/>
    <w:rsid w:val="007E7727"/>
    <w:rsid w:val="007F224B"/>
    <w:rsid w:val="007F2DA7"/>
    <w:rsid w:val="007F467C"/>
    <w:rsid w:val="007F6F61"/>
    <w:rsid w:val="00804A03"/>
    <w:rsid w:val="00807320"/>
    <w:rsid w:val="00810473"/>
    <w:rsid w:val="008114C1"/>
    <w:rsid w:val="0081666B"/>
    <w:rsid w:val="00822AB7"/>
    <w:rsid w:val="00823123"/>
    <w:rsid w:val="00832C9A"/>
    <w:rsid w:val="008538FE"/>
    <w:rsid w:val="00867009"/>
    <w:rsid w:val="008761E2"/>
    <w:rsid w:val="008957B3"/>
    <w:rsid w:val="008A55FD"/>
    <w:rsid w:val="008B160A"/>
    <w:rsid w:val="008B1A94"/>
    <w:rsid w:val="008C745C"/>
    <w:rsid w:val="008C7EDF"/>
    <w:rsid w:val="008F5F73"/>
    <w:rsid w:val="008F61EC"/>
    <w:rsid w:val="009032B3"/>
    <w:rsid w:val="0090764D"/>
    <w:rsid w:val="009109D4"/>
    <w:rsid w:val="00927709"/>
    <w:rsid w:val="0093752B"/>
    <w:rsid w:val="00951F57"/>
    <w:rsid w:val="00962ABC"/>
    <w:rsid w:val="0099333E"/>
    <w:rsid w:val="00994B89"/>
    <w:rsid w:val="009A3A29"/>
    <w:rsid w:val="009D6887"/>
    <w:rsid w:val="009E1A14"/>
    <w:rsid w:val="009F7F1C"/>
    <w:rsid w:val="00A01DD3"/>
    <w:rsid w:val="00A14C1D"/>
    <w:rsid w:val="00A250C5"/>
    <w:rsid w:val="00A3449B"/>
    <w:rsid w:val="00A36AF3"/>
    <w:rsid w:val="00A51657"/>
    <w:rsid w:val="00A52888"/>
    <w:rsid w:val="00A603D9"/>
    <w:rsid w:val="00A70DD4"/>
    <w:rsid w:val="00A731A0"/>
    <w:rsid w:val="00A74D1F"/>
    <w:rsid w:val="00A77EE5"/>
    <w:rsid w:val="00A80A27"/>
    <w:rsid w:val="00A80A97"/>
    <w:rsid w:val="00A81EC4"/>
    <w:rsid w:val="00A92064"/>
    <w:rsid w:val="00A969FE"/>
    <w:rsid w:val="00AA1CD5"/>
    <w:rsid w:val="00AA224D"/>
    <w:rsid w:val="00AA691E"/>
    <w:rsid w:val="00AB0C6B"/>
    <w:rsid w:val="00AF379D"/>
    <w:rsid w:val="00B00E6B"/>
    <w:rsid w:val="00B0147F"/>
    <w:rsid w:val="00B1336E"/>
    <w:rsid w:val="00B24967"/>
    <w:rsid w:val="00B26063"/>
    <w:rsid w:val="00B313DF"/>
    <w:rsid w:val="00B31B39"/>
    <w:rsid w:val="00B33288"/>
    <w:rsid w:val="00B43864"/>
    <w:rsid w:val="00B43A5B"/>
    <w:rsid w:val="00B45D7D"/>
    <w:rsid w:val="00B64999"/>
    <w:rsid w:val="00B670AB"/>
    <w:rsid w:val="00B74FBA"/>
    <w:rsid w:val="00B84DAF"/>
    <w:rsid w:val="00BC028F"/>
    <w:rsid w:val="00BC0E90"/>
    <w:rsid w:val="00BF3492"/>
    <w:rsid w:val="00C10E0F"/>
    <w:rsid w:val="00C13FEB"/>
    <w:rsid w:val="00C141A7"/>
    <w:rsid w:val="00C17F35"/>
    <w:rsid w:val="00C21271"/>
    <w:rsid w:val="00C23AAD"/>
    <w:rsid w:val="00C315B6"/>
    <w:rsid w:val="00C51A5C"/>
    <w:rsid w:val="00C52DC0"/>
    <w:rsid w:val="00C57F7C"/>
    <w:rsid w:val="00C65097"/>
    <w:rsid w:val="00C65119"/>
    <w:rsid w:val="00C672A0"/>
    <w:rsid w:val="00C67F07"/>
    <w:rsid w:val="00C81F1B"/>
    <w:rsid w:val="00CB193A"/>
    <w:rsid w:val="00CC4CC6"/>
    <w:rsid w:val="00CC6D09"/>
    <w:rsid w:val="00CD133E"/>
    <w:rsid w:val="00CD268A"/>
    <w:rsid w:val="00CD2EDB"/>
    <w:rsid w:val="00CD3CFF"/>
    <w:rsid w:val="00CD65DF"/>
    <w:rsid w:val="00CE73BB"/>
    <w:rsid w:val="00CF3A91"/>
    <w:rsid w:val="00CF4954"/>
    <w:rsid w:val="00D00FD9"/>
    <w:rsid w:val="00D02B4C"/>
    <w:rsid w:val="00D14757"/>
    <w:rsid w:val="00D154DA"/>
    <w:rsid w:val="00D24C88"/>
    <w:rsid w:val="00D47575"/>
    <w:rsid w:val="00D510F6"/>
    <w:rsid w:val="00D5307A"/>
    <w:rsid w:val="00D5375E"/>
    <w:rsid w:val="00D603AB"/>
    <w:rsid w:val="00D6383C"/>
    <w:rsid w:val="00D638BC"/>
    <w:rsid w:val="00D64396"/>
    <w:rsid w:val="00D6798A"/>
    <w:rsid w:val="00D81146"/>
    <w:rsid w:val="00DA17B9"/>
    <w:rsid w:val="00DA7CE2"/>
    <w:rsid w:val="00DB4644"/>
    <w:rsid w:val="00DB6148"/>
    <w:rsid w:val="00DD00CC"/>
    <w:rsid w:val="00DD2625"/>
    <w:rsid w:val="00DE240A"/>
    <w:rsid w:val="00E03DFB"/>
    <w:rsid w:val="00E07971"/>
    <w:rsid w:val="00E21506"/>
    <w:rsid w:val="00E33C61"/>
    <w:rsid w:val="00E343C7"/>
    <w:rsid w:val="00E36AB3"/>
    <w:rsid w:val="00E55FFC"/>
    <w:rsid w:val="00E629CE"/>
    <w:rsid w:val="00E63B50"/>
    <w:rsid w:val="00E6663A"/>
    <w:rsid w:val="00E75F57"/>
    <w:rsid w:val="00E80EE3"/>
    <w:rsid w:val="00E81FA7"/>
    <w:rsid w:val="00E87E47"/>
    <w:rsid w:val="00E91672"/>
    <w:rsid w:val="00E923DB"/>
    <w:rsid w:val="00EA3AA1"/>
    <w:rsid w:val="00EB5C6C"/>
    <w:rsid w:val="00EC1FEE"/>
    <w:rsid w:val="00ED02C6"/>
    <w:rsid w:val="00ED274D"/>
    <w:rsid w:val="00ED473A"/>
    <w:rsid w:val="00ED67AB"/>
    <w:rsid w:val="00F01734"/>
    <w:rsid w:val="00F02662"/>
    <w:rsid w:val="00F062CD"/>
    <w:rsid w:val="00F31FF2"/>
    <w:rsid w:val="00F358D2"/>
    <w:rsid w:val="00F570A5"/>
    <w:rsid w:val="00F75A5C"/>
    <w:rsid w:val="00F8127D"/>
    <w:rsid w:val="00F845FA"/>
    <w:rsid w:val="00F865DE"/>
    <w:rsid w:val="00F9690F"/>
    <w:rsid w:val="00FA2979"/>
    <w:rsid w:val="00FB1BAA"/>
    <w:rsid w:val="00FC6BAD"/>
    <w:rsid w:val="00FD5A93"/>
    <w:rsid w:val="00FE0C40"/>
    <w:rsid w:val="00FE13A3"/>
    <w:rsid w:val="00FE225E"/>
    <w:rsid w:val="00FE6D8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855A50"/>
  <w15:docId w15:val="{3F02EB7A-2094-4DA3-AD97-EE7061DC8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20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1CD5"/>
    <w:pPr>
      <w:spacing w:before="20" w:after="40" w:line="240" w:lineRule="auto"/>
      <w:outlineLvl w:val="1"/>
    </w:pPr>
    <w:rPr>
      <w:rFonts w:ascii="Calibri" w:eastAsiaTheme="minorEastAsia" w:hAnsi="Calibri" w:cs="Times New Roman"/>
      <w:color w:val="005782"/>
      <w:sz w:val="30"/>
      <w:szCs w:val="3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66F"/>
  </w:style>
  <w:style w:type="paragraph" w:styleId="Footer">
    <w:name w:val="footer"/>
    <w:basedOn w:val="Normal"/>
    <w:link w:val="FooterChar"/>
    <w:uiPriority w:val="99"/>
    <w:unhideWhenUsed/>
    <w:rsid w:val="00025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66F"/>
  </w:style>
  <w:style w:type="paragraph" w:styleId="BalloonText">
    <w:name w:val="Balloon Text"/>
    <w:basedOn w:val="Normal"/>
    <w:link w:val="BalloonTextChar"/>
    <w:uiPriority w:val="99"/>
    <w:semiHidden/>
    <w:unhideWhenUsed/>
    <w:rsid w:val="00025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6F"/>
    <w:rPr>
      <w:rFonts w:ascii="Tahoma" w:hAnsi="Tahoma" w:cs="Tahoma"/>
      <w:sz w:val="16"/>
      <w:szCs w:val="16"/>
    </w:rPr>
  </w:style>
  <w:style w:type="paragraph" w:styleId="Title">
    <w:name w:val="Title"/>
    <w:basedOn w:val="Normal"/>
    <w:next w:val="Normal"/>
    <w:link w:val="TitleChar"/>
    <w:uiPriority w:val="10"/>
    <w:qFormat/>
    <w:rsid w:val="000256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rPr>
  </w:style>
  <w:style w:type="character" w:customStyle="1" w:styleId="TitleChar">
    <w:name w:val="Title Char"/>
    <w:basedOn w:val="DefaultParagraphFont"/>
    <w:link w:val="Title"/>
    <w:uiPriority w:val="10"/>
    <w:rsid w:val="0002566F"/>
    <w:rPr>
      <w:rFonts w:asciiTheme="majorHAnsi" w:eastAsiaTheme="majorEastAsia" w:hAnsiTheme="majorHAnsi" w:cstheme="majorBidi"/>
      <w:color w:val="17365D" w:themeColor="text2" w:themeShade="BF"/>
      <w:spacing w:val="5"/>
      <w:kern w:val="28"/>
      <w:sz w:val="52"/>
      <w:szCs w:val="52"/>
      <w:lang w:val="en-US"/>
    </w:rPr>
  </w:style>
  <w:style w:type="character" w:styleId="FootnoteReference">
    <w:name w:val="footnote reference"/>
    <w:basedOn w:val="DefaultParagraphFont"/>
    <w:uiPriority w:val="99"/>
    <w:unhideWhenUsed/>
    <w:rsid w:val="0002566F"/>
    <w:rPr>
      <w:vertAlign w:val="superscript"/>
    </w:rPr>
  </w:style>
  <w:style w:type="paragraph" w:customStyle="1" w:styleId="BodyTextNumbering">
    <w:name w:val="Body Text Numbering"/>
    <w:qFormat/>
    <w:rsid w:val="0002566F"/>
    <w:pPr>
      <w:spacing w:before="240" w:after="40" w:line="240" w:lineRule="auto"/>
    </w:pPr>
    <w:rPr>
      <w:rFonts w:ascii="Arial" w:eastAsiaTheme="minorEastAsia" w:hAnsi="Arial" w:cs="Times New Roman"/>
      <w:color w:val="000000" w:themeColor="text1"/>
      <w:sz w:val="20"/>
      <w:szCs w:val="32"/>
      <w:lang w:eastAsia="en-AU"/>
    </w:rPr>
  </w:style>
  <w:style w:type="paragraph" w:customStyle="1" w:styleId="Subheading">
    <w:name w:val="Subheading"/>
    <w:qFormat/>
    <w:rsid w:val="0002566F"/>
    <w:pPr>
      <w:spacing w:before="200" w:after="100" w:line="240" w:lineRule="auto"/>
    </w:pPr>
    <w:rPr>
      <w:rFonts w:ascii="Calibri" w:eastAsiaTheme="minorEastAsia" w:hAnsi="Calibri" w:cs="Times New Roman"/>
      <w:color w:val="005782"/>
      <w:sz w:val="30"/>
      <w:szCs w:val="30"/>
      <w:lang w:eastAsia="en-AU"/>
    </w:rPr>
  </w:style>
  <w:style w:type="paragraph" w:customStyle="1" w:styleId="DefinitionText">
    <w:name w:val="Definition Text"/>
    <w:basedOn w:val="Normal"/>
    <w:qFormat/>
    <w:rsid w:val="008A55FD"/>
    <w:pPr>
      <w:spacing w:before="40" w:after="40" w:line="240" w:lineRule="auto"/>
      <w:ind w:left="284"/>
    </w:pPr>
    <w:rPr>
      <w:rFonts w:ascii="Arial" w:eastAsiaTheme="minorEastAsia" w:hAnsi="Arial" w:cs="Arial"/>
      <w:color w:val="000000" w:themeColor="text1"/>
      <w:sz w:val="18"/>
      <w:szCs w:val="18"/>
      <w:lang w:eastAsia="en-AU"/>
    </w:rPr>
  </w:style>
  <w:style w:type="paragraph" w:styleId="ListParagraph">
    <w:name w:val="List Paragraph"/>
    <w:basedOn w:val="Normal"/>
    <w:link w:val="ListParagraphChar"/>
    <w:uiPriority w:val="34"/>
    <w:qFormat/>
    <w:rsid w:val="008A55FD"/>
    <w:pPr>
      <w:spacing w:after="0" w:line="240" w:lineRule="auto"/>
      <w:ind w:left="720"/>
      <w:contextualSpacing/>
    </w:pPr>
    <w:rPr>
      <w:rFonts w:eastAsiaTheme="minorEastAsia" w:cs="Times New Roman"/>
      <w:sz w:val="24"/>
      <w:szCs w:val="24"/>
      <w:lang w:eastAsia="en-AU"/>
    </w:rPr>
  </w:style>
  <w:style w:type="character" w:customStyle="1" w:styleId="ListParagraphChar">
    <w:name w:val="List Paragraph Char"/>
    <w:basedOn w:val="DefaultParagraphFont"/>
    <w:link w:val="ListParagraph"/>
    <w:uiPriority w:val="34"/>
    <w:locked/>
    <w:rsid w:val="008A55FD"/>
    <w:rPr>
      <w:rFonts w:eastAsiaTheme="minorEastAsia" w:cs="Times New Roman"/>
      <w:sz w:val="24"/>
      <w:szCs w:val="24"/>
      <w:lang w:eastAsia="en-AU"/>
    </w:rPr>
  </w:style>
  <w:style w:type="character" w:customStyle="1" w:styleId="Heading2Char">
    <w:name w:val="Heading 2 Char"/>
    <w:basedOn w:val="DefaultParagraphFont"/>
    <w:link w:val="Heading2"/>
    <w:uiPriority w:val="9"/>
    <w:rsid w:val="00AA1CD5"/>
    <w:rPr>
      <w:rFonts w:ascii="Calibri" w:eastAsiaTheme="minorEastAsia" w:hAnsi="Calibri" w:cs="Times New Roman"/>
      <w:color w:val="005782"/>
      <w:sz w:val="30"/>
      <w:szCs w:val="30"/>
      <w:lang w:eastAsia="en-AU"/>
    </w:rPr>
  </w:style>
  <w:style w:type="character" w:customStyle="1" w:styleId="Heading1Char">
    <w:name w:val="Heading 1 Char"/>
    <w:basedOn w:val="DefaultParagraphFont"/>
    <w:link w:val="Heading1"/>
    <w:uiPriority w:val="9"/>
    <w:rsid w:val="00A92064"/>
    <w:rPr>
      <w:rFonts w:asciiTheme="majorHAnsi" w:eastAsiaTheme="majorEastAsia" w:hAnsiTheme="majorHAnsi" w:cstheme="majorBidi"/>
      <w:b/>
      <w:bCs/>
      <w:color w:val="365F91" w:themeColor="accent1" w:themeShade="BF"/>
      <w:sz w:val="28"/>
      <w:szCs w:val="28"/>
    </w:rPr>
  </w:style>
  <w:style w:type="paragraph" w:customStyle="1" w:styleId="DefinitionHeadings">
    <w:name w:val="Definition Headings"/>
    <w:qFormat/>
    <w:rsid w:val="00A92064"/>
    <w:pPr>
      <w:spacing w:before="40" w:after="40" w:line="240" w:lineRule="auto"/>
    </w:pPr>
    <w:rPr>
      <w:rFonts w:ascii="Arial" w:eastAsiaTheme="minorEastAsia" w:hAnsi="Arial" w:cs="Arial"/>
      <w:b/>
      <w:bCs/>
      <w:color w:val="000000" w:themeColor="text1"/>
      <w:sz w:val="18"/>
      <w:szCs w:val="18"/>
      <w:lang w:eastAsia="en-AU"/>
    </w:rPr>
  </w:style>
  <w:style w:type="paragraph" w:customStyle="1" w:styleId="ActHead5">
    <w:name w:val="ActHead 5"/>
    <w:aliases w:val="s"/>
    <w:basedOn w:val="Normal"/>
    <w:next w:val="Normal"/>
    <w:rsid w:val="00A92064"/>
    <w:pPr>
      <w:keepNext/>
      <w:keepLines/>
      <w:spacing w:before="280" w:after="0" w:line="240" w:lineRule="auto"/>
      <w:ind w:left="1134" w:hanging="1134"/>
      <w:outlineLvl w:val="4"/>
    </w:pPr>
    <w:rPr>
      <w:rFonts w:ascii="Times New Roman" w:eastAsia="Times New Roman" w:hAnsi="Times New Roman" w:cs="Times New Roman"/>
      <w:b/>
      <w:bCs/>
      <w:kern w:val="28"/>
      <w:sz w:val="24"/>
      <w:szCs w:val="32"/>
      <w:lang w:eastAsia="en-AU"/>
    </w:rPr>
  </w:style>
  <w:style w:type="paragraph" w:customStyle="1" w:styleId="paragraph">
    <w:name w:val="paragraph"/>
    <w:aliases w:val="a"/>
    <w:rsid w:val="00A92064"/>
    <w:pPr>
      <w:tabs>
        <w:tab w:val="right" w:pos="1531"/>
      </w:tabs>
      <w:spacing w:before="40" w:after="0" w:line="240" w:lineRule="auto"/>
      <w:ind w:left="1644" w:hanging="1644"/>
    </w:pPr>
    <w:rPr>
      <w:rFonts w:ascii="Times New Roman" w:eastAsia="Times New Roman" w:hAnsi="Times New Roman" w:cs="Times New Roman"/>
      <w:szCs w:val="24"/>
      <w:lang w:eastAsia="en-AU"/>
    </w:rPr>
  </w:style>
  <w:style w:type="paragraph" w:customStyle="1" w:styleId="ColorfulList-Accent11">
    <w:name w:val="Colorful List - Accent 11"/>
    <w:basedOn w:val="Normal"/>
    <w:uiPriority w:val="34"/>
    <w:qFormat/>
    <w:rsid w:val="00A92064"/>
    <w:pPr>
      <w:spacing w:after="0" w:line="240" w:lineRule="auto"/>
      <w:ind w:left="720"/>
      <w:contextualSpacing/>
    </w:pPr>
    <w:rPr>
      <w:rFonts w:ascii="Verdana" w:eastAsia="Calibri" w:hAnsi="Verdana" w:cs="Times New Roman"/>
      <w:sz w:val="20"/>
      <w:szCs w:val="24"/>
    </w:rPr>
  </w:style>
  <w:style w:type="table" w:customStyle="1" w:styleId="TableGrid113">
    <w:name w:val="Table Grid113"/>
    <w:basedOn w:val="TableNormal"/>
    <w:next w:val="TableGrid"/>
    <w:uiPriority w:val="59"/>
    <w:rsid w:val="00A92064"/>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1">
    <w:name w:val="Light Shading - Accent 111"/>
    <w:basedOn w:val="TableNormal"/>
    <w:next w:val="LightShading-Accent1"/>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A92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9206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1">
    <w:name w:val="Table Grid1"/>
    <w:basedOn w:val="TableNormal"/>
    <w:next w:val="TableGrid"/>
    <w:uiPriority w:val="59"/>
    <w:rsid w:val="00D638BC"/>
    <w:pPr>
      <w:spacing w:after="0" w:line="240" w:lineRule="auto"/>
    </w:pPr>
    <w:rPr>
      <w:rFonts w:eastAsia="Times New Roman" w:cs="Times New Roman"/>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rtherInformationText">
    <w:name w:val="Further Information Text"/>
    <w:basedOn w:val="Normal"/>
    <w:qFormat/>
    <w:rsid w:val="00684F02"/>
    <w:pPr>
      <w:spacing w:before="40" w:after="40" w:line="240" w:lineRule="auto"/>
    </w:pPr>
    <w:rPr>
      <w:rFonts w:ascii="Arial" w:eastAsiaTheme="minorEastAsia" w:hAnsi="Arial" w:cs="Arial"/>
      <w:color w:val="000000" w:themeColor="text1"/>
      <w:sz w:val="20"/>
      <w:szCs w:val="20"/>
      <w:lang w:eastAsia="en-AU"/>
    </w:rPr>
  </w:style>
  <w:style w:type="paragraph" w:customStyle="1" w:styleId="Subscript">
    <w:name w:val="Subscript"/>
    <w:link w:val="SubscriptChar"/>
    <w:qFormat/>
    <w:rsid w:val="00684F02"/>
    <w:pPr>
      <w:spacing w:after="0" w:line="240" w:lineRule="auto"/>
    </w:pPr>
    <w:rPr>
      <w:rFonts w:ascii="Arial" w:eastAsiaTheme="minorEastAsia" w:hAnsi="Arial" w:cs="Times New Roman"/>
      <w:color w:val="000000" w:themeColor="text1"/>
      <w:sz w:val="20"/>
      <w:szCs w:val="32"/>
      <w:vertAlign w:val="superscript"/>
      <w:lang w:eastAsia="en-AU"/>
    </w:rPr>
  </w:style>
  <w:style w:type="character" w:customStyle="1" w:styleId="SubscriptChar">
    <w:name w:val="Subscript Char"/>
    <w:basedOn w:val="DefaultParagraphFont"/>
    <w:link w:val="Subscript"/>
    <w:rsid w:val="00684F02"/>
    <w:rPr>
      <w:rFonts w:ascii="Arial" w:eastAsiaTheme="minorEastAsia" w:hAnsi="Arial" w:cs="Times New Roman"/>
      <w:color w:val="000000" w:themeColor="text1"/>
      <w:sz w:val="20"/>
      <w:szCs w:val="32"/>
      <w:vertAlign w:val="superscript"/>
      <w:lang w:eastAsia="en-AU"/>
    </w:rPr>
  </w:style>
  <w:style w:type="character" w:styleId="Hyperlink">
    <w:name w:val="Hyperlink"/>
    <w:basedOn w:val="DefaultParagraphFont"/>
    <w:uiPriority w:val="99"/>
    <w:unhideWhenUsed/>
    <w:rsid w:val="00C672A0"/>
    <w:rPr>
      <w:color w:val="0000FF" w:themeColor="hyperlink"/>
      <w:u w:val="single"/>
    </w:rPr>
  </w:style>
  <w:style w:type="character" w:styleId="FollowedHyperlink">
    <w:name w:val="FollowedHyperlink"/>
    <w:basedOn w:val="DefaultParagraphFont"/>
    <w:uiPriority w:val="99"/>
    <w:semiHidden/>
    <w:unhideWhenUsed/>
    <w:rsid w:val="00C672A0"/>
    <w:rPr>
      <w:color w:val="800080" w:themeColor="followedHyperlink"/>
      <w:u w:val="single"/>
    </w:rPr>
  </w:style>
  <w:style w:type="character" w:styleId="CommentReference">
    <w:name w:val="annotation reference"/>
    <w:basedOn w:val="DefaultParagraphFont"/>
    <w:uiPriority w:val="99"/>
    <w:semiHidden/>
    <w:unhideWhenUsed/>
    <w:rsid w:val="00822AB7"/>
    <w:rPr>
      <w:sz w:val="16"/>
      <w:szCs w:val="16"/>
    </w:rPr>
  </w:style>
  <w:style w:type="paragraph" w:styleId="CommentText">
    <w:name w:val="annotation text"/>
    <w:basedOn w:val="Normal"/>
    <w:link w:val="CommentTextChar"/>
    <w:uiPriority w:val="99"/>
    <w:semiHidden/>
    <w:unhideWhenUsed/>
    <w:rsid w:val="00822AB7"/>
    <w:pPr>
      <w:spacing w:line="240" w:lineRule="auto"/>
    </w:pPr>
    <w:rPr>
      <w:sz w:val="20"/>
      <w:szCs w:val="20"/>
    </w:rPr>
  </w:style>
  <w:style w:type="character" w:customStyle="1" w:styleId="CommentTextChar">
    <w:name w:val="Comment Text Char"/>
    <w:basedOn w:val="DefaultParagraphFont"/>
    <w:link w:val="CommentText"/>
    <w:uiPriority w:val="99"/>
    <w:semiHidden/>
    <w:rsid w:val="00822AB7"/>
    <w:rPr>
      <w:sz w:val="20"/>
      <w:szCs w:val="20"/>
    </w:rPr>
  </w:style>
  <w:style w:type="paragraph" w:styleId="CommentSubject">
    <w:name w:val="annotation subject"/>
    <w:basedOn w:val="CommentText"/>
    <w:next w:val="CommentText"/>
    <w:link w:val="CommentSubjectChar"/>
    <w:uiPriority w:val="99"/>
    <w:semiHidden/>
    <w:unhideWhenUsed/>
    <w:rsid w:val="00822AB7"/>
    <w:rPr>
      <w:b/>
      <w:bCs/>
    </w:rPr>
  </w:style>
  <w:style w:type="character" w:customStyle="1" w:styleId="CommentSubjectChar">
    <w:name w:val="Comment Subject Char"/>
    <w:basedOn w:val="CommentTextChar"/>
    <w:link w:val="CommentSubject"/>
    <w:uiPriority w:val="99"/>
    <w:semiHidden/>
    <w:rsid w:val="00822AB7"/>
    <w:rPr>
      <w:b/>
      <w:bCs/>
      <w:sz w:val="20"/>
      <w:szCs w:val="20"/>
    </w:rPr>
  </w:style>
  <w:style w:type="paragraph" w:styleId="Revision">
    <w:name w:val="Revision"/>
    <w:hidden/>
    <w:uiPriority w:val="99"/>
    <w:semiHidden/>
    <w:rsid w:val="00822AB7"/>
    <w:pPr>
      <w:spacing w:after="0" w:line="240" w:lineRule="auto"/>
    </w:pPr>
  </w:style>
  <w:style w:type="paragraph" w:styleId="FootnoteText">
    <w:name w:val="footnote text"/>
    <w:basedOn w:val="Normal"/>
    <w:link w:val="FootnoteTextChar"/>
    <w:uiPriority w:val="99"/>
    <w:semiHidden/>
    <w:unhideWhenUsed/>
    <w:rsid w:val="006D11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12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ccc4631-9afc-4718-b120-5e2e37a03cc7">PROJ-1236820714-50</_dlc_DocId>
    <_dlc_DocIdUrl xmlns="8ccc4631-9afc-4718-b120-5e2e37a03cc7">
      <Url>http://thedock.gbrmpa.gov.au/sites/Projects/P000057/_layouts/DocIdRedir.aspx?ID=PROJ-1236820714-50</Url>
      <Description>PROJ-1236820714-50</Description>
    </_dlc_DocIdUrl>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GBRMPA Document" ma:contentTypeID="0x010100441936E5D27A4AF2935B3316DA024CF200EDCC1C2BB7DA4D4FA10CE6ADA80892CF" ma:contentTypeVersion="9" ma:contentTypeDescription="" ma:contentTypeScope="" ma:versionID="6aece36cf68f886a6941d6caf02e7688">
  <xsd:schema xmlns:xsd="http://www.w3.org/2001/XMLSchema" xmlns:xs="http://www.w3.org/2001/XMLSchema" xmlns:p="http://schemas.microsoft.com/office/2006/metadata/properties" xmlns:ns2="8ccc4631-9afc-4718-b120-5e2e37a03cc7" xmlns:ns4="http://schemas.microsoft.com/sharepoint/v4" targetNamespace="http://schemas.microsoft.com/office/2006/metadata/properties" ma:root="true" ma:fieldsID="5c09785fcf954600ddb3b50bf68a83fb" ns2:_="" ns4:_="">
    <xsd:import namespace="8ccc4631-9afc-4718-b120-5e2e37a03cc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cc4631-9afc-4718-b120-5e2e37a03cc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70838A55-62AC-42B9-B436-659038439BB1}">
  <ds:schemaRefs>
    <ds:schemaRef ds:uri="http://schemas.microsoft.com/office/2006/metadata/properties"/>
    <ds:schemaRef ds:uri="http://schemas.microsoft.com/office/infopath/2007/PartnerControls"/>
    <ds:schemaRef ds:uri="8ccc4631-9afc-4718-b120-5e2e37a03cc7"/>
    <ds:schemaRef ds:uri="http://schemas.microsoft.com/sharepoint/v4"/>
  </ds:schemaRefs>
</ds:datastoreItem>
</file>

<file path=customXml/itemProps2.xml><?xml version="1.0" encoding="utf-8"?>
<ds:datastoreItem xmlns:ds="http://schemas.openxmlformats.org/officeDocument/2006/customXml" ds:itemID="{6E37890F-9D39-4EFB-8D62-59BA860D05BB}">
  <ds:schemaRefs>
    <ds:schemaRef ds:uri="http://schemas.microsoft.com/sharepoint/v3/contenttype/forms"/>
  </ds:schemaRefs>
</ds:datastoreItem>
</file>

<file path=customXml/itemProps3.xml><?xml version="1.0" encoding="utf-8"?>
<ds:datastoreItem xmlns:ds="http://schemas.openxmlformats.org/officeDocument/2006/customXml" ds:itemID="{C625E396-737F-4DF1-838C-FC9431036958}">
  <ds:schemaRefs>
    <ds:schemaRef ds:uri="http://schemas.microsoft.com/sharepoint/events"/>
  </ds:schemaRefs>
</ds:datastoreItem>
</file>

<file path=customXml/itemProps4.xml><?xml version="1.0" encoding="utf-8"?>
<ds:datastoreItem xmlns:ds="http://schemas.openxmlformats.org/officeDocument/2006/customXml" ds:itemID="{8A315EF2-1FD4-4655-A83C-C2E96B2F59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cc4631-9afc-4718-b120-5e2e37a03cc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FAF323-2FC5-4925-AD31-7B7BCEBB7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INAL Case Study - TUMRAs</vt:lpstr>
    </vt:vector>
  </TitlesOfParts>
  <Company>GBRMPA</Company>
  <LinksUpToDate>false</LinksUpToDate>
  <CharactersWithSpaces>8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ase Study - TUMRAs</dc:title>
  <dc:creator>Josh Gibson;Amanda Brigdale;Jason Vains</dc:creator>
  <cp:lastModifiedBy>Joanna Ruxton</cp:lastModifiedBy>
  <cp:revision>2</cp:revision>
  <cp:lastPrinted>2017-06-22T00:24:00Z</cp:lastPrinted>
  <dcterms:created xsi:type="dcterms:W3CDTF">2017-06-22T03:10:00Z</dcterms:created>
  <dcterms:modified xsi:type="dcterms:W3CDTF">2017-06-2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1936E5D27A4AF2935B3316DA024CF200EDCC1C2BB7DA4D4FA10CE6ADA80892CF</vt:lpwstr>
  </property>
  <property fmtid="{D5CDD505-2E9C-101B-9397-08002B2CF9AE}" pid="3" name="_dlc_DocIdItemGuid">
    <vt:lpwstr>9453e06c-b484-4b3c-8c90-8d689718b38f</vt:lpwstr>
  </property>
  <property fmtid="{D5CDD505-2E9C-101B-9397-08002B2CF9AE}" pid="4" name="Order">
    <vt:r8>12500</vt:r8>
  </property>
  <property fmtid="{D5CDD505-2E9C-101B-9397-08002B2CF9AE}" pid="5" name="RecordPoint_WorkflowType">
    <vt:lpwstr>ActiveSubmit</vt:lpwstr>
  </property>
  <property fmtid="{D5CDD505-2E9C-101B-9397-08002B2CF9AE}" pid="6" name="RecordPoint_ActiveItemSiteId">
    <vt:lpwstr>{8ce9eba2-d4a5-4da0-9276-1d47a92e9210}</vt:lpwstr>
  </property>
  <property fmtid="{D5CDD505-2E9C-101B-9397-08002B2CF9AE}" pid="7" name="RecordPoint_ActiveItemListId">
    <vt:lpwstr>{b5289cac-b36b-464b-ab5b-1b5cb676615c}</vt:lpwstr>
  </property>
  <property fmtid="{D5CDD505-2E9C-101B-9397-08002B2CF9AE}" pid="8" name="RecordPoint_ActiveItemUniqueId">
    <vt:lpwstr>{9453e06c-b484-4b3c-8c90-8d689718b38f}</vt:lpwstr>
  </property>
  <property fmtid="{D5CDD505-2E9C-101B-9397-08002B2CF9AE}" pid="9" name="RecordPoint_ActiveItemWebId">
    <vt:lpwstr>{1ab2dadf-f831-4467-aa70-d2a55710fc8f}</vt:lpwstr>
  </property>
  <property fmtid="{D5CDD505-2E9C-101B-9397-08002B2CF9AE}" pid="10" name="RecordPoint_RecordNumberSubmitted">
    <vt:lpwstr>R0000396037</vt:lpwstr>
  </property>
  <property fmtid="{D5CDD505-2E9C-101B-9397-08002B2CF9AE}" pid="11" name="RecordPoint_SubmissionCompleted">
    <vt:lpwstr>2017-03-08T14:47:11.5015789+10:00</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ies>
</file>